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501E7BE0" w:rsidR="00E81978" w:rsidRPr="00E65091" w:rsidRDefault="002F1CFF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014FB">
            <w:rPr>
              <w:rFonts w:ascii="Times New Roman" w:hAnsi="Times New Roman" w:cs="Times New Roman"/>
            </w:rPr>
            <w:t>Instructor Teaching Tracker</w:t>
          </w:r>
          <w:r w:rsidR="00E06F05">
            <w:rPr>
              <w:rFonts w:ascii="Times New Roman" w:hAnsi="Times New Roman" w:cs="Times New Roman"/>
            </w:rPr>
            <w:t>: Security</w:t>
          </w:r>
          <w:r w:rsidR="00272EB6">
            <w:rPr>
              <w:rFonts w:ascii="Times New Roman" w:hAnsi="Times New Roman" w:cs="Times New Roman"/>
            </w:rPr>
            <w:t xml:space="preserve"> Project</w:t>
          </w:r>
        </w:sdtContent>
      </w:sdt>
    </w:p>
    <w:p w14:paraId="4212B495" w14:textId="703C471B" w:rsidR="00B823AA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Brandon R. Russell</w:t>
      </w:r>
    </w:p>
    <w:p w14:paraId="62A6915E" w14:textId="026D74A8" w:rsidR="00E81978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University of Maryland University College</w:t>
      </w:r>
    </w:p>
    <w:p w14:paraId="2B23A9CD" w14:textId="611C6435" w:rsidR="00E81978" w:rsidRPr="00E65091" w:rsidRDefault="00E81978">
      <w:pPr>
        <w:pStyle w:val="Title"/>
        <w:rPr>
          <w:rFonts w:ascii="Times New Roman" w:hAnsi="Times New Roman" w:cs="Times New Roman"/>
        </w:rPr>
      </w:pPr>
    </w:p>
    <w:p w14:paraId="1235F178" w14:textId="479D0370" w:rsidR="00E81978" w:rsidRPr="00E65091" w:rsidRDefault="00E81978" w:rsidP="00B823AA">
      <w:pPr>
        <w:pStyle w:val="Title2"/>
        <w:rPr>
          <w:rFonts w:ascii="Times New Roman" w:hAnsi="Times New Roman" w:cs="Times New Roman"/>
        </w:rPr>
      </w:pPr>
    </w:p>
    <w:bookmarkStart w:id="0" w:name="_Toc525974711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E65091" w:rsidRDefault="005D3A03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0" w:displacedByCustomXml="prev"/>
    <w:p w14:paraId="75058736" w14:textId="3C53630D" w:rsidR="00E81978" w:rsidRPr="00E65091" w:rsidRDefault="00582CA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1A1D7C" w:rsidRPr="00E65091">
        <w:rPr>
          <w:rFonts w:ascii="Times New Roman" w:hAnsi="Times New Roman" w:cs="Times New Roman"/>
        </w:rPr>
        <w:t>his paper</w:t>
      </w:r>
      <w:r>
        <w:rPr>
          <w:rFonts w:ascii="Times New Roman" w:hAnsi="Times New Roman" w:cs="Times New Roman"/>
        </w:rPr>
        <w:t xml:space="preserve"> </w:t>
      </w:r>
      <w:r w:rsidR="005E2F0C">
        <w:rPr>
          <w:rFonts w:ascii="Times New Roman" w:hAnsi="Times New Roman" w:cs="Times New Roman"/>
        </w:rPr>
        <w:t xml:space="preserve">provides an </w:t>
      </w:r>
    </w:p>
    <w:p w14:paraId="70212058" w14:textId="766C85BC" w:rsidR="00E81978" w:rsidRPr="00E65091" w:rsidRDefault="005D3A03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4E75E9">
        <w:rPr>
          <w:rFonts w:ascii="Times New Roman" w:hAnsi="Times New Roman" w:cs="Times New Roman"/>
        </w:rPr>
        <w:t>Database, Instructor, Teaching, Tracker, Security</w:t>
      </w:r>
    </w:p>
    <w:p w14:paraId="577520FA" w14:textId="2855D5B5" w:rsidR="00A61888" w:rsidRPr="00E65091" w:rsidRDefault="00A6188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146700291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8646146" w14:textId="2AEB9B79" w:rsidR="00A61888" w:rsidRPr="00E65091" w:rsidRDefault="00A61888">
          <w:pPr>
            <w:pStyle w:val="TOCHeading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Contents</w:t>
          </w:r>
        </w:p>
        <w:p w14:paraId="67834706" w14:textId="0E862CA2" w:rsidR="00A03324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TOC \o "1-3" \h \z \u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hyperlink w:anchor="_Toc525974711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11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2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32489270" w14:textId="2BCBAEEC" w:rsidR="00A03324" w:rsidRDefault="002F1CFF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12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</w:rPr>
              <w:t>Instructor Teaching Tracker: Security Project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12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5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2526A3B0" w14:textId="3F0FF290" w:rsidR="00A03324" w:rsidRDefault="002F1CFF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13" w:history="1">
            <w:r w:rsidR="00A03324" w:rsidRPr="00CF1071">
              <w:rPr>
                <w:rStyle w:val="Hyperlink"/>
                <w:noProof/>
              </w:rPr>
              <w:t>Statement of Work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13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5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566257F9" w14:textId="787FB0F9" w:rsidR="00A03324" w:rsidRDefault="002F1CFF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14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</w:rPr>
              <w:t>Timeline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14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5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15D5DEC6" w14:textId="30342902" w:rsidR="00A03324" w:rsidRDefault="002F1CFF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15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15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5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48D01A4F" w14:textId="4B51FDE9" w:rsidR="00A03324" w:rsidRDefault="002F1CFF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16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</w:rPr>
              <w:t>Conceptual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16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5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728E345E" w14:textId="092A66CB" w:rsidR="00A03324" w:rsidRDefault="002F1CFF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17" w:history="1">
            <w:r w:rsidR="00A03324" w:rsidRPr="00CF1071">
              <w:rPr>
                <w:rStyle w:val="Hyperlink"/>
                <w:noProof/>
              </w:rPr>
              <w:t>Logical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17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5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547BFB06" w14:textId="4B6FC050" w:rsidR="00A03324" w:rsidRDefault="002F1CFF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18" w:history="1">
            <w:r w:rsidR="00A03324" w:rsidRPr="00CF1071">
              <w:rPr>
                <w:rStyle w:val="Hyperlink"/>
                <w:noProof/>
              </w:rPr>
              <w:t>Physical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18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5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3359FF34" w14:textId="2779E473" w:rsidR="00A03324" w:rsidRDefault="002F1CFF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19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19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5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1EA0488E" w14:textId="3F3F720F" w:rsidR="00A03324" w:rsidRDefault="002F1CFF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20" w:history="1">
            <w:r w:rsidR="00A03324" w:rsidRPr="00CF1071">
              <w:rPr>
                <w:rStyle w:val="Hyperlink"/>
                <w:noProof/>
              </w:rPr>
              <w:t>DDL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20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5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060C4130" w14:textId="05402BC4" w:rsidR="00A03324" w:rsidRDefault="002F1CFF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21" w:history="1">
            <w:r w:rsidR="00A03324" w:rsidRPr="00CF1071">
              <w:rPr>
                <w:rStyle w:val="Hyperlink"/>
                <w:noProof/>
              </w:rPr>
              <w:t>DML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21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5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1F2D7A7F" w14:textId="06D184A5" w:rsidR="00A03324" w:rsidRDefault="002F1CFF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22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</w:rPr>
              <w:t>Security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22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2EC12C7C" w14:textId="6B691925" w:rsidR="00A03324" w:rsidRDefault="002F1CFF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23" w:history="1">
            <w:r w:rsidR="00A03324" w:rsidRPr="00CF1071">
              <w:rPr>
                <w:rStyle w:val="Hyperlink"/>
                <w:noProof/>
              </w:rPr>
              <w:t>Plan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23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43D45C6D" w14:textId="586B5EA7" w:rsidR="00A03324" w:rsidRDefault="002F1CFF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24" w:history="1">
            <w:r w:rsidR="00A03324" w:rsidRPr="00CF1071">
              <w:rPr>
                <w:rStyle w:val="Hyperlink"/>
                <w:noProof/>
              </w:rPr>
              <w:t>Policies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24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44EA9119" w14:textId="478F9559" w:rsidR="00A03324" w:rsidRDefault="002F1CFF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25" w:history="1">
            <w:r w:rsidR="00A03324" w:rsidRPr="00CF1071">
              <w:rPr>
                <w:rStyle w:val="Hyperlink"/>
                <w:noProof/>
              </w:rPr>
              <w:t>Procedures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25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75CD3B34" w14:textId="47E98CAB" w:rsidR="00A03324" w:rsidRDefault="002F1CFF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26" w:history="1">
            <w:r w:rsidR="00A03324" w:rsidRPr="00CF1071">
              <w:rPr>
                <w:rStyle w:val="Hyperlink"/>
                <w:noProof/>
              </w:rPr>
              <w:t>Create users and roles. The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26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5D6532E6" w14:textId="72DAB35B" w:rsidR="00A03324" w:rsidRDefault="002F1CFF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27" w:history="1">
            <w:r w:rsidR="00A03324" w:rsidRPr="00CF1071">
              <w:rPr>
                <w:rStyle w:val="Hyperlink"/>
                <w:noProof/>
              </w:rPr>
              <w:t>Grant roles to users. The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27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0E5E88E2" w14:textId="7709524E" w:rsidR="00A03324" w:rsidRDefault="002F1CFF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28" w:history="1">
            <w:r w:rsidR="00A03324" w:rsidRPr="00CF1071">
              <w:rPr>
                <w:rStyle w:val="Hyperlink"/>
                <w:noProof/>
              </w:rPr>
              <w:t>Grant create session to each user. The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28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5BB60C15" w14:textId="09901269" w:rsidR="00A03324" w:rsidRDefault="002F1CFF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29" w:history="1">
            <w:r w:rsidR="00A03324" w:rsidRPr="00CF1071">
              <w:rPr>
                <w:rStyle w:val="Hyperlink"/>
                <w:noProof/>
              </w:rPr>
              <w:t>Grant privileges to the roles. The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29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71FA747E" w14:textId="3F318134" w:rsidR="00A03324" w:rsidRDefault="002F1CFF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30" w:history="1">
            <w:r w:rsidR="00A03324" w:rsidRPr="00CF1071">
              <w:rPr>
                <w:rStyle w:val="Hyperlink"/>
                <w:noProof/>
              </w:rPr>
              <w:t>Verify Security Implementation. The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30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3053F112" w14:textId="21D760AF" w:rsidR="00A03324" w:rsidRDefault="002F1CFF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31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31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1F541D94" w14:textId="48FA579C" w:rsidR="00A03324" w:rsidRDefault="002F1CFF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32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Lesson Learned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32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78FF68AA" w14:textId="3ECAE689" w:rsidR="00A03324" w:rsidRDefault="002F1CFF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33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Final Thoughts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33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6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795F40E8" w14:textId="71A04C18" w:rsidR="00A03324" w:rsidRDefault="002F1CFF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5974734" w:history="1">
            <w:r w:rsidR="00A03324" w:rsidRPr="00CF1071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A03324">
              <w:rPr>
                <w:noProof/>
                <w:webHidden/>
              </w:rPr>
              <w:tab/>
            </w:r>
            <w:r w:rsidR="00A03324">
              <w:rPr>
                <w:noProof/>
                <w:webHidden/>
              </w:rPr>
              <w:fldChar w:fldCharType="begin"/>
            </w:r>
            <w:r w:rsidR="00A03324">
              <w:rPr>
                <w:noProof/>
                <w:webHidden/>
              </w:rPr>
              <w:instrText xml:space="preserve"> PAGEREF _Toc525974734 \h </w:instrText>
            </w:r>
            <w:r w:rsidR="00A03324">
              <w:rPr>
                <w:noProof/>
                <w:webHidden/>
              </w:rPr>
            </w:r>
            <w:r w:rsidR="00A03324">
              <w:rPr>
                <w:noProof/>
                <w:webHidden/>
              </w:rPr>
              <w:fldChar w:fldCharType="separate"/>
            </w:r>
            <w:r w:rsidR="00A03324">
              <w:rPr>
                <w:noProof/>
                <w:webHidden/>
              </w:rPr>
              <w:t>7</w:t>
            </w:r>
            <w:r w:rsidR="00A03324">
              <w:rPr>
                <w:noProof/>
                <w:webHidden/>
              </w:rPr>
              <w:fldChar w:fldCharType="end"/>
            </w:r>
          </w:hyperlink>
        </w:p>
        <w:p w14:paraId="6120427A" w14:textId="2EFAD327" w:rsidR="00DD359B" w:rsidRPr="00E65091" w:rsidRDefault="00A61888" w:rsidP="00AE062C">
          <w:pPr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bookmarkStart w:id="1" w:name="_Toc525974712"/>
    <w:p w14:paraId="41E2C861" w14:textId="5F87AC15" w:rsidR="00E81978" w:rsidRPr="00E65091" w:rsidRDefault="002F1CFF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2EB6">
            <w:rPr>
              <w:rFonts w:ascii="Times New Roman" w:hAnsi="Times New Roman" w:cs="Times New Roman"/>
            </w:rPr>
            <w:t>Instructor Teaching Tracker: Security Project</w:t>
          </w:r>
        </w:sdtContent>
      </w:sdt>
      <w:bookmarkEnd w:id="1"/>
    </w:p>
    <w:p w14:paraId="1F23640C" w14:textId="77777777" w:rsidR="00F9697A" w:rsidRDefault="00FA542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This</w:t>
      </w:r>
    </w:p>
    <w:p w14:paraId="342E072F" w14:textId="7769704B" w:rsidR="00E81978" w:rsidRDefault="00F9697A" w:rsidP="004C3140">
      <w:pPr>
        <w:pStyle w:val="Heading1"/>
      </w:pPr>
      <w:bookmarkStart w:id="2" w:name="_Toc525974713"/>
      <w:r w:rsidRPr="004C3140">
        <w:t>Statement</w:t>
      </w:r>
      <w:r>
        <w:t xml:space="preserve"> of Work</w:t>
      </w:r>
      <w:bookmarkEnd w:id="2"/>
      <w:r w:rsidR="00FA5428" w:rsidRPr="00E65091">
        <w:t xml:space="preserve"> </w:t>
      </w:r>
    </w:p>
    <w:p w14:paraId="78842D27" w14:textId="77777777" w:rsidR="004C3140" w:rsidRDefault="00D93FE7" w:rsidP="004C3140">
      <w:pPr>
        <w:pStyle w:val="Heading2"/>
        <w:rPr>
          <w:b w:val="0"/>
        </w:rPr>
      </w:pPr>
      <w:r w:rsidRPr="004C3140">
        <w:rPr>
          <w:rStyle w:val="Heading2Char"/>
          <w:b/>
        </w:rPr>
        <w:t>Database Name</w:t>
      </w:r>
      <w:r w:rsidRPr="004C3140">
        <w:rPr>
          <w:b w:val="0"/>
        </w:rPr>
        <w:t xml:space="preserve"> </w:t>
      </w:r>
    </w:p>
    <w:p w14:paraId="2305F159" w14:textId="52C55CC1" w:rsidR="00F9697A" w:rsidRDefault="00852FCF" w:rsidP="00031E59">
      <w:r>
        <w:t>Instructor Teaching Tracker</w:t>
      </w:r>
    </w:p>
    <w:p w14:paraId="7EB2996F" w14:textId="77777777" w:rsidR="004C3140" w:rsidRDefault="00D93FE7" w:rsidP="00492A66">
      <w:pPr>
        <w:ind w:firstLine="0"/>
        <w:rPr>
          <w:b/>
        </w:rPr>
      </w:pPr>
      <w:r w:rsidRPr="004C3140">
        <w:rPr>
          <w:rStyle w:val="Heading2Char"/>
        </w:rPr>
        <w:t>Database Objective</w:t>
      </w:r>
      <w:r w:rsidRPr="00D93FE7">
        <w:rPr>
          <w:b/>
        </w:rPr>
        <w:t xml:space="preserve"> </w:t>
      </w:r>
    </w:p>
    <w:p w14:paraId="1CCAAEAE" w14:textId="43E5299A" w:rsidR="00D93FE7" w:rsidRPr="007E043F" w:rsidRDefault="00C43DD1" w:rsidP="007E043F">
      <w:r w:rsidRPr="006C0CA9">
        <w:t xml:space="preserve">The purpose of this project is </w:t>
      </w:r>
      <w:r w:rsidR="008578E1" w:rsidRPr="006C0CA9">
        <w:t>to implement security measures in</w:t>
      </w:r>
      <w:r w:rsidR="005F1783" w:rsidRPr="006C0CA9">
        <w:t xml:space="preserve">to </w:t>
      </w:r>
      <w:r w:rsidR="008578E1" w:rsidRPr="006C0CA9">
        <w:t xml:space="preserve">the existing instructor teaching tracker database. </w:t>
      </w:r>
      <w:r w:rsidR="00D0712C" w:rsidRPr="006C0CA9">
        <w:t>This database supports the Instructor Teaching Tracker application</w:t>
      </w:r>
      <w:r w:rsidR="006C698D">
        <w:t xml:space="preserve"> for </w:t>
      </w:r>
      <w:r w:rsidR="00010D8C">
        <w:t>Training Detachment</w:t>
      </w:r>
      <w:r w:rsidR="00A87F19">
        <w:t xml:space="preserve"> </w:t>
      </w:r>
      <w:r w:rsidR="002C66F3">
        <w:t>6</w:t>
      </w:r>
      <w:r w:rsidR="00D0712C" w:rsidRPr="006C0CA9">
        <w:t xml:space="preserve">. It keeps track of </w:t>
      </w:r>
      <w:r w:rsidR="00432311">
        <w:t>i</w:t>
      </w:r>
      <w:r w:rsidR="00D0712C" w:rsidRPr="006C0CA9">
        <w:t xml:space="preserve">nstructor, course, </w:t>
      </w:r>
      <w:r w:rsidR="00E66F0D">
        <w:t xml:space="preserve">admin, student, </w:t>
      </w:r>
      <w:r w:rsidR="00643397">
        <w:t xml:space="preserve">and </w:t>
      </w:r>
      <w:r w:rsidR="00983697" w:rsidRPr="006C0CA9">
        <w:t>s</w:t>
      </w:r>
      <w:r w:rsidR="00D0712C" w:rsidRPr="006C0CA9">
        <w:t>ection data</w:t>
      </w:r>
      <w:r w:rsidR="00643397">
        <w:t xml:space="preserve">; additionally, it tracks </w:t>
      </w:r>
      <w:r w:rsidR="00D0712C" w:rsidRPr="006C0CA9">
        <w:t>classes taught</w:t>
      </w:r>
      <w:r w:rsidR="00643397">
        <w:t xml:space="preserve">, </w:t>
      </w:r>
      <w:r w:rsidR="00983697" w:rsidRPr="006C0CA9">
        <w:t xml:space="preserve">the </w:t>
      </w:r>
      <w:r w:rsidR="00D0712C" w:rsidRPr="006C0CA9">
        <w:t>schedule</w:t>
      </w:r>
      <w:r w:rsidR="00643397">
        <w:t>, and student</w:t>
      </w:r>
      <w:r w:rsidR="00537BF1">
        <w:t>s signed up for classes</w:t>
      </w:r>
      <w:r w:rsidR="00D0712C" w:rsidRPr="006C0CA9">
        <w:t xml:space="preserve">. The </w:t>
      </w:r>
      <w:r w:rsidR="004D322F" w:rsidRPr="006C0CA9">
        <w:t xml:space="preserve">overall </w:t>
      </w:r>
      <w:r w:rsidR="00D0712C" w:rsidRPr="006C0CA9">
        <w:t>purpose is assist</w:t>
      </w:r>
      <w:r w:rsidR="004D322F" w:rsidRPr="006C0CA9">
        <w:t>ing i</w:t>
      </w:r>
      <w:r w:rsidR="00D0712C" w:rsidRPr="006C0CA9">
        <w:t>nstructors</w:t>
      </w:r>
      <w:r w:rsidR="00505DC7">
        <w:t>, administrators, and students</w:t>
      </w:r>
      <w:r w:rsidR="00D0712C" w:rsidRPr="006C0CA9">
        <w:t xml:space="preserve"> with </w:t>
      </w:r>
      <w:r w:rsidR="007E79A8">
        <w:t xml:space="preserve">creating, </w:t>
      </w:r>
      <w:r w:rsidR="00D0712C" w:rsidRPr="006C0CA9">
        <w:t>scheduling</w:t>
      </w:r>
      <w:r w:rsidR="007E79A8">
        <w:t xml:space="preserve">, </w:t>
      </w:r>
      <w:r w:rsidR="00D0712C" w:rsidRPr="006C0CA9">
        <w:t>maintaining</w:t>
      </w:r>
      <w:r w:rsidR="007E79A8">
        <w:t>, and monitoring</w:t>
      </w:r>
      <w:r w:rsidR="00D0712C" w:rsidRPr="006C0CA9">
        <w:t xml:space="preserve"> </w:t>
      </w:r>
      <w:r w:rsidR="00CF2B83">
        <w:t xml:space="preserve">personal, </w:t>
      </w:r>
      <w:r w:rsidR="007E79A8">
        <w:t>course</w:t>
      </w:r>
      <w:r w:rsidR="00CF2B83">
        <w:t>,</w:t>
      </w:r>
      <w:r w:rsidR="007E79A8">
        <w:t xml:space="preserve"> and </w:t>
      </w:r>
      <w:r w:rsidR="00D0712C" w:rsidRPr="006C0CA9">
        <w:t>class</w:t>
      </w:r>
      <w:r w:rsidR="007E79A8">
        <w:t xml:space="preserve"> data</w:t>
      </w:r>
      <w:r w:rsidR="00D0712C" w:rsidRPr="006C0CA9">
        <w:t xml:space="preserve"> in an efficient manner.</w:t>
      </w:r>
      <w:r w:rsidR="006C0CA9" w:rsidRPr="006C0CA9">
        <w:t xml:space="preserve"> The </w:t>
      </w:r>
      <w:r w:rsidR="00432311">
        <w:t>i</w:t>
      </w:r>
      <w:r w:rsidR="006C0CA9" w:rsidRPr="006C0CA9">
        <w:t>nstructor</w:t>
      </w:r>
      <w:r w:rsidR="000B6F27">
        <w:t>, administrator, and student</w:t>
      </w:r>
      <w:r w:rsidR="006C0CA9" w:rsidRPr="006C0CA9">
        <w:t xml:space="preserve"> table</w:t>
      </w:r>
      <w:r w:rsidR="000B6F27">
        <w:t>s</w:t>
      </w:r>
      <w:r w:rsidR="006C0CA9" w:rsidRPr="006C0CA9">
        <w:t xml:space="preserve"> </w:t>
      </w:r>
      <w:r w:rsidR="00AA597D" w:rsidRPr="006C0CA9">
        <w:t>h</w:t>
      </w:r>
      <w:r w:rsidR="00AA597D">
        <w:t>old</w:t>
      </w:r>
      <w:r w:rsidR="00C511B0">
        <w:t xml:space="preserve"> all pertinent </w:t>
      </w:r>
      <w:r w:rsidR="000B6F27">
        <w:t xml:space="preserve">personal </w:t>
      </w:r>
      <w:r w:rsidR="00C511B0">
        <w:t xml:space="preserve">information, </w:t>
      </w:r>
      <w:r w:rsidR="000B6F27">
        <w:t>such as</w:t>
      </w:r>
      <w:r w:rsidR="00C511B0">
        <w:t>:</w:t>
      </w:r>
      <w:r w:rsidR="006C0CA9" w:rsidRPr="006C0CA9">
        <w:t xml:space="preserve"> name, address, </w:t>
      </w:r>
      <w:r w:rsidR="00FA00A5">
        <w:t xml:space="preserve">and </w:t>
      </w:r>
      <w:r w:rsidR="006C0CA9" w:rsidRPr="006C0CA9">
        <w:t>phone number.  The course list</w:t>
      </w:r>
      <w:r w:rsidR="00315634">
        <w:t xml:space="preserve"> </w:t>
      </w:r>
      <w:r w:rsidR="00C511B0">
        <w:t xml:space="preserve">table </w:t>
      </w:r>
      <w:r w:rsidR="00315634">
        <w:t>is a comprehensive listing of all</w:t>
      </w:r>
      <w:r w:rsidR="006C0CA9" w:rsidRPr="006C0CA9">
        <w:t xml:space="preserve"> course</w:t>
      </w:r>
      <w:r w:rsidR="00C511B0">
        <w:t xml:space="preserve">s </w:t>
      </w:r>
      <w:r w:rsidR="00530DD8">
        <w:t>taught across the different sections of the school, and it contains the</w:t>
      </w:r>
      <w:r w:rsidR="006C0CA9" w:rsidRPr="006C0CA9">
        <w:t xml:space="preserve"> name, author, description, hours</w:t>
      </w:r>
      <w:r w:rsidR="00DF55BF">
        <w:t>,</w:t>
      </w:r>
      <w:r w:rsidR="006C0CA9" w:rsidRPr="006C0CA9">
        <w:t xml:space="preserve"> and section number</w:t>
      </w:r>
      <w:r w:rsidR="00530DD8">
        <w:t xml:space="preserve"> for each course</w:t>
      </w:r>
      <w:r w:rsidR="006C0CA9" w:rsidRPr="006C0CA9">
        <w:t xml:space="preserve">.  The section table </w:t>
      </w:r>
      <w:r w:rsidR="006A249D">
        <w:t xml:space="preserve">provides basic information on the sections which instructors and courses belong to, and it holds the following information: </w:t>
      </w:r>
      <w:r w:rsidR="006C0CA9" w:rsidRPr="006C0CA9">
        <w:t>section number, name, address</w:t>
      </w:r>
      <w:r w:rsidR="00814D1A">
        <w:t>,</w:t>
      </w:r>
      <w:r w:rsidR="006C0CA9" w:rsidRPr="006C0CA9">
        <w:t xml:space="preserve"> and field of study. </w:t>
      </w:r>
      <w:r w:rsidR="00814D1A" w:rsidRPr="006C0CA9">
        <w:t xml:space="preserve">The class schedule </w:t>
      </w:r>
      <w:r w:rsidR="00814D1A">
        <w:t xml:space="preserve">table holds the different </w:t>
      </w:r>
      <w:r w:rsidR="00CA50A1">
        <w:t xml:space="preserve">schedules classes can follow and </w:t>
      </w:r>
      <w:r w:rsidR="00814D1A" w:rsidRPr="006C0CA9">
        <w:t>gives the day</w:t>
      </w:r>
      <w:r w:rsidR="00CA50A1">
        <w:t xml:space="preserve"> and </w:t>
      </w:r>
      <w:r w:rsidR="00814D1A" w:rsidRPr="006C0CA9">
        <w:t>time a class is taught, a down day schedule</w:t>
      </w:r>
      <w:r w:rsidR="00CA50A1">
        <w:t>,</w:t>
      </w:r>
      <w:r w:rsidR="00814D1A" w:rsidRPr="006C0CA9">
        <w:t xml:space="preserve"> and notes.</w:t>
      </w:r>
      <w:r w:rsidR="00814D1A">
        <w:t xml:space="preserve"> </w:t>
      </w:r>
      <w:r w:rsidR="006C0CA9" w:rsidRPr="006C0CA9">
        <w:t>The Instructor Classes table</w:t>
      </w:r>
      <w:r w:rsidR="000E2BA0">
        <w:t xml:space="preserve"> is at the core of the database, providing a complete schedule of all courses taught by all instructors, with schedules, and also</w:t>
      </w:r>
      <w:r w:rsidR="00001BDE">
        <w:t xml:space="preserve"> the room </w:t>
      </w:r>
      <w:r w:rsidR="006C0CA9" w:rsidRPr="006C0CA9">
        <w:t xml:space="preserve">number </w:t>
      </w:r>
      <w:r w:rsidR="00001BDE">
        <w:t>of the class and any i</w:t>
      </w:r>
      <w:r w:rsidR="006C0CA9" w:rsidRPr="006C0CA9">
        <w:t xml:space="preserve">nstructor notes. </w:t>
      </w:r>
      <w:r w:rsidR="0055421B">
        <w:t>The Student Class Signup table</w:t>
      </w:r>
      <w:r w:rsidR="00AA597D">
        <w:t xml:space="preserve"> provides students the ability to sign up for</w:t>
      </w:r>
      <w:r w:rsidR="002F1CFF">
        <w:t xml:space="preserve"> </w:t>
      </w:r>
      <w:bookmarkStart w:id="3" w:name="_GoBack"/>
      <w:bookmarkEnd w:id="3"/>
      <w:r w:rsidR="00AA597D">
        <w:t>available classes in the Instructor Classes table.</w:t>
      </w:r>
    </w:p>
    <w:p w14:paraId="467C8F5A" w14:textId="5D5F8136" w:rsidR="007E043F" w:rsidRDefault="004708D6" w:rsidP="007E043F">
      <w:pPr>
        <w:pStyle w:val="Heading2"/>
      </w:pPr>
      <w:r>
        <w:t>The Problem</w:t>
      </w:r>
    </w:p>
    <w:p w14:paraId="2B932603" w14:textId="6063C517" w:rsidR="00F750A2" w:rsidRDefault="00425186" w:rsidP="007E043F">
      <w:r>
        <w:t xml:space="preserve">Training Detachment 6 is a military field training facility, </w:t>
      </w:r>
      <w:r w:rsidR="00A35E2C">
        <w:t xml:space="preserve">employing </w:t>
      </w:r>
      <w:r w:rsidR="00CC52C9">
        <w:t>eleven</w:t>
      </w:r>
      <w:r w:rsidR="00A35E2C">
        <w:t xml:space="preserve"> instructors and </w:t>
      </w:r>
      <w:r w:rsidR="00CC52C9">
        <w:t>eleven</w:t>
      </w:r>
      <w:r w:rsidR="00A35E2C">
        <w:t xml:space="preserve"> support staff at any give</w:t>
      </w:r>
      <w:r w:rsidR="00781CC8">
        <w:t>n</w:t>
      </w:r>
      <w:r w:rsidR="00A35E2C">
        <w:t xml:space="preserve"> time</w:t>
      </w:r>
      <w:r w:rsidR="00781CC8">
        <w:t xml:space="preserve">, and host </w:t>
      </w:r>
      <w:r w:rsidR="00CC52C9">
        <w:t xml:space="preserve">a variable </w:t>
      </w:r>
      <w:r w:rsidR="002640E0">
        <w:t>number</w:t>
      </w:r>
      <w:r w:rsidR="00CC52C9">
        <w:t xml:space="preserve"> of </w:t>
      </w:r>
      <w:r w:rsidR="00781CC8">
        <w:t xml:space="preserve">students annually. </w:t>
      </w:r>
      <w:r w:rsidR="006F16BC">
        <w:t xml:space="preserve">The </w:t>
      </w:r>
      <w:r w:rsidR="006F16BC">
        <w:lastRenderedPageBreak/>
        <w:t>teaching tracker application and associated database became a necessity due to the complexities of tracking</w:t>
      </w:r>
      <w:r w:rsidR="005E5ACD">
        <w:t xml:space="preserve"> a large number of instructors, courses, and students. </w:t>
      </w:r>
      <w:r w:rsidR="003569CF">
        <w:t xml:space="preserve">The database was created in house, </w:t>
      </w:r>
      <w:r w:rsidR="0090714D">
        <w:t>and as a result no security was implemented with</w:t>
      </w:r>
      <w:r w:rsidR="00644C1F">
        <w:t xml:space="preserve">in the initial design. </w:t>
      </w:r>
      <w:r w:rsidR="00115E43">
        <w:t xml:space="preserve">In an effort to maintain the confidentiality of certain data, such as instructor’s phone numbers and addresses, and to ensure the integrity of the data, i.e. </w:t>
      </w:r>
      <w:r w:rsidR="00360F5E">
        <w:t xml:space="preserve">prevent students from changing course data, </w:t>
      </w:r>
      <w:r w:rsidR="00780BBE">
        <w:t>we need to hire a security consultant to redesign the database with security permissions added.</w:t>
      </w:r>
    </w:p>
    <w:p w14:paraId="48F1C52E" w14:textId="7752717F" w:rsidR="004708D6" w:rsidRDefault="004708D6" w:rsidP="007E043F">
      <w:pPr>
        <w:pStyle w:val="Heading1"/>
      </w:pPr>
      <w:r>
        <w:t>Security Plan</w:t>
      </w:r>
    </w:p>
    <w:p w14:paraId="30D91F9B" w14:textId="47C6525C" w:rsidR="00EA5D28" w:rsidRPr="00EA5D28" w:rsidRDefault="00EA5D28" w:rsidP="00EA5D28">
      <w:r>
        <w:t>The</w:t>
      </w:r>
      <w:r w:rsidR="00EF2D75">
        <w:t>…get a reference?</w:t>
      </w:r>
    </w:p>
    <w:p w14:paraId="1516C84D" w14:textId="6397FD47" w:rsidR="00EA5D28" w:rsidRDefault="00EA5D28" w:rsidP="00EA5D28">
      <w:pPr>
        <w:pStyle w:val="Heading1"/>
      </w:pPr>
      <w:r>
        <w:t>Technical Details</w:t>
      </w:r>
    </w:p>
    <w:p w14:paraId="58DC68BB" w14:textId="5C051E40" w:rsidR="00EA5D28" w:rsidRPr="00EA5D28" w:rsidRDefault="00EA5D28" w:rsidP="00EA5D28">
      <w:r>
        <w:t>The</w:t>
      </w:r>
      <w:r w:rsidR="008435EC">
        <w:t xml:space="preserve"> database was buil</w:t>
      </w:r>
      <w:r w:rsidR="00222B1D">
        <w:t xml:space="preserve">t with Oracle 11g on a Windows platform. We </w:t>
      </w:r>
      <w:r w:rsidR="001A22BE">
        <w:t xml:space="preserve">used </w:t>
      </w:r>
      <w:r w:rsidR="00775C58">
        <w:t>Oracle SQL Develop</w:t>
      </w:r>
      <w:r w:rsidR="009F5A51">
        <w:t>er Data Modeler to design the Entity Relationship Diagram (ERD).</w:t>
      </w:r>
      <w:r w:rsidR="00EE481C">
        <w:t xml:space="preserve"> All Data Definition Language (DDL)</w:t>
      </w:r>
      <w:r w:rsidR="00DE6076">
        <w:t>, Data Manipulation Language (DML), and security implementation scripts were rendered in Oracle SQL Developer or SQL Plus.</w:t>
      </w:r>
    </w:p>
    <w:p w14:paraId="4716F12B" w14:textId="3F7EF382" w:rsidR="000B14F4" w:rsidRPr="00E65091" w:rsidRDefault="00320CF4" w:rsidP="00015861">
      <w:pPr>
        <w:pStyle w:val="Heading1"/>
        <w:rPr>
          <w:rFonts w:ascii="Times New Roman" w:hAnsi="Times New Roman" w:cs="Times New Roman"/>
        </w:rPr>
      </w:pPr>
      <w:bookmarkStart w:id="4" w:name="_Toc525974714"/>
      <w:r>
        <w:rPr>
          <w:rFonts w:ascii="Times New Roman" w:hAnsi="Times New Roman" w:cs="Times New Roman"/>
        </w:rPr>
        <w:lastRenderedPageBreak/>
        <w:t>Timeline</w:t>
      </w:r>
      <w:bookmarkEnd w:id="4"/>
    </w:p>
    <w:p w14:paraId="5CD8A1AE" w14:textId="77777777" w:rsidR="00077B32" w:rsidRDefault="00077B32" w:rsidP="00077B32">
      <w:pPr>
        <w:keepNext/>
        <w:tabs>
          <w:tab w:val="left" w:pos="2625"/>
        </w:tabs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3BAE02" wp14:editId="79887ABB">
            <wp:extent cx="5181600" cy="444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057" cy="445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7716" w14:textId="6FA55489" w:rsidR="00077B32" w:rsidRDefault="00077B32" w:rsidP="00077B32">
      <w:pPr>
        <w:pStyle w:val="Caption"/>
      </w:pPr>
      <w:r>
        <w:t xml:space="preserve">Figure </w:t>
      </w:r>
      <w:fldSimple w:instr=" SEQ Figure \* ARABIC ">
        <w:r w:rsidR="002A178F">
          <w:rPr>
            <w:noProof/>
          </w:rPr>
          <w:t>1</w:t>
        </w:r>
      </w:fldSimple>
      <w:r>
        <w:t>. Project timeline created</w:t>
      </w:r>
      <w:r w:rsidR="006706A9">
        <w:t xml:space="preserve"> with Microsoft Project.</w:t>
      </w:r>
    </w:p>
    <w:p w14:paraId="61FD68B8" w14:textId="1BDF33F3" w:rsidR="000B14F4" w:rsidRPr="00E65091" w:rsidRDefault="00CF2CFE" w:rsidP="00077B32">
      <w:pPr>
        <w:tabs>
          <w:tab w:val="left" w:pos="2625"/>
        </w:tabs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 xml:space="preserve"> </w:t>
      </w:r>
      <w:r w:rsidR="00077B32">
        <w:rPr>
          <w:rFonts w:ascii="Times New Roman" w:hAnsi="Times New Roman" w:cs="Times New Roman"/>
        </w:rPr>
        <w:tab/>
      </w:r>
    </w:p>
    <w:p w14:paraId="70499587" w14:textId="625AA1A8" w:rsidR="00BA6B07" w:rsidRPr="00E65091" w:rsidRDefault="00F91BDA" w:rsidP="00A257E8">
      <w:pPr>
        <w:pStyle w:val="Heading1"/>
        <w:rPr>
          <w:rFonts w:ascii="Times New Roman" w:hAnsi="Times New Roman" w:cs="Times New Roman"/>
        </w:rPr>
      </w:pPr>
      <w:bookmarkStart w:id="5" w:name="_Toc525974715"/>
      <w:r>
        <w:rPr>
          <w:rFonts w:ascii="Times New Roman" w:hAnsi="Times New Roman" w:cs="Times New Roman"/>
        </w:rPr>
        <w:t>Data Model</w:t>
      </w:r>
      <w:bookmarkEnd w:id="5"/>
    </w:p>
    <w:p w14:paraId="161E447C" w14:textId="6887A589" w:rsidR="00BA6B07" w:rsidRDefault="00F91BDA" w:rsidP="007D4954">
      <w:pPr>
        <w:pStyle w:val="Heading2"/>
        <w:rPr>
          <w:rFonts w:ascii="Times New Roman" w:hAnsi="Times New Roman" w:cs="Times New Roman"/>
        </w:rPr>
      </w:pPr>
      <w:bookmarkStart w:id="6" w:name="_Toc525974716"/>
      <w:r>
        <w:rPr>
          <w:rFonts w:ascii="Times New Roman" w:hAnsi="Times New Roman" w:cs="Times New Roman"/>
        </w:rPr>
        <w:t>Conceptual</w:t>
      </w:r>
      <w:bookmarkEnd w:id="6"/>
    </w:p>
    <w:p w14:paraId="36E65CF3" w14:textId="47651E7E" w:rsidR="009F7671" w:rsidRPr="009F7671" w:rsidRDefault="009F7671" w:rsidP="003C7B42">
      <w:pPr>
        <w:pStyle w:val="Heading3"/>
      </w:pPr>
      <w:r>
        <w:t>User</w:t>
      </w:r>
      <w:r w:rsidR="003C7B42">
        <w:t xml:space="preserve"> Roles. </w:t>
      </w:r>
      <w:r w:rsidR="003C7B42" w:rsidRPr="003C7B42">
        <w:rPr>
          <w:b w:val="0"/>
        </w:rPr>
        <w:t xml:space="preserve">There </w:t>
      </w:r>
      <w:r w:rsidR="003C7B42">
        <w:rPr>
          <w:b w:val="0"/>
        </w:rPr>
        <w:t>will be</w:t>
      </w:r>
    </w:p>
    <w:p w14:paraId="68C0260D" w14:textId="77777777" w:rsidR="000B4912" w:rsidRPr="00FB3AE9" w:rsidRDefault="002A692E" w:rsidP="000B4912">
      <w:r w:rsidRPr="000B4912">
        <w:rPr>
          <w:rStyle w:val="Heading3Char"/>
        </w:rPr>
        <w:t>Assumptions.</w:t>
      </w:r>
      <w:r w:rsidR="000B4912">
        <w:t xml:space="preserve"> This application tracks classes taught by instructors and includes a class schedule. It is assumed classes will always meet a specific schedule criteria of Monday-Wednesday-Friday, Tuesday-Thursday, or Saturday. Down days are tracked for individual classes since this will vary based upon the specific class.</w:t>
      </w:r>
    </w:p>
    <w:p w14:paraId="195A8E38" w14:textId="0235E5DE" w:rsidR="002A692E" w:rsidRPr="002A692E" w:rsidRDefault="002A692E" w:rsidP="002A692E">
      <w:pPr>
        <w:pStyle w:val="Heading3"/>
      </w:pPr>
    </w:p>
    <w:p w14:paraId="3A55BE00" w14:textId="77777777" w:rsidR="00E37C60" w:rsidRPr="009C7732" w:rsidRDefault="00E5413E" w:rsidP="00E37C60">
      <w:pPr>
        <w:pStyle w:val="Heading3"/>
        <w:rPr>
          <w:b w:val="0"/>
        </w:rPr>
      </w:pPr>
      <w:r w:rsidRPr="00722D45">
        <w:t>Business</w:t>
      </w:r>
      <w:r w:rsidRPr="00E5413E">
        <w:t xml:space="preserve"> Rules</w:t>
      </w:r>
      <w:r w:rsidR="00722D45">
        <w:t>.</w:t>
      </w:r>
      <w:r w:rsidRPr="00E5413E">
        <w:t xml:space="preserve"> </w:t>
      </w:r>
      <w:r w:rsidR="00722D45" w:rsidRPr="009C7732">
        <w:rPr>
          <w:b w:val="0"/>
        </w:rPr>
        <w:t>The business rules to follow for this database are as follows:</w:t>
      </w:r>
    </w:p>
    <w:p w14:paraId="2ED97A9B" w14:textId="40D0ACA7" w:rsidR="00E5413E" w:rsidRPr="00E37C60" w:rsidRDefault="00E5413E" w:rsidP="00224E18">
      <w:pPr>
        <w:pStyle w:val="Heading3"/>
        <w:numPr>
          <w:ilvl w:val="0"/>
          <w:numId w:val="17"/>
        </w:numPr>
        <w:rPr>
          <w:b w:val="0"/>
        </w:rPr>
      </w:pPr>
      <w:r w:rsidRPr="00E37C60">
        <w:rPr>
          <w:rFonts w:ascii="Times New Roman" w:hAnsi="Times New Roman" w:cs="Times New Roman"/>
          <w:b w:val="0"/>
        </w:rPr>
        <w:t xml:space="preserve">A section may hire zero or more </w:t>
      </w:r>
      <w:r w:rsidR="00492135">
        <w:rPr>
          <w:rFonts w:ascii="Times New Roman" w:hAnsi="Times New Roman" w:cs="Times New Roman"/>
          <w:b w:val="0"/>
        </w:rPr>
        <w:t>i</w:t>
      </w:r>
      <w:r w:rsidRPr="00E37C60">
        <w:rPr>
          <w:rFonts w:ascii="Times New Roman" w:hAnsi="Times New Roman" w:cs="Times New Roman"/>
          <w:b w:val="0"/>
        </w:rPr>
        <w:t xml:space="preserve">nstructors, but an </w:t>
      </w:r>
      <w:r w:rsidR="00492135">
        <w:rPr>
          <w:rFonts w:ascii="Times New Roman" w:hAnsi="Times New Roman" w:cs="Times New Roman"/>
          <w:b w:val="0"/>
        </w:rPr>
        <w:t>i</w:t>
      </w:r>
      <w:r w:rsidRPr="00E37C60">
        <w:rPr>
          <w:rFonts w:ascii="Times New Roman" w:hAnsi="Times New Roman" w:cs="Times New Roman"/>
          <w:b w:val="0"/>
        </w:rPr>
        <w:t>nstructor must belong to only one section.</w:t>
      </w:r>
    </w:p>
    <w:p w14:paraId="684168C5" w14:textId="3E01FEDF" w:rsidR="00E5413E" w:rsidRDefault="00E5413E" w:rsidP="00224E18">
      <w:pPr>
        <w:pStyle w:val="ListParagraph"/>
        <w:numPr>
          <w:ilvl w:val="0"/>
          <w:numId w:val="17"/>
        </w:numPr>
        <w:spacing w:after="160"/>
        <w:rPr>
          <w:rFonts w:ascii="Times New Roman" w:hAnsi="Times New Roman" w:cs="Times New Roman"/>
        </w:rPr>
      </w:pPr>
      <w:r w:rsidRPr="00BE5104">
        <w:rPr>
          <w:rFonts w:ascii="Times New Roman" w:hAnsi="Times New Roman" w:cs="Times New Roman"/>
        </w:rPr>
        <w:t xml:space="preserve">A section </w:t>
      </w:r>
      <w:r>
        <w:rPr>
          <w:rFonts w:ascii="Times New Roman" w:hAnsi="Times New Roman" w:cs="Times New Roman"/>
        </w:rPr>
        <w:t xml:space="preserve">may </w:t>
      </w:r>
      <w:r w:rsidRPr="00BE5104">
        <w:rPr>
          <w:rFonts w:ascii="Times New Roman" w:hAnsi="Times New Roman" w:cs="Times New Roman"/>
        </w:rPr>
        <w:t xml:space="preserve">own </w:t>
      </w:r>
      <w:r>
        <w:rPr>
          <w:rFonts w:ascii="Times New Roman" w:hAnsi="Times New Roman" w:cs="Times New Roman"/>
        </w:rPr>
        <w:t xml:space="preserve">zero or more </w:t>
      </w:r>
      <w:r w:rsidRPr="00BE5104">
        <w:rPr>
          <w:rFonts w:ascii="Times New Roman" w:hAnsi="Times New Roman" w:cs="Times New Roman"/>
        </w:rPr>
        <w:t xml:space="preserve">courses, but a course </w:t>
      </w:r>
      <w:r>
        <w:rPr>
          <w:rFonts w:ascii="Times New Roman" w:hAnsi="Times New Roman" w:cs="Times New Roman"/>
        </w:rPr>
        <w:t xml:space="preserve">must </w:t>
      </w:r>
      <w:r w:rsidRPr="00BE5104">
        <w:rPr>
          <w:rFonts w:ascii="Times New Roman" w:hAnsi="Times New Roman" w:cs="Times New Roman"/>
        </w:rPr>
        <w:t xml:space="preserve">be owned by </w:t>
      </w:r>
      <w:r>
        <w:rPr>
          <w:rFonts w:ascii="Times New Roman" w:hAnsi="Times New Roman" w:cs="Times New Roman"/>
        </w:rPr>
        <w:t xml:space="preserve">only </w:t>
      </w:r>
      <w:r w:rsidRPr="00BE5104">
        <w:rPr>
          <w:rFonts w:ascii="Times New Roman" w:hAnsi="Times New Roman" w:cs="Times New Roman"/>
        </w:rPr>
        <w:t>one section.</w:t>
      </w:r>
    </w:p>
    <w:p w14:paraId="6D9B90B1" w14:textId="044B199F" w:rsidR="00DA5A3B" w:rsidRDefault="00DA5A3B" w:rsidP="00224E18">
      <w:pPr>
        <w:pStyle w:val="ListParagraph"/>
        <w:numPr>
          <w:ilvl w:val="0"/>
          <w:numId w:val="17"/>
        </w:numPr>
        <w:spacing w:after="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section may hire zero or more </w:t>
      </w:r>
      <w:r w:rsidR="00492135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dministrators, but an </w:t>
      </w:r>
      <w:r w:rsidR="00492135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dministrator must belong to only one section.</w:t>
      </w:r>
    </w:p>
    <w:p w14:paraId="5022AC45" w14:textId="46130144" w:rsidR="00492135" w:rsidRPr="00BE5104" w:rsidRDefault="00F13519" w:rsidP="00224E18">
      <w:pPr>
        <w:pStyle w:val="ListParagraph"/>
        <w:numPr>
          <w:ilvl w:val="0"/>
          <w:numId w:val="17"/>
        </w:numPr>
        <w:spacing w:after="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 administrator can own multiple courses, </w:t>
      </w:r>
      <w:r w:rsidR="00E80F58">
        <w:rPr>
          <w:rFonts w:ascii="Times New Roman" w:hAnsi="Times New Roman" w:cs="Times New Roman"/>
        </w:rPr>
        <w:t>a course can only be owned by one administrator.</w:t>
      </w:r>
    </w:p>
    <w:p w14:paraId="305D2CF4" w14:textId="77777777" w:rsidR="00E5413E" w:rsidRPr="00BE5104" w:rsidRDefault="00E5413E" w:rsidP="00224E18">
      <w:pPr>
        <w:pStyle w:val="ListParagraph"/>
        <w:numPr>
          <w:ilvl w:val="0"/>
          <w:numId w:val="17"/>
        </w:numPr>
        <w:spacing w:after="160"/>
        <w:rPr>
          <w:rFonts w:ascii="Times New Roman" w:hAnsi="Times New Roman" w:cs="Times New Roman"/>
        </w:rPr>
      </w:pPr>
      <w:r w:rsidRPr="00BE5104">
        <w:rPr>
          <w:rFonts w:ascii="Times New Roman" w:hAnsi="Times New Roman" w:cs="Times New Roman"/>
        </w:rPr>
        <w:t xml:space="preserve">A course </w:t>
      </w:r>
      <w:r>
        <w:rPr>
          <w:rFonts w:ascii="Times New Roman" w:hAnsi="Times New Roman" w:cs="Times New Roman"/>
        </w:rPr>
        <w:t xml:space="preserve">may </w:t>
      </w:r>
      <w:r w:rsidRPr="00BE5104">
        <w:rPr>
          <w:rFonts w:ascii="Times New Roman" w:hAnsi="Times New Roman" w:cs="Times New Roman"/>
        </w:rPr>
        <w:t xml:space="preserve">generate </w:t>
      </w:r>
      <w:r>
        <w:rPr>
          <w:rFonts w:ascii="Times New Roman" w:hAnsi="Times New Roman" w:cs="Times New Roman"/>
        </w:rPr>
        <w:t xml:space="preserve">zero or more </w:t>
      </w:r>
      <w:r w:rsidRPr="00BE5104">
        <w:rPr>
          <w:rFonts w:ascii="Times New Roman" w:hAnsi="Times New Roman" w:cs="Times New Roman"/>
        </w:rPr>
        <w:t>classes, but a class can only be generated from one course.</w:t>
      </w:r>
    </w:p>
    <w:p w14:paraId="019248E3" w14:textId="03B56032" w:rsidR="00E5413E" w:rsidRPr="00BE5104" w:rsidRDefault="00E5413E" w:rsidP="00224E18">
      <w:pPr>
        <w:pStyle w:val="ListParagraph"/>
        <w:numPr>
          <w:ilvl w:val="0"/>
          <w:numId w:val="17"/>
        </w:numPr>
        <w:spacing w:after="160"/>
        <w:rPr>
          <w:rFonts w:ascii="Times New Roman" w:hAnsi="Times New Roman" w:cs="Times New Roman"/>
        </w:rPr>
      </w:pPr>
      <w:r w:rsidRPr="00BE5104">
        <w:rPr>
          <w:rFonts w:ascii="Times New Roman" w:hAnsi="Times New Roman" w:cs="Times New Roman"/>
        </w:rPr>
        <w:t xml:space="preserve">An </w:t>
      </w:r>
      <w:r w:rsidR="003773D5">
        <w:rPr>
          <w:rFonts w:ascii="Times New Roman" w:hAnsi="Times New Roman" w:cs="Times New Roman"/>
        </w:rPr>
        <w:t>i</w:t>
      </w:r>
      <w:r w:rsidRPr="00BE5104">
        <w:rPr>
          <w:rFonts w:ascii="Times New Roman" w:hAnsi="Times New Roman" w:cs="Times New Roman"/>
        </w:rPr>
        <w:t xml:space="preserve">nstructor </w:t>
      </w:r>
      <w:r>
        <w:rPr>
          <w:rFonts w:ascii="Times New Roman" w:hAnsi="Times New Roman" w:cs="Times New Roman"/>
        </w:rPr>
        <w:t xml:space="preserve">may </w:t>
      </w:r>
      <w:r w:rsidRPr="00BE5104">
        <w:rPr>
          <w:rFonts w:ascii="Times New Roman" w:hAnsi="Times New Roman" w:cs="Times New Roman"/>
        </w:rPr>
        <w:t xml:space="preserve">teach </w:t>
      </w:r>
      <w:r>
        <w:rPr>
          <w:rFonts w:ascii="Times New Roman" w:hAnsi="Times New Roman" w:cs="Times New Roman"/>
        </w:rPr>
        <w:t xml:space="preserve">zero or more </w:t>
      </w:r>
      <w:r w:rsidRPr="00BE5104">
        <w:rPr>
          <w:rFonts w:ascii="Times New Roman" w:hAnsi="Times New Roman" w:cs="Times New Roman"/>
        </w:rPr>
        <w:t xml:space="preserve">classes, but a class </w:t>
      </w:r>
      <w:r w:rsidR="00E95751">
        <w:rPr>
          <w:rFonts w:ascii="Times New Roman" w:hAnsi="Times New Roman" w:cs="Times New Roman"/>
        </w:rPr>
        <w:t xml:space="preserve">can only </w:t>
      </w:r>
      <w:r w:rsidRPr="00BE5104">
        <w:rPr>
          <w:rFonts w:ascii="Times New Roman" w:hAnsi="Times New Roman" w:cs="Times New Roman"/>
        </w:rPr>
        <w:t xml:space="preserve">be taught by one </w:t>
      </w:r>
      <w:r w:rsidR="003773D5">
        <w:rPr>
          <w:rFonts w:ascii="Times New Roman" w:hAnsi="Times New Roman" w:cs="Times New Roman"/>
        </w:rPr>
        <w:t>i</w:t>
      </w:r>
      <w:r w:rsidRPr="00BE5104">
        <w:rPr>
          <w:rFonts w:ascii="Times New Roman" w:hAnsi="Times New Roman" w:cs="Times New Roman"/>
        </w:rPr>
        <w:t>nstructor.</w:t>
      </w:r>
    </w:p>
    <w:p w14:paraId="6402E170" w14:textId="47136C38" w:rsidR="00E5413E" w:rsidRDefault="00E5413E" w:rsidP="00224E18">
      <w:pPr>
        <w:pStyle w:val="ListParagraph"/>
        <w:numPr>
          <w:ilvl w:val="0"/>
          <w:numId w:val="17"/>
        </w:numPr>
        <w:spacing w:after="160"/>
        <w:rPr>
          <w:rFonts w:ascii="Times New Roman" w:hAnsi="Times New Roman" w:cs="Times New Roman"/>
        </w:rPr>
      </w:pPr>
      <w:r w:rsidRPr="00BE5104">
        <w:rPr>
          <w:rFonts w:ascii="Times New Roman" w:hAnsi="Times New Roman" w:cs="Times New Roman"/>
        </w:rPr>
        <w:t xml:space="preserve">A schedule </w:t>
      </w:r>
      <w:r>
        <w:rPr>
          <w:rFonts w:ascii="Times New Roman" w:hAnsi="Times New Roman" w:cs="Times New Roman"/>
        </w:rPr>
        <w:t xml:space="preserve">may </w:t>
      </w:r>
      <w:r w:rsidRPr="00BE5104">
        <w:rPr>
          <w:rFonts w:ascii="Times New Roman" w:hAnsi="Times New Roman" w:cs="Times New Roman"/>
        </w:rPr>
        <w:t xml:space="preserve">be generated for </w:t>
      </w:r>
      <w:r>
        <w:rPr>
          <w:rFonts w:ascii="Times New Roman" w:hAnsi="Times New Roman" w:cs="Times New Roman"/>
        </w:rPr>
        <w:t xml:space="preserve">zero or more </w:t>
      </w:r>
      <w:r w:rsidRPr="00BE5104">
        <w:rPr>
          <w:rFonts w:ascii="Times New Roman" w:hAnsi="Times New Roman" w:cs="Times New Roman"/>
        </w:rPr>
        <w:t>classes, but a class must only have one schedule.</w:t>
      </w:r>
    </w:p>
    <w:p w14:paraId="4F2B7BFB" w14:textId="09297AAC" w:rsidR="00282DB2" w:rsidRDefault="00282DB2" w:rsidP="00224E18">
      <w:pPr>
        <w:pStyle w:val="ListParagraph"/>
        <w:numPr>
          <w:ilvl w:val="0"/>
          <w:numId w:val="17"/>
        </w:numPr>
        <w:spacing w:after="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cla</w:t>
      </w:r>
      <w:r w:rsidR="00EB557A">
        <w:rPr>
          <w:rFonts w:ascii="Times New Roman" w:hAnsi="Times New Roman" w:cs="Times New Roman"/>
        </w:rPr>
        <w:t>ss may have zero or more students.</w:t>
      </w:r>
    </w:p>
    <w:p w14:paraId="39CD7243" w14:textId="6B75BE81" w:rsidR="00292CFE" w:rsidRPr="00BE5104" w:rsidRDefault="00AF1CD0" w:rsidP="00224E18">
      <w:pPr>
        <w:pStyle w:val="ListParagraph"/>
        <w:numPr>
          <w:ilvl w:val="0"/>
          <w:numId w:val="17"/>
        </w:numPr>
        <w:spacing w:after="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EB557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tudent can sign up for zero or more classes, </w:t>
      </w:r>
      <w:r w:rsidR="00E95751">
        <w:rPr>
          <w:rFonts w:ascii="Times New Roman" w:hAnsi="Times New Roman" w:cs="Times New Roman"/>
        </w:rPr>
        <w:t>so long as there is no schedule conflict.</w:t>
      </w:r>
    </w:p>
    <w:p w14:paraId="5E6498C4" w14:textId="69C40841" w:rsidR="00F91BDA" w:rsidRDefault="00F91BDA" w:rsidP="00F91BDA">
      <w:pPr>
        <w:pStyle w:val="Heading2"/>
      </w:pPr>
      <w:bookmarkStart w:id="7" w:name="_Toc525974717"/>
      <w:r>
        <w:t>Logical</w:t>
      </w:r>
      <w:bookmarkEnd w:id="7"/>
    </w:p>
    <w:p w14:paraId="207D8B12" w14:textId="65996C38" w:rsidR="00F91BDA" w:rsidRDefault="00AD3938" w:rsidP="00F91BDA">
      <w:r>
        <w:t>Figure 2 provides a logical rendering of the database design, while figure 3 provides a more detailed ERD of the database design.</w:t>
      </w:r>
    </w:p>
    <w:p w14:paraId="56942407" w14:textId="77777777" w:rsidR="00AD3938" w:rsidRDefault="00AD3938" w:rsidP="00AD3938">
      <w:pPr>
        <w:keepNext/>
      </w:pPr>
      <w:r>
        <w:rPr>
          <w:noProof/>
        </w:rPr>
        <w:lastRenderedPageBreak/>
        <w:drawing>
          <wp:inline distT="0" distB="0" distL="0" distR="0" wp14:anchorId="22C3B6F2" wp14:editId="781CBE97">
            <wp:extent cx="5255025" cy="49911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729" cy="500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8040" w14:textId="1B01CABA" w:rsidR="00AD3938" w:rsidRDefault="00AD3938" w:rsidP="00AD3938">
      <w:pPr>
        <w:pStyle w:val="Caption"/>
      </w:pPr>
      <w:r>
        <w:t xml:space="preserve">Figure </w:t>
      </w:r>
      <w:fldSimple w:instr=" SEQ Figure \* ARABIC ">
        <w:r w:rsidR="002A178F">
          <w:rPr>
            <w:noProof/>
          </w:rPr>
          <w:t>2</w:t>
        </w:r>
      </w:fldSimple>
      <w:r>
        <w:t xml:space="preserve">. </w:t>
      </w:r>
      <w:r w:rsidR="00997F4A">
        <w:t>Logical model created with Oracle SQL Developer Data Modeler.</w:t>
      </w:r>
    </w:p>
    <w:p w14:paraId="6DDEF85F" w14:textId="77777777" w:rsidR="00FA2BF4" w:rsidRDefault="00FA2BF4" w:rsidP="00FA2BF4">
      <w:pPr>
        <w:keepNext/>
      </w:pPr>
      <w:r>
        <w:rPr>
          <w:noProof/>
        </w:rPr>
        <w:lastRenderedPageBreak/>
        <w:drawing>
          <wp:inline distT="0" distB="0" distL="0" distR="0" wp14:anchorId="4D6B6D6D" wp14:editId="208E7BAA">
            <wp:extent cx="5365222" cy="5086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74" cy="509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3153" w14:textId="4E3E02E6" w:rsidR="007B587E" w:rsidRPr="001F2137" w:rsidRDefault="00FA2BF4" w:rsidP="001F2137">
      <w:pPr>
        <w:pStyle w:val="Caption"/>
      </w:pPr>
      <w:r>
        <w:t xml:space="preserve">Figure </w:t>
      </w:r>
      <w:fldSimple w:instr=" SEQ Figure \* ARABIC ">
        <w:r w:rsidR="002A178F">
          <w:rPr>
            <w:noProof/>
          </w:rPr>
          <w:t>3</w:t>
        </w:r>
      </w:fldSimple>
      <w:r>
        <w:t xml:space="preserve">. </w:t>
      </w:r>
      <w:r w:rsidR="00486C2E">
        <w:t>ERD created with Oracle</w:t>
      </w:r>
      <w:r w:rsidR="00E63528">
        <w:t xml:space="preserve"> SQL Developer Data Modeler.</w:t>
      </w:r>
      <w:bookmarkStart w:id="8" w:name="_Toc525974719"/>
    </w:p>
    <w:p w14:paraId="11B3EE83" w14:textId="6DCCF10B" w:rsidR="006902DB" w:rsidRDefault="00F91BDA" w:rsidP="006902DB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lementation</w:t>
      </w:r>
      <w:bookmarkEnd w:id="8"/>
    </w:p>
    <w:p w14:paraId="6E676DCF" w14:textId="56F6314D" w:rsidR="00F91BDA" w:rsidRDefault="00F91BDA" w:rsidP="00F91BDA">
      <w:r>
        <w:t>Th</w:t>
      </w:r>
      <w:r w:rsidR="00E472C0">
        <w:t xml:space="preserve">is section consists of the </w:t>
      </w:r>
      <w:r w:rsidR="002316BC">
        <w:t xml:space="preserve">physical implementation of the database, i.e. </w:t>
      </w:r>
      <w:r w:rsidR="00E472C0">
        <w:t>DDLs</w:t>
      </w:r>
      <w:r w:rsidR="002316BC">
        <w:t>,</w:t>
      </w:r>
      <w:r w:rsidR="00E472C0">
        <w:t xml:space="preserve"> used to create the database and the DMLs used to insert data into it.</w:t>
      </w:r>
    </w:p>
    <w:p w14:paraId="59FBFDAC" w14:textId="26D6C9DB" w:rsidR="008F28AB" w:rsidRDefault="008F28AB" w:rsidP="008F28AB">
      <w:pPr>
        <w:pStyle w:val="Heading2"/>
      </w:pPr>
      <w:bookmarkStart w:id="9" w:name="_Toc525974720"/>
      <w:r>
        <w:t>DDL</w:t>
      </w:r>
      <w:bookmarkEnd w:id="9"/>
    </w:p>
    <w:p w14:paraId="620691F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SET echo on;</w:t>
      </w:r>
    </w:p>
    <w:p w14:paraId="31199E0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T </w:t>
      </w:r>
      <w:proofErr w:type="spellStart"/>
      <w:r w:rsidRPr="001C2923">
        <w:rPr>
          <w:rFonts w:ascii="Courier New" w:hAnsi="Courier New" w:cs="Courier New"/>
          <w:sz w:val="21"/>
        </w:rPr>
        <w:t>serveroutput</w:t>
      </w:r>
      <w:proofErr w:type="spellEnd"/>
      <w:r w:rsidRPr="001C2923">
        <w:rPr>
          <w:rFonts w:ascii="Courier New" w:hAnsi="Courier New" w:cs="Courier New"/>
          <w:sz w:val="21"/>
        </w:rPr>
        <w:t xml:space="preserve"> on;</w:t>
      </w:r>
    </w:p>
    <w:p w14:paraId="3ED00CF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Drop tables, sequence, and other objects you create*/</w:t>
      </w:r>
    </w:p>
    <w:p w14:paraId="4E8F4A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A30F0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2803DF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CD65E8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CLASS_SIGNUP dropped.</w:t>
      </w:r>
    </w:p>
    <w:p w14:paraId="06F588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93FB0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0C11A46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BDC654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CLASSES dropped.</w:t>
      </w:r>
    </w:p>
    <w:p w14:paraId="7126EDB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D79C4B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37D894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20799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LIST dropped.</w:t>
      </w:r>
    </w:p>
    <w:p w14:paraId="38A7B5C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F4F6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49990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23B4FF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LIST dropped.</w:t>
      </w:r>
    </w:p>
    <w:p w14:paraId="18780B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064CE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64873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491DB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OURSE_LIST dropped.</w:t>
      </w:r>
    </w:p>
    <w:p w14:paraId="4AA24F2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FC36B7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6FE044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9F6E80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ADMIN_LIST dropped.</w:t>
      </w:r>
    </w:p>
    <w:p w14:paraId="0030B6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7C5ED1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2F2469D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2FC211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ECTION_INFO dropped.</w:t>
      </w:r>
    </w:p>
    <w:p w14:paraId="3D8F13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4DD98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428AE7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7BA0C0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LASS_SCHED dropped.</w:t>
      </w:r>
    </w:p>
    <w:p w14:paraId="576C71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65CC9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ection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609DAE6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C38084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ECTIONNUM_SEQ dropped.</w:t>
      </w:r>
    </w:p>
    <w:p w14:paraId="2CA2260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39957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Instr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0CB7C5E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2FCB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INSTRNUM_SEQ dropped.</w:t>
      </w:r>
    </w:p>
    <w:p w14:paraId="21A335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4F20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Course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2F9B5D6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65C42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COURSENUM_SEQ dropped.</w:t>
      </w:r>
    </w:p>
    <w:p w14:paraId="4C61C32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891C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Admin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01025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66DCE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ADMINNUM_SEQ dropped.</w:t>
      </w:r>
    </w:p>
    <w:p w14:paraId="2D97675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464CE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ched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A587F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02C09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CHEDNUM_SEQ dropped.</w:t>
      </w:r>
    </w:p>
    <w:p w14:paraId="746DDEC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607A81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tudent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EC9799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4B596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TUDENTNUM_SEQ dropped.</w:t>
      </w:r>
    </w:p>
    <w:p w14:paraId="4FB15DF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26ECA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F6282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tables */</w:t>
      </w:r>
    </w:p>
    <w:p w14:paraId="11307E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</w:t>
      </w:r>
    </w:p>
    <w:p w14:paraId="0C7D8E3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47C489C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59E55B1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>INTEGER         NOT NULL,</w:t>
      </w:r>
    </w:p>
    <w:p w14:paraId="4EE3B6F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10EE7A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27D760C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0CA9571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ab/>
        <w:t>VARCHAR(10),</w:t>
      </w:r>
    </w:p>
    <w:p w14:paraId="577FC7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   </w:t>
      </w:r>
      <w:proofErr w:type="spellStart"/>
      <w:r w:rsidRPr="001C2923">
        <w:rPr>
          <w:rFonts w:ascii="Courier New" w:hAnsi="Courier New" w:cs="Courier New"/>
          <w:sz w:val="21"/>
        </w:rPr>
        <w:t>pk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C1C37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);</w:t>
      </w:r>
    </w:p>
    <w:p w14:paraId="41853D8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F976F1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ECTION_INFO created.</w:t>
      </w:r>
    </w:p>
    <w:p w14:paraId="5F8CAA0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263B9F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6E30AE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F2550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 Null?    Type          </w:t>
      </w:r>
    </w:p>
    <w:p w14:paraId="157FB52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- -------- ------------- </w:t>
      </w:r>
    </w:p>
    <w:p w14:paraId="5F55E8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 NOT NULL NUMBER(38)    </w:t>
      </w:r>
    </w:p>
    <w:p w14:paraId="7DC23A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AME             VARCHAR2(100) </w:t>
      </w:r>
    </w:p>
    <w:p w14:paraId="1F547E1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ADDRESS          VARCHAR2(100) </w:t>
      </w:r>
    </w:p>
    <w:p w14:paraId="0776F86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FOS              VARCHAR2(100) </w:t>
      </w:r>
    </w:p>
    <w:p w14:paraId="7A234C8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ZIPCODE          VARCHAR2(10)  </w:t>
      </w:r>
    </w:p>
    <w:p w14:paraId="373C704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4AB158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</w:p>
    <w:p w14:paraId="526694F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446CCF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1D6B99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43F904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43343BB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INTEGER         NOT NULL,</w:t>
      </w:r>
    </w:p>
    <w:p w14:paraId="45E35BB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3E41F7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3B2BF0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7B5723B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 </w:t>
      </w:r>
      <w:proofErr w:type="spellStart"/>
      <w:r w:rsidRPr="001C2923">
        <w:rPr>
          <w:rFonts w:ascii="Courier New" w:hAnsi="Courier New" w:cs="Courier New"/>
          <w:sz w:val="21"/>
        </w:rPr>
        <w:t>pk_Admin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590127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 </w:t>
      </w:r>
      <w:proofErr w:type="spellStart"/>
      <w:r w:rsidRPr="001C2923">
        <w:rPr>
          <w:rFonts w:ascii="Courier New" w:hAnsi="Courier New" w:cs="Courier New"/>
          <w:sz w:val="21"/>
        </w:rPr>
        <w:t>fk_Admin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) </w:t>
      </w:r>
    </w:p>
    <w:p w14:paraId="1C4E75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090D846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);</w:t>
      </w:r>
    </w:p>
    <w:p w14:paraId="669CE4F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C09B6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ADMIN_LIST created.</w:t>
      </w:r>
    </w:p>
    <w:p w14:paraId="0BBE1C7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757EF08" w14:textId="77777777" w:rsidR="00BE71FE" w:rsidRPr="00BE71FE" w:rsidRDefault="00BE71FE" w:rsidP="00BE71FE">
      <w:pPr>
        <w:pStyle w:val="PlainText"/>
        <w:rPr>
          <w:rFonts w:ascii="Courier New" w:hAnsi="Courier New" w:cs="Courier New"/>
          <w:sz w:val="21"/>
          <w:lang w:val="es-ES"/>
        </w:rPr>
      </w:pPr>
      <w:r w:rsidRPr="00BE71FE">
        <w:rPr>
          <w:rFonts w:ascii="Courier New" w:hAnsi="Courier New" w:cs="Courier New"/>
          <w:sz w:val="21"/>
          <w:lang w:val="es-ES"/>
        </w:rPr>
        <w:t xml:space="preserve">SQL&gt; </w:t>
      </w:r>
    </w:p>
    <w:p w14:paraId="2379D6E8" w14:textId="77777777" w:rsidR="00BE71FE" w:rsidRPr="00BE71FE" w:rsidRDefault="00BE71FE" w:rsidP="00BE71FE">
      <w:pPr>
        <w:pStyle w:val="PlainText"/>
        <w:rPr>
          <w:rFonts w:ascii="Courier New" w:hAnsi="Courier New" w:cs="Courier New"/>
          <w:sz w:val="21"/>
          <w:lang w:val="es-ES"/>
        </w:rPr>
      </w:pPr>
      <w:r w:rsidRPr="00BE71FE">
        <w:rPr>
          <w:rFonts w:ascii="Courier New" w:hAnsi="Courier New" w:cs="Courier New"/>
          <w:sz w:val="21"/>
          <w:lang w:val="es-ES"/>
        </w:rPr>
        <w:t xml:space="preserve">SQL&gt; DESCRIBE </w:t>
      </w:r>
      <w:proofErr w:type="spellStart"/>
      <w:r w:rsidRPr="00BE71FE">
        <w:rPr>
          <w:rFonts w:ascii="Courier New" w:hAnsi="Courier New" w:cs="Courier New"/>
          <w:sz w:val="21"/>
          <w:lang w:val="es-ES"/>
        </w:rPr>
        <w:t>Admin_List</w:t>
      </w:r>
      <w:proofErr w:type="spellEnd"/>
      <w:r w:rsidRPr="00BE71FE">
        <w:rPr>
          <w:rFonts w:ascii="Courier New" w:hAnsi="Courier New" w:cs="Courier New"/>
          <w:sz w:val="21"/>
          <w:lang w:val="es-ES"/>
        </w:rPr>
        <w:t>;</w:t>
      </w:r>
    </w:p>
    <w:p w14:paraId="143643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Null?    Type          </w:t>
      </w:r>
    </w:p>
    <w:p w14:paraId="00C16D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 -------- ------------- </w:t>
      </w:r>
    </w:p>
    <w:p w14:paraId="179BDA6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NUM      NOT NULL NUMBER(38)    </w:t>
      </w:r>
    </w:p>
    <w:p w14:paraId="51168D1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ADDRESS           VARCHAR2(100) </w:t>
      </w:r>
    </w:p>
    <w:p w14:paraId="692F915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PHONENUM          VARCHAR2(20)  </w:t>
      </w:r>
    </w:p>
    <w:p w14:paraId="60E8BBC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NOT NULL NUMBER(38)    </w:t>
      </w:r>
    </w:p>
    <w:p w14:paraId="5B78D26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LNAME             VARCHAR2(20)  </w:t>
      </w:r>
    </w:p>
    <w:p w14:paraId="452D99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FNAME             VARCHAR2(20)  </w:t>
      </w:r>
    </w:p>
    <w:p w14:paraId="0169B7E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ZIPCODE           VARCHAR2(10)  </w:t>
      </w:r>
    </w:p>
    <w:p w14:paraId="4FC008E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52281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7D977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</w:p>
    <w:p w14:paraId="1CD98C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0FA2FB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79056AA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5FD8729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0DB0C51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518548E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14AF8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34368D8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 </w:t>
      </w:r>
      <w:proofErr w:type="spellStart"/>
      <w:r w:rsidRPr="001C2923">
        <w:rPr>
          <w:rFonts w:ascii="Courier New" w:hAnsi="Courier New" w:cs="Courier New"/>
          <w:sz w:val="21"/>
        </w:rPr>
        <w:t>pk_Student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BDF9C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);</w:t>
      </w:r>
    </w:p>
    <w:p w14:paraId="3C7C26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E8789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LIST created.</w:t>
      </w:r>
    </w:p>
    <w:p w14:paraId="4E674EB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C4380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4AF0E0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ABB13D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  Null?    Type          </w:t>
      </w:r>
    </w:p>
    <w:p w14:paraId="75F5EA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-- -------- ------------- </w:t>
      </w:r>
    </w:p>
    <w:p w14:paraId="7643CBE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NUM      NOT NULL NUMBER(38)    </w:t>
      </w:r>
    </w:p>
    <w:p w14:paraId="21F397A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ADDRESS           VARCHAR2(100) </w:t>
      </w:r>
    </w:p>
    <w:p w14:paraId="190E61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PHONENUM          VARCHAR2(20)  </w:t>
      </w:r>
    </w:p>
    <w:p w14:paraId="57AFDE1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LNAME             VARCHAR2(20)  </w:t>
      </w:r>
    </w:p>
    <w:p w14:paraId="10E7E2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FNAME             VARCHAR2(20)  </w:t>
      </w:r>
    </w:p>
    <w:p w14:paraId="2AE1D54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ZIPCODE           VARCHAR2(10)  </w:t>
      </w:r>
    </w:p>
    <w:p w14:paraId="34BEEF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BEF9B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230CD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</w:p>
    <w:p w14:paraId="35407D2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060D2E6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  INTEGER         NOT NULL,</w:t>
      </w:r>
    </w:p>
    <w:p w14:paraId="42B945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58B7F8B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24CDF2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INTEGER         NOT NULL,</w:t>
      </w:r>
    </w:p>
    <w:p w14:paraId="0BD5620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141F13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734E3A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130ED76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 </w:t>
      </w:r>
      <w:proofErr w:type="spellStart"/>
      <w:r w:rsidRPr="001C2923">
        <w:rPr>
          <w:rFonts w:ascii="Courier New" w:hAnsi="Courier New" w:cs="Courier New"/>
          <w:sz w:val="21"/>
        </w:rPr>
        <w:t>pk_Instr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3B6AAB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 </w:t>
      </w:r>
      <w:proofErr w:type="spellStart"/>
      <w:r w:rsidRPr="001C2923">
        <w:rPr>
          <w:rFonts w:ascii="Courier New" w:hAnsi="Courier New" w:cs="Courier New"/>
          <w:sz w:val="21"/>
        </w:rPr>
        <w:t>fk_Instr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) </w:t>
      </w:r>
    </w:p>
    <w:p w14:paraId="06344F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1FD34B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);</w:t>
      </w:r>
    </w:p>
    <w:p w14:paraId="07FB20B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82291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LIST created.</w:t>
      </w:r>
    </w:p>
    <w:p w14:paraId="713A7B9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BA484C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187C62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0C98E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Null?    Type          </w:t>
      </w:r>
    </w:p>
    <w:p w14:paraId="7F715C6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 -------- ------------- </w:t>
      </w:r>
    </w:p>
    <w:p w14:paraId="3AF2B1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NUM      NOT NULL NUMBER(38)    </w:t>
      </w:r>
    </w:p>
    <w:p w14:paraId="0BA1FC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ADDRESS           VARCHAR2(100) </w:t>
      </w:r>
    </w:p>
    <w:p w14:paraId="605D44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PHONENUM          VARCHAR2(20)  </w:t>
      </w:r>
    </w:p>
    <w:p w14:paraId="7514F6D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NOT NULL NUMBER(38)    </w:t>
      </w:r>
    </w:p>
    <w:p w14:paraId="404F23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LNAME             VARCHAR2(20)  </w:t>
      </w:r>
    </w:p>
    <w:p w14:paraId="371392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FNAME             VARCHAR2(20)  </w:t>
      </w:r>
    </w:p>
    <w:p w14:paraId="04EB97C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ZIPCODE           VARCHAR2(10)  </w:t>
      </w:r>
    </w:p>
    <w:p w14:paraId="5D2B715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6A8A0C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E2BC6C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</w:p>
    <w:p w14:paraId="2075C91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1B12B1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 INTEGER         NOT NULL,</w:t>
      </w:r>
    </w:p>
    <w:p w14:paraId="64CEC4C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VARCHAR (100),</w:t>
      </w:r>
    </w:p>
    <w:p w14:paraId="6B5F112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  INTEGER         NOT NULL,</w:t>
      </w:r>
    </w:p>
    <w:p w14:paraId="3922EF3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VARCHAR (1000),</w:t>
      </w:r>
    </w:p>
    <w:p w14:paraId="0C402B9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INTEGER,</w:t>
      </w:r>
    </w:p>
    <w:p w14:paraId="14D3DC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INTEGER         NOT NULL,</w:t>
      </w:r>
    </w:p>
    <w:p w14:paraId="1EB4574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 </w:t>
      </w:r>
      <w:proofErr w:type="spellStart"/>
      <w:r w:rsidRPr="001C2923">
        <w:rPr>
          <w:rFonts w:ascii="Courier New" w:hAnsi="Courier New" w:cs="Courier New"/>
          <w:sz w:val="21"/>
        </w:rPr>
        <w:t>pk_Course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078590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</w:t>
      </w:r>
      <w:proofErr w:type="spellStart"/>
      <w:r w:rsidRPr="001C2923">
        <w:rPr>
          <w:rFonts w:ascii="Courier New" w:hAnsi="Courier New" w:cs="Courier New"/>
          <w:sz w:val="21"/>
        </w:rPr>
        <w:t>fk_Course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A1460F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,</w:t>
      </w:r>
    </w:p>
    <w:p w14:paraId="6AD860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CONSTRAINT </w:t>
      </w:r>
      <w:proofErr w:type="spellStart"/>
      <w:r w:rsidRPr="001C2923">
        <w:rPr>
          <w:rFonts w:ascii="Courier New" w:hAnsi="Courier New" w:cs="Courier New"/>
          <w:sz w:val="21"/>
        </w:rPr>
        <w:t>fk_Admin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9FE1C3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  REFERENCES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</w:p>
    <w:p w14:paraId="748CDC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</w:t>
      </w:r>
    </w:p>
    <w:p w14:paraId="5AEB13B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5  );</w:t>
      </w:r>
    </w:p>
    <w:p w14:paraId="075F31D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A08A67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OURSE_LIST created.</w:t>
      </w:r>
    </w:p>
    <w:p w14:paraId="68E7833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A0C5B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6CDF2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5D507E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Null?    Type           </w:t>
      </w:r>
    </w:p>
    <w:p w14:paraId="689D0F0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 -------- -------------- </w:t>
      </w:r>
    </w:p>
    <w:p w14:paraId="6C5708F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UM   NOT NULL NUMBER(38)     </w:t>
      </w:r>
    </w:p>
    <w:p w14:paraId="61FEC74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AME           VARCHAR2(100)  </w:t>
      </w:r>
    </w:p>
    <w:p w14:paraId="062F3AB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NUM    NOT NULL NUMBER(38)     </w:t>
      </w:r>
    </w:p>
    <w:p w14:paraId="5CEC757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DESC           VARCHAR2(1000) </w:t>
      </w:r>
    </w:p>
    <w:p w14:paraId="766341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HOURS          NUMBER(38)     </w:t>
      </w:r>
    </w:p>
    <w:p w14:paraId="58C756B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NOT NULL NUMBER(38)     </w:t>
      </w:r>
    </w:p>
    <w:p w14:paraId="7256E4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0A7E69E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EB26F7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</w:p>
    <w:p w14:paraId="0E6AA4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2C34FF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NOT NULL,</w:t>
      </w:r>
    </w:p>
    <w:p w14:paraId="0843D59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       VARCHAR (100),</w:t>
      </w:r>
    </w:p>
    <w:p w14:paraId="2D6508B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      VARCHAR (10),</w:t>
      </w:r>
    </w:p>
    <w:p w14:paraId="180B798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0B41A98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1000),</w:t>
      </w:r>
    </w:p>
    <w:p w14:paraId="71115B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 </w:t>
      </w:r>
      <w:proofErr w:type="spellStart"/>
      <w:r w:rsidRPr="001C2923">
        <w:rPr>
          <w:rFonts w:ascii="Courier New" w:hAnsi="Courier New" w:cs="Courier New"/>
          <w:sz w:val="21"/>
        </w:rPr>
        <w:t>pk_Schedule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1E039E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);</w:t>
      </w:r>
    </w:p>
    <w:p w14:paraId="521B185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48149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LASS_SCHED created.</w:t>
      </w:r>
    </w:p>
    <w:p w14:paraId="1EEF63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0C6A8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04CC71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C7DF85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Null?    Type           </w:t>
      </w:r>
    </w:p>
    <w:p w14:paraId="67AD3D0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 -------- -------------- </w:t>
      </w:r>
    </w:p>
    <w:p w14:paraId="7C0A44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UM     NOT NULL NUMBER(38)     </w:t>
      </w:r>
    </w:p>
    <w:p w14:paraId="310311B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DAY              VARCHAR2(100)  </w:t>
      </w:r>
    </w:p>
    <w:p w14:paraId="5DCB563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TIME             VARCHAR2(10)   </w:t>
      </w:r>
    </w:p>
    <w:p w14:paraId="5CB894A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DAY_OFF          VARCHAR2(100)  </w:t>
      </w:r>
    </w:p>
    <w:p w14:paraId="302B24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OTES            VARCHAR2(1000) </w:t>
      </w:r>
    </w:p>
    <w:p w14:paraId="022AFD8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64D07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</w:p>
    <w:p w14:paraId="142488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588AC6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</w:t>
      </w:r>
    </w:p>
    <w:p w14:paraId="5EE753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6B722D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1656998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INTEGER         NOT NULL,</w:t>
      </w:r>
    </w:p>
    <w:p w14:paraId="134BCD7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1000),</w:t>
      </w:r>
    </w:p>
    <w:p w14:paraId="5E15514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 xml:space="preserve">      VARCHAR (5),</w:t>
      </w:r>
    </w:p>
    <w:p w14:paraId="72DADEF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</w:t>
      </w:r>
      <w:proofErr w:type="spellStart"/>
      <w:r w:rsidRPr="001C2923">
        <w:rPr>
          <w:rFonts w:ascii="Courier New" w:hAnsi="Courier New" w:cs="Courier New"/>
          <w:sz w:val="21"/>
        </w:rPr>
        <w:t>pk_Class</w:t>
      </w:r>
      <w:proofErr w:type="spellEnd"/>
      <w:r w:rsidRPr="001C2923">
        <w:rPr>
          <w:rFonts w:ascii="Courier New" w:hAnsi="Courier New" w:cs="Courier New"/>
          <w:sz w:val="21"/>
        </w:rPr>
        <w:t xml:space="preserve">  PRIMARY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51A9687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</w:t>
      </w:r>
      <w:proofErr w:type="spellStart"/>
      <w:r w:rsidRPr="001C2923">
        <w:rPr>
          <w:rFonts w:ascii="Courier New" w:hAnsi="Courier New" w:cs="Courier New"/>
          <w:sz w:val="21"/>
        </w:rPr>
        <w:t>fk_Instr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B19DE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  REFERENCES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</w:p>
    <w:p w14:paraId="5A840C3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ON DELETE CASCADE,</w:t>
      </w:r>
    </w:p>
    <w:p w14:paraId="16D5CCD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CONSTRAINT </w:t>
      </w:r>
      <w:proofErr w:type="spellStart"/>
      <w:r w:rsidRPr="001C2923">
        <w:rPr>
          <w:rFonts w:ascii="Courier New" w:hAnsi="Courier New" w:cs="Courier New"/>
          <w:sz w:val="21"/>
        </w:rPr>
        <w:t>fk_Sched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1FF7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    REFERENCES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</w:p>
    <w:p w14:paraId="1C5FEC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5      ON DELETE CASCADE,</w:t>
      </w:r>
    </w:p>
    <w:p w14:paraId="270EBF9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6    CONSTRAINT </w:t>
      </w:r>
      <w:proofErr w:type="spellStart"/>
      <w:r w:rsidRPr="001C2923">
        <w:rPr>
          <w:rFonts w:ascii="Courier New" w:hAnsi="Courier New" w:cs="Courier New"/>
          <w:sz w:val="21"/>
        </w:rPr>
        <w:t>fk_Course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BD8CD8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7      REFERENCES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</w:p>
    <w:p w14:paraId="4750E34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8      ON DELETE CASCADE</w:t>
      </w:r>
    </w:p>
    <w:p w14:paraId="052BAF6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9  );</w:t>
      </w:r>
    </w:p>
    <w:p w14:paraId="77F4B40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AB07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CLASSES created.</w:t>
      </w:r>
    </w:p>
    <w:p w14:paraId="193C17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15DBBE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3FD6A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BE4C5D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Null?    Type           </w:t>
      </w:r>
    </w:p>
    <w:p w14:paraId="7286EB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 -------- -------------- </w:t>
      </w:r>
    </w:p>
    <w:p w14:paraId="3D0A32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NUM   NOT NULL NUMBER(38)     </w:t>
      </w:r>
    </w:p>
    <w:p w14:paraId="4B3260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UM   NOT NULL NUMBER(38)     </w:t>
      </w:r>
    </w:p>
    <w:p w14:paraId="66B95F0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UM  NOT NULL NUMBER(38)     </w:t>
      </w:r>
    </w:p>
    <w:p w14:paraId="707EC03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LASS_NOTES          VARCHAR2(1000) </w:t>
      </w:r>
    </w:p>
    <w:p w14:paraId="49A00A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LASS_ROOM           VARCHAR2(5)    </w:t>
      </w:r>
    </w:p>
    <w:p w14:paraId="1BB7A7B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FA970A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254268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</w:p>
    <w:p w14:paraId="01565A1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8C9F5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26EC3DF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501233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654413A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5),</w:t>
      </w:r>
    </w:p>
    <w:p w14:paraId="7FB2065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CONSTRAINT </w:t>
      </w:r>
      <w:proofErr w:type="spellStart"/>
      <w:r w:rsidRPr="001C2923">
        <w:rPr>
          <w:rFonts w:ascii="Courier New" w:hAnsi="Courier New" w:cs="Courier New"/>
          <w:sz w:val="21"/>
        </w:rPr>
        <w:t>pk_StudentSignup</w:t>
      </w:r>
      <w:proofErr w:type="spellEnd"/>
      <w:r w:rsidRPr="001C2923">
        <w:rPr>
          <w:rFonts w:ascii="Courier New" w:hAnsi="Courier New" w:cs="Courier New"/>
          <w:sz w:val="21"/>
        </w:rPr>
        <w:t xml:space="preserve">  PRIMARY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6BAA25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</w:t>
      </w:r>
      <w:proofErr w:type="spellStart"/>
      <w:r w:rsidRPr="001C2923">
        <w:rPr>
          <w:rFonts w:ascii="Courier New" w:hAnsi="Courier New" w:cs="Courier New"/>
          <w:sz w:val="21"/>
        </w:rPr>
        <w:t>fk_Student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965D1D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  REFERENCES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</w:p>
    <w:p w14:paraId="522F067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  ON DELETE CASCADE,</w:t>
      </w:r>
    </w:p>
    <w:p w14:paraId="7118888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</w:t>
      </w:r>
      <w:proofErr w:type="spellStart"/>
      <w:r w:rsidRPr="001C2923">
        <w:rPr>
          <w:rFonts w:ascii="Courier New" w:hAnsi="Courier New" w:cs="Courier New"/>
          <w:sz w:val="21"/>
        </w:rPr>
        <w:t>fk_S_Instr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539A5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F87CF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  ON DELETE CASCADE</w:t>
      </w:r>
    </w:p>
    <w:p w14:paraId="38432CA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);</w:t>
      </w:r>
    </w:p>
    <w:p w14:paraId="0413B8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397710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CLASS_SIGNUP created.</w:t>
      </w:r>
    </w:p>
    <w:p w14:paraId="63D74F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603E3C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indexes on foreign keys*/</w:t>
      </w:r>
    </w:p>
    <w:p w14:paraId="6E454E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3E0D00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_List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129A56D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6035BE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_LIST_INDEX created.</w:t>
      </w:r>
    </w:p>
    <w:p w14:paraId="09E8FA1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9D024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_Admin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512430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46260C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_ADMIN_INDEX created.</w:t>
      </w:r>
    </w:p>
    <w:p w14:paraId="7D2849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979F5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0CC9AF1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04EEC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_INDEX created.</w:t>
      </w:r>
    </w:p>
    <w:p w14:paraId="5ECC5C3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0FA17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Admin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5777B0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3B8DE1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ADMIN_INDEX created.</w:t>
      </w:r>
    </w:p>
    <w:p w14:paraId="662D0B1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90E8EE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Class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6E8CF3D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07309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CLASS_INDEX created.</w:t>
      </w:r>
    </w:p>
    <w:p w14:paraId="484F760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B6FAA3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lassSched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5E2826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B1BBF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LASSSCHED_INDEX created.</w:t>
      </w:r>
    </w:p>
    <w:p w14:paraId="76854A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9174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Class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513F858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CF29FB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CLASS_INDEX created.</w:t>
      </w:r>
    </w:p>
    <w:p w14:paraId="52E67CE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F53B8E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Student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9E9A5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380E31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STUDENT_STUDENTSIGNUP_INDEX created.</w:t>
      </w:r>
    </w:p>
    <w:p w14:paraId="5294031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346F26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23CF29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76D3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_STUDENTSIGNUP_INDEX created.</w:t>
      </w:r>
    </w:p>
    <w:p w14:paraId="32A3BA6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E33462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Sched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20182C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A60AFA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SCHED_STUDENTSIGNUP_INDEX created.</w:t>
      </w:r>
    </w:p>
    <w:p w14:paraId="4A40253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9E161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6585C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trigger */</w:t>
      </w:r>
    </w:p>
    <w:p w14:paraId="36E52E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/*This trigger will display a message when a row is added 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*/</w:t>
      </w:r>
    </w:p>
    <w:p w14:paraId="1126711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OR REPLACE TRIGGER </w:t>
      </w:r>
      <w:proofErr w:type="spellStart"/>
      <w:r w:rsidRPr="001C2923">
        <w:rPr>
          <w:rFonts w:ascii="Courier New" w:hAnsi="Courier New" w:cs="Courier New"/>
          <w:sz w:val="21"/>
        </w:rPr>
        <w:t>SchedClass_Trigger</w:t>
      </w:r>
      <w:proofErr w:type="spellEnd"/>
      <w:r w:rsidRPr="001C2923">
        <w:rPr>
          <w:rFonts w:ascii="Courier New" w:hAnsi="Courier New" w:cs="Courier New"/>
          <w:sz w:val="21"/>
        </w:rPr>
        <w:t xml:space="preserve"> AFTER INSERT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</w:p>
    <w:p w14:paraId="0ACD4A7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FOR EACH ROW</w:t>
      </w:r>
    </w:p>
    <w:p w14:paraId="00AD5E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  BEGIN</w:t>
      </w:r>
    </w:p>
    <w:p w14:paraId="160802A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    </w:t>
      </w:r>
      <w:proofErr w:type="spellStart"/>
      <w:r w:rsidRPr="001C2923">
        <w:rPr>
          <w:rFonts w:ascii="Courier New" w:hAnsi="Courier New" w:cs="Courier New"/>
          <w:sz w:val="21"/>
        </w:rPr>
        <w:t>dbms_output.put_line</w:t>
      </w:r>
      <w:proofErr w:type="spellEnd"/>
      <w:r w:rsidRPr="001C2923">
        <w:rPr>
          <w:rFonts w:ascii="Courier New" w:hAnsi="Courier New" w:cs="Courier New"/>
          <w:sz w:val="21"/>
        </w:rPr>
        <w:t xml:space="preserve"> ('A class has been added!!');</w:t>
      </w:r>
    </w:p>
    <w:p w14:paraId="4C5B51A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  END;</w:t>
      </w:r>
    </w:p>
    <w:p w14:paraId="66578E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/</w:t>
      </w:r>
    </w:p>
    <w:p w14:paraId="47FBFFD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9928DF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rigger SCHEDCLASS_TRIGGER compiled</w:t>
      </w:r>
    </w:p>
    <w:p w14:paraId="765DBCD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52231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sequence*/</w:t>
      </w:r>
    </w:p>
    <w:p w14:paraId="0BDAEAF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874CE4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ectionNum_Seq</w:t>
      </w:r>
      <w:proofErr w:type="spellEnd"/>
    </w:p>
    <w:p w14:paraId="6419B3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490B53C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52994A9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D03CA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ECTIONNUM_SEQ created.</w:t>
      </w:r>
    </w:p>
    <w:p w14:paraId="18B3C7C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40419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C5F892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AdminNum_Seq</w:t>
      </w:r>
      <w:proofErr w:type="spellEnd"/>
    </w:p>
    <w:p w14:paraId="281D33F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35EAD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6225434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A93B92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ADMINNUM_SEQ created.</w:t>
      </w:r>
    </w:p>
    <w:p w14:paraId="203352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BE0B09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5E37D3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InstrNum_Seq</w:t>
      </w:r>
      <w:proofErr w:type="spellEnd"/>
    </w:p>
    <w:p w14:paraId="2347008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75ECA75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12DD96F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9F474A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INSTRNUM_SEQ created.</w:t>
      </w:r>
    </w:p>
    <w:p w14:paraId="122B90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C4B69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41A848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CourseNum_Seq</w:t>
      </w:r>
      <w:proofErr w:type="spellEnd"/>
    </w:p>
    <w:p w14:paraId="685AF7A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4DB758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72383D7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9AE9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COURSENUM_SEQ created.</w:t>
      </w:r>
    </w:p>
    <w:p w14:paraId="3BF7FE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3EAC99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14396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chedNum_Seq</w:t>
      </w:r>
      <w:proofErr w:type="spellEnd"/>
    </w:p>
    <w:p w14:paraId="28EF53E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073940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6D0182D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E06415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CHEDNUM_SEQ created.</w:t>
      </w:r>
    </w:p>
    <w:p w14:paraId="0105589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5242B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7B7626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tudentNum_Seq</w:t>
      </w:r>
      <w:proofErr w:type="spellEnd"/>
    </w:p>
    <w:p w14:paraId="714797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628495E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1376AD0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AD8F30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TUDENTNUM_SEQ created.</w:t>
      </w:r>
    </w:p>
    <w:p w14:paraId="190A9B1F" w14:textId="0DA78CFA" w:rsidR="008F28AB" w:rsidRDefault="008F28AB" w:rsidP="00BE71FE">
      <w:pPr>
        <w:ind w:firstLine="0"/>
      </w:pPr>
    </w:p>
    <w:p w14:paraId="5FADF201" w14:textId="1C359488" w:rsidR="008F28AB" w:rsidRDefault="008F28AB" w:rsidP="008F28AB">
      <w:pPr>
        <w:pStyle w:val="Heading2"/>
      </w:pPr>
      <w:bookmarkStart w:id="10" w:name="_Toc525974721"/>
      <w:r>
        <w:t>DML</w:t>
      </w:r>
      <w:bookmarkEnd w:id="10"/>
    </w:p>
    <w:p w14:paraId="7E9235F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A2E19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Insert 10 or more rows into each table */</w:t>
      </w:r>
    </w:p>
    <w:p w14:paraId="659DE74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5BEB8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0C776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F074F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Computer Science Section', '110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Computer</w:t>
      </w:r>
      <w:proofErr w:type="spellEnd"/>
      <w:r w:rsidRPr="001C2923">
        <w:rPr>
          <w:rFonts w:ascii="Courier New" w:hAnsi="Courier New" w:cs="Courier New"/>
          <w:sz w:val="21"/>
        </w:rPr>
        <w:t xml:space="preserve"> Science','31088');</w:t>
      </w:r>
    </w:p>
    <w:p w14:paraId="06703F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B4C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>1 row inserted.</w:t>
      </w:r>
    </w:p>
    <w:p w14:paraId="5AB403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7099CD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6D374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rt Section', '111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Art','31088');</w:t>
      </w:r>
    </w:p>
    <w:p w14:paraId="091F63F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49B9D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B6C3E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AC98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25165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ircraft Section', '112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Aircraft','31088');</w:t>
      </w:r>
    </w:p>
    <w:p w14:paraId="27AC6C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D1E22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ADE63B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A5148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810D1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Robotic Section', '113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Robotics','31088');</w:t>
      </w:r>
    </w:p>
    <w:p w14:paraId="183032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C0450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C7E549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80D6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AB14F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Database Section', '114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Database</w:t>
      </w:r>
      <w:proofErr w:type="spellEnd"/>
      <w:r w:rsidRPr="001C2923">
        <w:rPr>
          <w:rFonts w:ascii="Courier New" w:hAnsi="Courier New" w:cs="Courier New"/>
          <w:sz w:val="21"/>
        </w:rPr>
        <w:t xml:space="preserve"> Technology','31088');</w:t>
      </w:r>
    </w:p>
    <w:p w14:paraId="6F5235B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E48D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E03C2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522A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82F447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English Section', '115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English</w:t>
      </w:r>
      <w:proofErr w:type="spellEnd"/>
      <w:r w:rsidRPr="001C2923">
        <w:rPr>
          <w:rFonts w:ascii="Courier New" w:hAnsi="Courier New" w:cs="Courier New"/>
          <w:sz w:val="21"/>
        </w:rPr>
        <w:t xml:space="preserve"> language','31088');</w:t>
      </w:r>
    </w:p>
    <w:p w14:paraId="086262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16B5C1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B9BA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3F09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B5D8A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Physics Section', '116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Physics','31088');</w:t>
      </w:r>
    </w:p>
    <w:p w14:paraId="4EA310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B613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42A01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8064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A8B1D5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Chemistry Section', '117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Chemistry','31088');</w:t>
      </w:r>
    </w:p>
    <w:p w14:paraId="55F16B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9B7A4A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533E5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FFA76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4C59D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Spanish Section', '118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Spanish</w:t>
      </w:r>
      <w:proofErr w:type="spellEnd"/>
      <w:r w:rsidRPr="001C2923">
        <w:rPr>
          <w:rFonts w:ascii="Courier New" w:hAnsi="Courier New" w:cs="Courier New"/>
          <w:sz w:val="21"/>
        </w:rPr>
        <w:t xml:space="preserve"> language','31088');</w:t>
      </w:r>
    </w:p>
    <w:p w14:paraId="7C31EF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C43D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D7925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BAA42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DC2CC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utomotive Section', '119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Automotive</w:t>
      </w:r>
      <w:proofErr w:type="spellEnd"/>
      <w:r w:rsidRPr="001C2923">
        <w:rPr>
          <w:rFonts w:ascii="Courier New" w:hAnsi="Courier New" w:cs="Courier New"/>
          <w:sz w:val="21"/>
        </w:rPr>
        <w:t xml:space="preserve"> Mechanics','31088');</w:t>
      </w:r>
    </w:p>
    <w:p w14:paraId="552D1F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26DD6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1080F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42019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8437D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Space Travel Section', '120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Space</w:t>
      </w:r>
      <w:proofErr w:type="spellEnd"/>
      <w:r w:rsidRPr="001C2923">
        <w:rPr>
          <w:rFonts w:ascii="Courier New" w:hAnsi="Courier New" w:cs="Courier New"/>
          <w:sz w:val="21"/>
        </w:rPr>
        <w:t xml:space="preserve"> Travel','31088');</w:t>
      </w:r>
    </w:p>
    <w:p w14:paraId="403A54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8CE8AF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6B53E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2DA2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BCD7A2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4D43F2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1 Orange Park','111-333-3434', '1',         'Evans',   'Bob',      '31004');</w:t>
      </w:r>
    </w:p>
    <w:p w14:paraId="4D868C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C3882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14C0F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00287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71D58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2 Orange Park','111-333-3435', '2',         'Johnson',   'Mike',      '31004');</w:t>
      </w:r>
    </w:p>
    <w:p w14:paraId="1BC7464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E113E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3C5382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08AC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7D827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3 Orange Park','111-333-3436', '3',         'Jenkins',     'Mary',      '31004');</w:t>
      </w:r>
    </w:p>
    <w:p w14:paraId="6A704CF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4583A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2D9B6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531A1D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C19D6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4 Orange Park','111-333-3437', '4',         'Russell',   'Jim',      '31004');</w:t>
      </w:r>
    </w:p>
    <w:p w14:paraId="264E499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46A51B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DCEB3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DD1A7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F23581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5 Orange Park','111-333-3438', '5',         '</w:t>
      </w:r>
      <w:proofErr w:type="spellStart"/>
      <w:r w:rsidRPr="001C2923">
        <w:rPr>
          <w:rFonts w:ascii="Courier New" w:hAnsi="Courier New" w:cs="Courier New"/>
          <w:sz w:val="21"/>
        </w:rPr>
        <w:t>Bargueno</w:t>
      </w:r>
      <w:proofErr w:type="spellEnd"/>
      <w:r w:rsidRPr="001C2923">
        <w:rPr>
          <w:rFonts w:ascii="Courier New" w:hAnsi="Courier New" w:cs="Courier New"/>
          <w:sz w:val="21"/>
        </w:rPr>
        <w:t>',      'Patricia',  '31004');</w:t>
      </w:r>
    </w:p>
    <w:p w14:paraId="59F7E2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5A893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F2989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796BB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AFB0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6 Orange Park','111-333-3439', '6',         'Hopkins',     'John',      '31004');</w:t>
      </w:r>
    </w:p>
    <w:p w14:paraId="2B025B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6E206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FDE0A7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43C1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65DA94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7 Orange Park','111-333-3440', '7',         'Smith',    'Will',     '31004');</w:t>
      </w:r>
    </w:p>
    <w:p w14:paraId="223323B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EEDFC0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AEB26A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36F41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93FEA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8 Orange Park','111-333-3441', '8',         'Brown',    'Adam',      '31004');</w:t>
      </w:r>
    </w:p>
    <w:p w14:paraId="341DCF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6A940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61CA2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397C77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0CB026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9 Orange Park','111-333-3442', '9',         'Williams',     'Shane',     '31004');</w:t>
      </w:r>
    </w:p>
    <w:p w14:paraId="572921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FFC1E5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625BF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13C42D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FDDE9E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10 Orange Park','111-333-3443', '10',        'Robins',    'Amber',      '31004');</w:t>
      </w:r>
    </w:p>
    <w:p w14:paraId="4F62558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A77C80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0417F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D550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173DC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11 Orange Park','111-333-3444', '4',        'Hawkins',    'Tim',      '31004');</w:t>
      </w:r>
    </w:p>
    <w:p w14:paraId="74EF1C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209C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2204CF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C3471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2FC8F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E0961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','222-333-3434',       'Gilbert',   'Sarah',      '31005');</w:t>
      </w:r>
    </w:p>
    <w:p w14:paraId="68F071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B3A8C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02ECFC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EE67F2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BA9D8C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2','222-333-3435',         'Myers',   'James',      '31005');</w:t>
      </w:r>
    </w:p>
    <w:p w14:paraId="4DEE5F0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CC058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A0B23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862BF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F5EBC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3','222-333-3436',          'Howard',     'Rico',      '31005');</w:t>
      </w:r>
    </w:p>
    <w:p w14:paraId="6071CCF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D028F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4C08F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A57BAE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2A9F6F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4','222-333-3437',          'Bush',   'Donald',      '31005');</w:t>
      </w:r>
    </w:p>
    <w:p w14:paraId="7D73A9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3E9D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235397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EE9743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D1C96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5','222-333-3438',          'Simmons',      'Bill',  '31005');</w:t>
      </w:r>
    </w:p>
    <w:p w14:paraId="0CBA5C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8E66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60E4B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D693A2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8E8BF9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6','222-333-3439',          'Aultman',     'Richard',      '31005');</w:t>
      </w:r>
    </w:p>
    <w:p w14:paraId="540ABA0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A8F84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EEA23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677F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89577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7','222-333-3440',          'Ruger',    'Victoria',     '31005');</w:t>
      </w:r>
    </w:p>
    <w:p w14:paraId="691183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FE805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318C39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815199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8412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8','222-333-3441',          'Thomas',    'Melissa',      '31005');</w:t>
      </w:r>
    </w:p>
    <w:p w14:paraId="21BEAF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B6FC12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9510B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2E03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1388E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9','222-333-3442',          '</w:t>
      </w:r>
      <w:proofErr w:type="spellStart"/>
      <w:r w:rsidRPr="001C2923">
        <w:rPr>
          <w:rFonts w:ascii="Courier New" w:hAnsi="Courier New" w:cs="Courier New"/>
          <w:sz w:val="21"/>
        </w:rPr>
        <w:t>Synder</w:t>
      </w:r>
      <w:proofErr w:type="spellEnd"/>
      <w:r w:rsidRPr="001C2923">
        <w:rPr>
          <w:rFonts w:ascii="Courier New" w:hAnsi="Courier New" w:cs="Courier New"/>
          <w:sz w:val="21"/>
        </w:rPr>
        <w:t>',     'Jennifer',     '31005');</w:t>
      </w:r>
    </w:p>
    <w:p w14:paraId="31D2B51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B79EE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C9FD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308E38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70D5B4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0','222-333-3443',         'Baker',    'Elizabeth',      '31005');</w:t>
      </w:r>
    </w:p>
    <w:p w14:paraId="7672A2B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6D8C8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58833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2971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1FCCEF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1','222-333-3444',         'Pines',    'Matt',      '31005');</w:t>
      </w:r>
    </w:p>
    <w:p w14:paraId="2A9C2D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47A01D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7A5DA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0C6717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7FC8B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E824A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761DC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04B79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1 Apple Street','111-222-3434', '1',         'Roberts',   'John',      '31003');</w:t>
      </w:r>
    </w:p>
    <w:p w14:paraId="3A7D9C2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DBF9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50371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2D91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F2491A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2 Apple Street','111-222-3435', '2',         'Russell',   'Brandon',      '31003');</w:t>
      </w:r>
    </w:p>
    <w:p w14:paraId="48F55D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16DE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067B63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5C5E2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8C3B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3 Apple Street','111-222-3436', '3',         'Lopez',     'Mike',      '31003');</w:t>
      </w:r>
    </w:p>
    <w:p w14:paraId="55C2383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6F27A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F5E03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4C6CC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99803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4 Apple Street','111-222-3437', '4',         '</w:t>
      </w:r>
      <w:proofErr w:type="spellStart"/>
      <w:r w:rsidRPr="001C2923">
        <w:rPr>
          <w:rFonts w:ascii="Courier New" w:hAnsi="Courier New" w:cs="Courier New"/>
          <w:sz w:val="21"/>
        </w:rPr>
        <w:t>Monteor</w:t>
      </w:r>
      <w:proofErr w:type="spellEnd"/>
      <w:r w:rsidRPr="001C2923">
        <w:rPr>
          <w:rFonts w:ascii="Courier New" w:hAnsi="Courier New" w:cs="Courier New"/>
          <w:sz w:val="21"/>
        </w:rPr>
        <w:t>',   'Jim',      '31003');</w:t>
      </w:r>
    </w:p>
    <w:p w14:paraId="37D3F6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A07C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CCB6A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D02C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7463B9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5 Apple Street','111-222-3438', '5',         'Hamm',      'Patricia',  '31003');</w:t>
      </w:r>
    </w:p>
    <w:p w14:paraId="4C6863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C3AA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C7875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3661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540A7F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6 Apple Street','111-222-3439', '6',         'Ingle',     'Tammy',      '31003');</w:t>
      </w:r>
    </w:p>
    <w:p w14:paraId="3C78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FB010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06A27C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384E06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BA274F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7 Apple Street','111-222-3440', '7',         'Jordan',    'Keith',     '31003');</w:t>
      </w:r>
    </w:p>
    <w:p w14:paraId="526EDB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1D4D87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D81D1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83EE9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09B24E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8 Apple Street','111-222-3441', '8',         'Cooper',    'Adam',      '31003');</w:t>
      </w:r>
    </w:p>
    <w:p w14:paraId="5AE463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C34F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DBD951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0DA9F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03E1FF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9 Apple Street','111-222-3442', '9',         'McCoy',     'Amber',     '31003');</w:t>
      </w:r>
    </w:p>
    <w:p w14:paraId="7A5CA8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FB7820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03DA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4EF99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6D879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10 Apple Street','111-222-3443', '10',        'Fuller',    'Jana',      '31003');</w:t>
      </w:r>
    </w:p>
    <w:p w14:paraId="69B1B1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ED764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0DF5E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3B42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0723AC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11 Apple Street','111-222-3444', '10',        'Xavier',    'Mark',      '31003');</w:t>
      </w:r>
    </w:p>
    <w:p w14:paraId="4946CDA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C4D1B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51EF3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69E11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BED07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F4D17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Computer Science',1,             'Intro to Computer Science','3',          '1');</w:t>
      </w:r>
    </w:p>
    <w:p w14:paraId="3B88695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B3D358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63B1B2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48CF6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ECF6AF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Art',2,              'Intro to Art','3',          '2');</w:t>
      </w:r>
    </w:p>
    <w:p w14:paraId="364823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9283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7B8B0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34AAC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2C866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Aircraft mechanics',3,              'Intro to Aircraft mechanics','3',          '3');</w:t>
      </w:r>
    </w:p>
    <w:p w14:paraId="3D0C03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0DC52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F65F0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C7D39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10C01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Robotics',4,            'Intro to Robotics','3',          '4');</w:t>
      </w:r>
    </w:p>
    <w:p w14:paraId="749D6C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66AC0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86827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C5DEC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800391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Databases',5,                  'Intro to Databases','3',          '5');</w:t>
      </w:r>
    </w:p>
    <w:p w14:paraId="3B9B9F3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C37FC1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ACEC2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90A0D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1A9ABC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dvanced English',6,             'Advanced English','3',          '6');</w:t>
      </w:r>
    </w:p>
    <w:p w14:paraId="5530D9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E2235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1759B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DCAF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85363A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Physics',7,              'Intro to Physics','3',          '7');</w:t>
      </w:r>
    </w:p>
    <w:p w14:paraId="5222407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70F6C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5C6D85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86768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21B85E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Chemistry',8,              'Intro to Chemistry','3',          '8');</w:t>
      </w:r>
    </w:p>
    <w:p w14:paraId="54EE0CF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B747C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DB341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A6A54C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4280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Spanish',9,              'Intro to Spanish','3',          '9');</w:t>
      </w:r>
    </w:p>
    <w:p w14:paraId="4E5128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961F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C47317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413F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C2EF8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utomotive mechanics Intro',10,               'Automotive mechanics Intro','3',          '10');</w:t>
      </w:r>
    </w:p>
    <w:p w14:paraId="710809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C5B94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04E15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E91DD4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E2493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dvanced Robotics',11,               'Advanced Robotics','6',          '4');</w:t>
      </w:r>
    </w:p>
    <w:p w14:paraId="601F1F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4F5AF1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04B395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E357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0C974F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D599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-Wed','0900-1100','Oct. 13th',   'This is the one of the main schedules');</w:t>
      </w:r>
    </w:p>
    <w:p w14:paraId="547D9C9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ED21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13494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9400B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9135F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-Thur','0900-1100','Oct. 13th',   'This is the one of the main schedules');</w:t>
      </w:r>
    </w:p>
    <w:p w14:paraId="374AFD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2F23FF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28CE56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24AB3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6C50B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Wed','1000-1200','Oct. 14th',   'This is the one of the main schedules');</w:t>
      </w:r>
    </w:p>
    <w:p w14:paraId="305F32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F162D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0DA0A2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C3C27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C095D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Wed-Fri','1000-1200','Oct. 15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6E56B4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F6205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E87EBE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71664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C6E044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','0800-0900','Oct. 16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63A6876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A49C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42456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0844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52ED0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Tues-Wed','1300-1500','Oct. 17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100FC66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83AB9D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F7C92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FEC3C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4E26C7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Thur-Fri','1300-1500','Oct. 18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4D67A9E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ED13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1A8B2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B5852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6638B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Wed-Fri','1600-1800','Oct. 19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23E66C2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CF767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701C2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99626D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05CBE3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chedNum_Seq.NEXTVAL,'Sat</w:t>
      </w:r>
      <w:proofErr w:type="spellEnd"/>
      <w:r w:rsidRPr="001C2923">
        <w:rPr>
          <w:rFonts w:ascii="Courier New" w:hAnsi="Courier New" w:cs="Courier New"/>
          <w:sz w:val="21"/>
        </w:rPr>
        <w:t>',     '0900-1100','Oct. 20th',   'Weekend Schedule');</w:t>
      </w:r>
    </w:p>
    <w:p w14:paraId="40FA92C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DDE9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743B0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AC6ED3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8764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chedNum_Seq.NEXTVAL,'Sun</w:t>
      </w:r>
      <w:proofErr w:type="spellEnd"/>
      <w:r w:rsidRPr="001C2923">
        <w:rPr>
          <w:rFonts w:ascii="Courier New" w:hAnsi="Courier New" w:cs="Courier New"/>
          <w:sz w:val="21"/>
        </w:rPr>
        <w:t>',     '0900-1100','Oct. 21st',   'Weekend Schedule');</w:t>
      </w:r>
    </w:p>
    <w:p w14:paraId="4119C1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1C42D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B3DDA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F7EFE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8BB66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85196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',       '1',       '1',        'Computer one </w:t>
      </w:r>
      <w:proofErr w:type="spellStart"/>
      <w:r w:rsidRPr="001C2923">
        <w:rPr>
          <w:rFonts w:ascii="Courier New" w:hAnsi="Courier New" w:cs="Courier New"/>
          <w:sz w:val="21"/>
        </w:rPr>
        <w:t>broke','A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D09B1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7DC4B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952D0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2130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94A90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2',       '2',       '2',        'Room </w:t>
      </w:r>
      <w:proofErr w:type="spellStart"/>
      <w:r w:rsidRPr="001C2923">
        <w:rPr>
          <w:rFonts w:ascii="Courier New" w:hAnsi="Courier New" w:cs="Courier New"/>
          <w:sz w:val="21"/>
        </w:rPr>
        <w:t>Ready','B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C93512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A9C4D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4DAB6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3B49B7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2BD7F1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3',       '3',       '3',        'Instructor Chair </w:t>
      </w:r>
      <w:proofErr w:type="spellStart"/>
      <w:r w:rsidRPr="001C2923">
        <w:rPr>
          <w:rFonts w:ascii="Courier New" w:hAnsi="Courier New" w:cs="Courier New"/>
          <w:sz w:val="21"/>
        </w:rPr>
        <w:t>broke','C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AC1AB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2DD9A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A85BF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8048AC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14BBA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4',       '4',       '4',        'A/C not </w:t>
      </w:r>
      <w:proofErr w:type="spellStart"/>
      <w:r w:rsidRPr="001C2923">
        <w:rPr>
          <w:rFonts w:ascii="Courier New" w:hAnsi="Courier New" w:cs="Courier New"/>
          <w:sz w:val="21"/>
        </w:rPr>
        <w:t>working','D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137BC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236E8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7097E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D7F81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F8BCEE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5',       '5',       '5',        'Computer two </w:t>
      </w:r>
      <w:proofErr w:type="spellStart"/>
      <w:r w:rsidRPr="001C2923">
        <w:rPr>
          <w:rFonts w:ascii="Courier New" w:hAnsi="Courier New" w:cs="Courier New"/>
          <w:sz w:val="21"/>
        </w:rPr>
        <w:t>broke','E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418C494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E51EB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9D7084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9644F9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84D897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6',       '6',       '6',        'No </w:t>
      </w:r>
      <w:proofErr w:type="spellStart"/>
      <w:r w:rsidRPr="001C2923">
        <w:rPr>
          <w:rFonts w:ascii="Courier New" w:hAnsi="Courier New" w:cs="Courier New"/>
          <w:sz w:val="21"/>
        </w:rPr>
        <w:t>whiteboard','F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19EF2D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9D6274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7AE73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9622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AA17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7',       '7',       '7',        'station 3 missing </w:t>
      </w:r>
      <w:proofErr w:type="spellStart"/>
      <w:r w:rsidRPr="001C2923">
        <w:rPr>
          <w:rFonts w:ascii="Courier New" w:hAnsi="Courier New" w:cs="Courier New"/>
          <w:sz w:val="21"/>
        </w:rPr>
        <w:t>keyboard','G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462CC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D3B339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3360C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B8B82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219E1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8',       '8',       '8',        'Room </w:t>
      </w:r>
      <w:proofErr w:type="spellStart"/>
      <w:r w:rsidRPr="001C2923">
        <w:rPr>
          <w:rFonts w:ascii="Courier New" w:hAnsi="Courier New" w:cs="Courier New"/>
          <w:sz w:val="21"/>
        </w:rPr>
        <w:t>Ready','H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5E83C9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96A9FA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A7C18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5D4D9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19F12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9',       '9',       '9',        'Room </w:t>
      </w:r>
      <w:proofErr w:type="spellStart"/>
      <w:r w:rsidRPr="001C2923">
        <w:rPr>
          <w:rFonts w:ascii="Courier New" w:hAnsi="Courier New" w:cs="Courier New"/>
          <w:sz w:val="21"/>
        </w:rPr>
        <w:t>Ready','I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4E99EAE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1D465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C35623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7059E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D928FD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0',       '10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J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2AA54DB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A2AC2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5B37C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1BA6CF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7F439F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0',       '9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J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F60B5E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C307FA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>1 row inserted.</w:t>
      </w:r>
    </w:p>
    <w:p w14:paraId="2B9EA8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A1C7E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97E9FD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9',       '8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X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9C6DA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CB5FB9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C8267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BA9C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F0EDF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',       '2',       '9',        'Room </w:t>
      </w:r>
      <w:proofErr w:type="spellStart"/>
      <w:r w:rsidRPr="001C2923">
        <w:rPr>
          <w:rFonts w:ascii="Courier New" w:hAnsi="Courier New" w:cs="Courier New"/>
          <w:sz w:val="21"/>
        </w:rPr>
        <w:t>Ready','Z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18969C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5081B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31BE42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0D114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05D7B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D6A483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1604AF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, 1, 1,  'A');</w:t>
      </w:r>
    </w:p>
    <w:p w14:paraId="662853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1BF0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ED5BF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2161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0A571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, 2, 2,  'B');</w:t>
      </w:r>
    </w:p>
    <w:p w14:paraId="15FDDA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A1768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B4D50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01A97F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7458F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2, 3, 3,  'A');</w:t>
      </w:r>
    </w:p>
    <w:p w14:paraId="02A077A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11BF9D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4BBC3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97F78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A40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3, 3, 3,  'C');</w:t>
      </w:r>
    </w:p>
    <w:p w14:paraId="415826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DB982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0BDA8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F5F04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,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40F62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4, 4, 4,  'C');</w:t>
      </w:r>
    </w:p>
    <w:p w14:paraId="7D479E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97AA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87B13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96A4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23766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5, 5, 5,  'B');</w:t>
      </w:r>
    </w:p>
    <w:p w14:paraId="226C88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8C4E5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49483D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9267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B8F2F2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6, 6, 6,  'D');</w:t>
      </w:r>
    </w:p>
    <w:p w14:paraId="0F10DA8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9BB5C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499A8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5D70D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61C7D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7, 7, 7,  'F');</w:t>
      </w:r>
    </w:p>
    <w:p w14:paraId="2E01F5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266F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A009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8E2A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7FBBD0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8, 8, 8,  '');</w:t>
      </w:r>
    </w:p>
    <w:p w14:paraId="0F90E2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44B8B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1232E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DAB3E0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D779C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9, 9, 9,  'A');</w:t>
      </w:r>
    </w:p>
    <w:p w14:paraId="40B84A6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90A23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509BB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6A7C4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D2FAAA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0, 10, 10,  'A');</w:t>
      </w:r>
    </w:p>
    <w:p w14:paraId="08B1CAB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7BA9B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CE6D9D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3FB02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956621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commit;</w:t>
      </w:r>
    </w:p>
    <w:p w14:paraId="11FF2CE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569A9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Commit complete.</w:t>
      </w:r>
    </w:p>
    <w:p w14:paraId="41AAA7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AE5BE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6ACF5C5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3016496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6209C4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BCC55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90B4C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176844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ABDBCD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3C0323A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F7CA9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4C778F5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1C2E86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4D5B860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10A30635" w14:textId="01CE6128" w:rsidR="00F76FEC" w:rsidRDefault="00F76FEC" w:rsidP="00F76FEC">
      <w:pPr>
        <w:pStyle w:val="PlainText"/>
        <w:rPr>
          <w:rFonts w:ascii="Courier New" w:hAnsi="Courier New" w:cs="Courier New"/>
          <w:sz w:val="21"/>
        </w:rPr>
      </w:pPr>
    </w:p>
    <w:p w14:paraId="5DABED97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7C690B3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Verify that each table has 10 or more rows of data */</w:t>
      </w:r>
    </w:p>
    <w:p w14:paraId="07A9EA83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C966202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8A494F7" w14:textId="77777777" w:rsidR="000B5454" w:rsidRDefault="000B5454" w:rsidP="000B5454">
      <w:pPr>
        <w:pStyle w:val="PlainText"/>
        <w:keepNext/>
      </w:pPr>
      <w:r>
        <w:rPr>
          <w:rFonts w:ascii="Courier New" w:hAnsi="Courier New" w:cs="Courier New"/>
          <w:noProof/>
          <w:sz w:val="21"/>
        </w:rPr>
        <w:lastRenderedPageBreak/>
        <w:drawing>
          <wp:inline distT="0" distB="0" distL="0" distR="0" wp14:anchorId="49AAF489" wp14:editId="2E2CCFFB">
            <wp:extent cx="5943600" cy="21240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1E6B0" w14:textId="26C80AC9" w:rsidR="000B5454" w:rsidRDefault="000B5454" w:rsidP="000B5454">
      <w:pPr>
        <w:pStyle w:val="Caption"/>
      </w:pPr>
      <w:r>
        <w:t xml:space="preserve">Figure </w:t>
      </w:r>
      <w:fldSimple w:instr=" SEQ Figure \* ARABIC ">
        <w:r w:rsidR="002A178F">
          <w:rPr>
            <w:noProof/>
          </w:rPr>
          <w:t>4</w:t>
        </w:r>
      </w:fldSimple>
      <w:r>
        <w:t>. Graphical representation of Section Info SELECT.</w:t>
      </w:r>
    </w:p>
    <w:p w14:paraId="4B620AE1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0B48335B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</w:p>
    <w:p w14:paraId="6BE6E6D3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7954CAA" w14:textId="77777777" w:rsidR="003F068A" w:rsidRDefault="003F068A" w:rsidP="003F068A">
      <w:pPr>
        <w:keepNext/>
        <w:ind w:firstLine="0"/>
      </w:pPr>
      <w:r>
        <w:rPr>
          <w:noProof/>
        </w:rPr>
        <w:drawing>
          <wp:inline distT="0" distB="0" distL="0" distR="0" wp14:anchorId="6BAA3028" wp14:editId="38DC9C76">
            <wp:extent cx="5943600" cy="20840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EEF6" w14:textId="773EED61" w:rsidR="00B32999" w:rsidRDefault="003F068A" w:rsidP="003F068A">
      <w:pPr>
        <w:pStyle w:val="Caption"/>
      </w:pPr>
      <w:r>
        <w:t xml:space="preserve">Figure </w:t>
      </w:r>
      <w:fldSimple w:instr=" SEQ Figure \* ARABIC ">
        <w:r w:rsidR="002A178F">
          <w:rPr>
            <w:noProof/>
          </w:rPr>
          <w:t>5</w:t>
        </w:r>
      </w:fldSimple>
      <w:r w:rsidR="00923DB2">
        <w:t>. Graphical representation of Instructor List SELECT.</w:t>
      </w:r>
    </w:p>
    <w:p w14:paraId="04C36C0B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58149C5D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</w:p>
    <w:p w14:paraId="29BF88BC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62845095" w14:textId="77777777" w:rsidR="004403D1" w:rsidRDefault="00875F3A" w:rsidP="004403D1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6B36B6D" wp14:editId="04E8AC01">
            <wp:extent cx="5943600" cy="2077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35F8F" w14:textId="52E6BEE4" w:rsidR="004F2D55" w:rsidRDefault="004403D1" w:rsidP="004403D1">
      <w:pPr>
        <w:pStyle w:val="Caption"/>
      </w:pPr>
      <w:r>
        <w:t xml:space="preserve">Figure </w:t>
      </w:r>
      <w:fldSimple w:instr=" SEQ Figure \* ARABIC ">
        <w:r w:rsidR="002A178F">
          <w:rPr>
            <w:noProof/>
          </w:rPr>
          <w:t>6</w:t>
        </w:r>
      </w:fldSimple>
      <w:r>
        <w:t>. Graphical representation of Admin List SELECT.</w:t>
      </w:r>
    </w:p>
    <w:p w14:paraId="2692B6AE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6576F060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</w:p>
    <w:p w14:paraId="1EF07170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2D13E70" w14:textId="77777777" w:rsidR="008D29F2" w:rsidRDefault="008D29F2" w:rsidP="008D29F2">
      <w:pPr>
        <w:keepNext/>
        <w:ind w:firstLine="0"/>
      </w:pPr>
      <w:r>
        <w:rPr>
          <w:noProof/>
        </w:rPr>
        <w:drawing>
          <wp:inline distT="0" distB="0" distL="0" distR="0" wp14:anchorId="446B0FF3" wp14:editId="111709BE">
            <wp:extent cx="5943600" cy="21577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B4B23" w14:textId="0373955E" w:rsidR="004403D1" w:rsidRPr="004403D1" w:rsidRDefault="008D29F2" w:rsidP="008D29F2">
      <w:pPr>
        <w:pStyle w:val="Caption"/>
      </w:pPr>
      <w:r>
        <w:t xml:space="preserve">Figure </w:t>
      </w:r>
      <w:fldSimple w:instr=" SEQ Figure \* ARABIC ">
        <w:r w:rsidR="002A178F">
          <w:rPr>
            <w:noProof/>
          </w:rPr>
          <w:t>7</w:t>
        </w:r>
      </w:fldSimple>
      <w:r>
        <w:t>. Graphical representation of Student List SELECT.</w:t>
      </w:r>
    </w:p>
    <w:p w14:paraId="23B5D29F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115DF342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</w:p>
    <w:p w14:paraId="5C49E81E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D785594" w14:textId="77777777" w:rsidR="00B4475A" w:rsidRDefault="00B4475A" w:rsidP="00B4475A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4C799E06" wp14:editId="3B80D593">
            <wp:extent cx="5943600" cy="18878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e 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881F" w14:textId="7D8599A5" w:rsidR="00B32999" w:rsidRDefault="00B4475A" w:rsidP="00B4475A">
      <w:pPr>
        <w:pStyle w:val="Caption"/>
      </w:pPr>
      <w:r>
        <w:t xml:space="preserve">Figure </w:t>
      </w:r>
      <w:fldSimple w:instr=" SEQ Figure \* ARABIC ">
        <w:r w:rsidR="002A178F">
          <w:rPr>
            <w:noProof/>
          </w:rPr>
          <w:t>8</w:t>
        </w:r>
      </w:fldSimple>
      <w:r>
        <w:t>. Graphical representation of Course List SELECT.</w:t>
      </w:r>
    </w:p>
    <w:p w14:paraId="18FC7872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28A574E6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</w:p>
    <w:p w14:paraId="6E8259F8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DAFE3CC" w14:textId="77777777" w:rsidR="00C07859" w:rsidRDefault="00C07859" w:rsidP="00C07859">
      <w:pPr>
        <w:keepNext/>
        <w:ind w:firstLine="0"/>
      </w:pPr>
      <w:r>
        <w:rPr>
          <w:noProof/>
        </w:rPr>
        <w:drawing>
          <wp:inline distT="0" distB="0" distL="0" distR="0" wp14:anchorId="3194C45D" wp14:editId="77C0D693">
            <wp:extent cx="5943600" cy="21037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ure 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5EC3" w14:textId="1ABBEF0A" w:rsidR="00B4475A" w:rsidRDefault="00C07859" w:rsidP="00C07859">
      <w:pPr>
        <w:pStyle w:val="Caption"/>
      </w:pPr>
      <w:r>
        <w:t xml:space="preserve">Figure </w:t>
      </w:r>
      <w:fldSimple w:instr=" SEQ Figure \* ARABIC ">
        <w:r w:rsidR="002A178F">
          <w:rPr>
            <w:noProof/>
          </w:rPr>
          <w:t>9</w:t>
        </w:r>
      </w:fldSimple>
      <w:r>
        <w:t>. Graphical representation of Class Schedule SELECT.</w:t>
      </w:r>
    </w:p>
    <w:p w14:paraId="79EC60F4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0 rows selected. </w:t>
      </w:r>
    </w:p>
    <w:p w14:paraId="7C5056D7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</w:p>
    <w:p w14:paraId="31206D05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553291B" w14:textId="77777777" w:rsidR="00B01568" w:rsidRDefault="00B01568" w:rsidP="00B01568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34A9D3E4" wp14:editId="6D82F5C9">
            <wp:extent cx="5277587" cy="279121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ure 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168FE" w14:textId="14BBA6CC" w:rsidR="00C07859" w:rsidRDefault="00B01568" w:rsidP="00B01568">
      <w:pPr>
        <w:pStyle w:val="Caption"/>
      </w:pPr>
      <w:r>
        <w:t xml:space="preserve">Figure </w:t>
      </w:r>
      <w:fldSimple w:instr=" SEQ Figure \* ARABIC ">
        <w:r w:rsidR="002A178F">
          <w:rPr>
            <w:noProof/>
          </w:rPr>
          <w:t>10</w:t>
        </w:r>
      </w:fldSimple>
      <w:r>
        <w:t>. Graphical representation of Instructor Classes SELECT.</w:t>
      </w:r>
    </w:p>
    <w:p w14:paraId="0FB53CE5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3 rows selected. </w:t>
      </w:r>
    </w:p>
    <w:p w14:paraId="36EDE892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</w:p>
    <w:p w14:paraId="5FFFF889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8CC367E" w14:textId="77777777" w:rsidR="002A178F" w:rsidRDefault="002A178F" w:rsidP="002A178F">
      <w:pPr>
        <w:keepNext/>
        <w:ind w:firstLine="0"/>
      </w:pPr>
      <w:r>
        <w:rPr>
          <w:noProof/>
        </w:rPr>
        <w:drawing>
          <wp:inline distT="0" distB="0" distL="0" distR="0" wp14:anchorId="5CBCD616" wp14:editId="032BDB1C">
            <wp:extent cx="3677163" cy="239110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e 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1628" w14:textId="0DE5A08C" w:rsidR="00B01568" w:rsidRDefault="002A178F" w:rsidP="002A178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1</w:t>
        </w:r>
      </w:fldSimple>
      <w:r>
        <w:t>. Graphical representation of Student Class Signup SELECT.</w:t>
      </w:r>
    </w:p>
    <w:p w14:paraId="75B31251" w14:textId="1631C8C5" w:rsidR="00E33A70" w:rsidRDefault="00E33A70" w:rsidP="00E33A70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0EEFF20E" w14:textId="77777777" w:rsidR="00E33A70" w:rsidRPr="001C2923" w:rsidRDefault="00E33A70" w:rsidP="00E33A70">
      <w:pPr>
        <w:pStyle w:val="PlainText"/>
        <w:rPr>
          <w:rFonts w:ascii="Courier New" w:hAnsi="Courier New" w:cs="Courier New"/>
          <w:sz w:val="21"/>
        </w:rPr>
      </w:pPr>
    </w:p>
    <w:p w14:paraId="01151EBE" w14:textId="436297AA" w:rsidR="00175C3E" w:rsidRDefault="00F91BDA" w:rsidP="00D373BE">
      <w:pPr>
        <w:pStyle w:val="Heading1"/>
        <w:rPr>
          <w:rFonts w:ascii="Times New Roman" w:hAnsi="Times New Roman" w:cs="Times New Roman"/>
        </w:rPr>
      </w:pPr>
      <w:bookmarkStart w:id="11" w:name="_Toc525974722"/>
      <w:r>
        <w:rPr>
          <w:rFonts w:ascii="Times New Roman" w:hAnsi="Times New Roman" w:cs="Times New Roman"/>
        </w:rPr>
        <w:t>Security</w:t>
      </w:r>
      <w:bookmarkEnd w:id="11"/>
    </w:p>
    <w:p w14:paraId="3AB9D3D8" w14:textId="50B98FE0" w:rsidR="00B4202E" w:rsidRPr="00B4202E" w:rsidRDefault="00B4202E" w:rsidP="00B4202E">
      <w:pPr>
        <w:pStyle w:val="Heading2"/>
      </w:pPr>
      <w:bookmarkStart w:id="12" w:name="_Toc525974724"/>
      <w:r>
        <w:t>Policies</w:t>
      </w:r>
      <w:bookmarkEnd w:id="12"/>
    </w:p>
    <w:p w14:paraId="3206D5A1" w14:textId="093B89C2" w:rsidR="00B4202E" w:rsidRDefault="00B4202E" w:rsidP="00B4202E">
      <w:r>
        <w:t>The</w:t>
      </w:r>
    </w:p>
    <w:p w14:paraId="4C208961" w14:textId="3C067A42" w:rsidR="00B4202E" w:rsidRDefault="00B4202E" w:rsidP="00B4202E">
      <w:pPr>
        <w:pStyle w:val="Heading2"/>
      </w:pPr>
      <w:bookmarkStart w:id="13" w:name="_Toc525974725"/>
      <w:r>
        <w:lastRenderedPageBreak/>
        <w:t>Procedures</w:t>
      </w:r>
      <w:bookmarkEnd w:id="13"/>
    </w:p>
    <w:p w14:paraId="5F8CFE5B" w14:textId="7706D747" w:rsidR="000E351C" w:rsidRPr="00E74E31" w:rsidRDefault="00D62462" w:rsidP="00CA375F">
      <w:pPr>
        <w:pStyle w:val="Heading3"/>
        <w:rPr>
          <w:b w:val="0"/>
        </w:rPr>
      </w:pPr>
      <w:bookmarkStart w:id="14" w:name="_Toc525974726"/>
      <w:r>
        <w:t xml:space="preserve">Create </w:t>
      </w:r>
      <w:r w:rsidR="00CA375F">
        <w:t>users and roles.</w:t>
      </w:r>
      <w:r w:rsidR="00CA375F" w:rsidRPr="00CA375F">
        <w:rPr>
          <w:b w:val="0"/>
        </w:rPr>
        <w:t xml:space="preserve"> </w:t>
      </w:r>
      <w:r w:rsidR="00CA375F" w:rsidRPr="00E74E31">
        <w:rPr>
          <w:b w:val="0"/>
        </w:rPr>
        <w:t>The</w:t>
      </w:r>
      <w:bookmarkEnd w:id="14"/>
    </w:p>
    <w:p w14:paraId="5C7DC357" w14:textId="357E8D2E" w:rsidR="00CA375F" w:rsidRDefault="00CA375F" w:rsidP="00CA375F">
      <w:pPr>
        <w:pStyle w:val="Heading3"/>
        <w:rPr>
          <w:b w:val="0"/>
        </w:rPr>
      </w:pPr>
      <w:bookmarkStart w:id="15" w:name="_Toc525974727"/>
      <w:r>
        <w:t>Grant roles to users.</w:t>
      </w:r>
      <w:r w:rsidRPr="00CA375F">
        <w:rPr>
          <w:b w:val="0"/>
        </w:rPr>
        <w:t xml:space="preserve"> </w:t>
      </w:r>
      <w:r w:rsidRPr="00E74E31">
        <w:rPr>
          <w:b w:val="0"/>
        </w:rPr>
        <w:t>The</w:t>
      </w:r>
      <w:bookmarkEnd w:id="15"/>
    </w:p>
    <w:p w14:paraId="52FAFD9E" w14:textId="27DDFA99" w:rsidR="00546439" w:rsidRDefault="00546439" w:rsidP="00546439">
      <w:pPr>
        <w:pStyle w:val="Heading3"/>
        <w:rPr>
          <w:b w:val="0"/>
        </w:rPr>
      </w:pPr>
      <w:bookmarkStart w:id="16" w:name="_Toc525974728"/>
      <w:r>
        <w:t xml:space="preserve">Grant create session to each user. </w:t>
      </w:r>
      <w:r w:rsidRPr="00E74E31">
        <w:rPr>
          <w:b w:val="0"/>
        </w:rPr>
        <w:t>The</w:t>
      </w:r>
      <w:bookmarkEnd w:id="16"/>
    </w:p>
    <w:p w14:paraId="09E378C2" w14:textId="7CD8E7B5" w:rsidR="001E135A" w:rsidRPr="001E135A" w:rsidRDefault="001E135A" w:rsidP="001E135A">
      <w:pPr>
        <w:pStyle w:val="Heading3"/>
      </w:pPr>
      <w:bookmarkStart w:id="17" w:name="_Toc525974729"/>
      <w:r>
        <w:t>Grant privileges to the roles.</w:t>
      </w:r>
      <w:r w:rsidRPr="001E135A">
        <w:rPr>
          <w:b w:val="0"/>
        </w:rPr>
        <w:t xml:space="preserve"> </w:t>
      </w:r>
      <w:r w:rsidRPr="00E74E31">
        <w:rPr>
          <w:b w:val="0"/>
        </w:rPr>
        <w:t>The</w:t>
      </w:r>
      <w:bookmarkEnd w:id="17"/>
    </w:p>
    <w:p w14:paraId="47718F3A" w14:textId="3A4E3029" w:rsidR="0022399F" w:rsidRPr="000E351C" w:rsidRDefault="00423FC9" w:rsidP="000E351C">
      <w:pPr>
        <w:pStyle w:val="Heading3"/>
      </w:pPr>
      <w:bookmarkStart w:id="18" w:name="_Toc525974730"/>
      <w:r>
        <w:t>Verify</w:t>
      </w:r>
      <w:r w:rsidR="00A07F02">
        <w:t xml:space="preserve"> </w:t>
      </w:r>
      <w:r>
        <w:t xml:space="preserve">Security </w:t>
      </w:r>
      <w:r w:rsidR="002F03A2">
        <w:t>Implementation</w:t>
      </w:r>
      <w:r w:rsidR="000E351C">
        <w:t xml:space="preserve">. </w:t>
      </w:r>
      <w:r w:rsidR="000E351C" w:rsidRPr="00E74E31">
        <w:rPr>
          <w:b w:val="0"/>
        </w:rPr>
        <w:t>The</w:t>
      </w:r>
      <w:bookmarkEnd w:id="18"/>
    </w:p>
    <w:p w14:paraId="36139C21" w14:textId="3E76B129" w:rsidR="00E71A81" w:rsidRPr="00E65091" w:rsidRDefault="001642AC" w:rsidP="001642AC">
      <w:pPr>
        <w:pStyle w:val="Heading1"/>
        <w:rPr>
          <w:rFonts w:ascii="Times New Roman" w:hAnsi="Times New Roman" w:cs="Times New Roman"/>
        </w:rPr>
      </w:pPr>
      <w:bookmarkStart w:id="19" w:name="_Toc525974731"/>
      <w:r w:rsidRPr="00E65091">
        <w:rPr>
          <w:rFonts w:ascii="Times New Roman" w:hAnsi="Times New Roman" w:cs="Times New Roman"/>
        </w:rPr>
        <w:t>Conclusion</w:t>
      </w:r>
      <w:bookmarkEnd w:id="19"/>
    </w:p>
    <w:p w14:paraId="511483FF" w14:textId="00D50F64" w:rsidR="00320CF4" w:rsidRPr="00E65091" w:rsidRDefault="00AB1007" w:rsidP="00320CF4">
      <w:pPr>
        <w:rPr>
          <w:rFonts w:ascii="Times New Roman" w:hAnsi="Times New Roman" w:cs="Times New Roman"/>
          <w:lang w:eastAsia="en-US"/>
        </w:rPr>
      </w:pPr>
      <w:r w:rsidRPr="00E65091">
        <w:rPr>
          <w:rFonts w:ascii="Times New Roman" w:eastAsiaTheme="majorEastAsia" w:hAnsi="Times New Roman" w:cs="Times New Roman"/>
          <w:lang w:eastAsia="en-US"/>
        </w:rPr>
        <w:t>conducted</w:t>
      </w:r>
    </w:p>
    <w:p w14:paraId="2083E745" w14:textId="66FB7A3B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20" w:name="_Toc525974732"/>
      <w:r w:rsidRPr="00E65091">
        <w:rPr>
          <w:rFonts w:ascii="Times New Roman" w:hAnsi="Times New Roman" w:cs="Times New Roman"/>
          <w:lang w:eastAsia="en-US"/>
        </w:rPr>
        <w:t xml:space="preserve">Lesson </w:t>
      </w:r>
      <w:r w:rsidR="005B5410" w:rsidRPr="00E65091">
        <w:rPr>
          <w:rFonts w:ascii="Times New Roman" w:hAnsi="Times New Roman" w:cs="Times New Roman"/>
          <w:lang w:eastAsia="en-US"/>
        </w:rPr>
        <w:t>L</w:t>
      </w:r>
      <w:r w:rsidRPr="00E65091">
        <w:rPr>
          <w:rFonts w:ascii="Times New Roman" w:hAnsi="Times New Roman" w:cs="Times New Roman"/>
          <w:lang w:eastAsia="en-US"/>
        </w:rPr>
        <w:t>earned</w:t>
      </w:r>
      <w:bookmarkEnd w:id="20"/>
    </w:p>
    <w:p w14:paraId="220BDA66" w14:textId="59177D01" w:rsidR="000C01D0" w:rsidRPr="00E65091" w:rsidRDefault="00FE39E7" w:rsidP="00320CF4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is </w:t>
      </w:r>
    </w:p>
    <w:p w14:paraId="2C346F26" w14:textId="77777777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21" w:name="_Toc525974733"/>
      <w:r w:rsidRPr="00E65091">
        <w:rPr>
          <w:rFonts w:ascii="Times New Roman" w:hAnsi="Times New Roman" w:cs="Times New Roman"/>
          <w:lang w:eastAsia="en-US"/>
        </w:rPr>
        <w:t>Final Thoughts</w:t>
      </w:r>
      <w:bookmarkEnd w:id="21"/>
    </w:p>
    <w:p w14:paraId="5627FDEC" w14:textId="75237FD4" w:rsidR="00CF0D96" w:rsidRPr="00E65091" w:rsidRDefault="00A51591" w:rsidP="000C01D0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e </w:t>
      </w:r>
    </w:p>
    <w:p w14:paraId="669AF498" w14:textId="12BC8B05" w:rsidR="00E81978" w:rsidRPr="00E65091" w:rsidRDefault="00E81978" w:rsidP="00320CF4">
      <w:pPr>
        <w:pStyle w:val="Bibliography"/>
        <w:ind w:left="0" w:firstLine="0"/>
        <w:rPr>
          <w:rFonts w:ascii="Times New Roman" w:hAnsi="Times New Roman" w:cs="Times New Roman"/>
        </w:rPr>
      </w:pPr>
    </w:p>
    <w:bookmarkStart w:id="22" w:name="_Toc525974734" w:displacedByCustomXml="next"/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E65091" w:rsidRDefault="000E2810" w:rsidP="000E281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References</w:t>
          </w:r>
          <w:bookmarkEnd w:id="22"/>
        </w:p>
        <w:p w14:paraId="445FEF2D" w14:textId="3BB9F472" w:rsidR="000E2810" w:rsidRPr="00E65091" w:rsidRDefault="000E2810" w:rsidP="00F57CA0">
          <w:pPr>
            <w:pStyle w:val="Bibliography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BIBLIOGRAPHY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r w:rsidR="00320CF4">
            <w:rPr>
              <w:rFonts w:ascii="Times New Roman" w:hAnsi="Times New Roman" w:cs="Times New Roman"/>
              <w:b/>
              <w:bCs/>
              <w:noProof/>
            </w:rPr>
            <w:t>There are no sources in the current document.</w:t>
          </w: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F750DBA" w14:textId="77777777" w:rsidR="001076A7" w:rsidRPr="00E65091" w:rsidRDefault="001076A7" w:rsidP="00920000">
      <w:pPr>
        <w:pStyle w:val="Caption"/>
        <w:rPr>
          <w:rFonts w:ascii="Times New Roman" w:hAnsi="Times New Roman" w:cs="Times New Roman"/>
        </w:rPr>
      </w:pPr>
    </w:p>
    <w:sectPr w:rsidR="001076A7" w:rsidRPr="00E65091" w:rsidSect="002E1E2B">
      <w:headerReference w:type="default" r:id="rId20"/>
      <w:headerReference w:type="first" r:id="rId2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57237" w14:textId="77777777" w:rsidR="00006983" w:rsidRDefault="00006983">
      <w:pPr>
        <w:spacing w:line="240" w:lineRule="auto"/>
      </w:pPr>
      <w:r>
        <w:separator/>
      </w:r>
    </w:p>
    <w:p w14:paraId="4FEB8CC2" w14:textId="77777777" w:rsidR="00006983" w:rsidRDefault="00006983"/>
  </w:endnote>
  <w:endnote w:type="continuationSeparator" w:id="0">
    <w:p w14:paraId="4E6BE8CB" w14:textId="77777777" w:rsidR="00006983" w:rsidRDefault="00006983">
      <w:pPr>
        <w:spacing w:line="240" w:lineRule="auto"/>
      </w:pPr>
      <w:r>
        <w:continuationSeparator/>
      </w:r>
    </w:p>
    <w:p w14:paraId="1CCE924F" w14:textId="77777777" w:rsidR="00006983" w:rsidRDefault="000069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02559" w14:textId="77777777" w:rsidR="00006983" w:rsidRDefault="00006983">
      <w:pPr>
        <w:spacing w:line="240" w:lineRule="auto"/>
      </w:pPr>
      <w:r>
        <w:separator/>
      </w:r>
    </w:p>
    <w:p w14:paraId="6B0570B1" w14:textId="77777777" w:rsidR="00006983" w:rsidRDefault="00006983"/>
  </w:footnote>
  <w:footnote w:type="continuationSeparator" w:id="0">
    <w:p w14:paraId="6D1BF53C" w14:textId="77777777" w:rsidR="00006983" w:rsidRDefault="00006983">
      <w:pPr>
        <w:spacing w:line="240" w:lineRule="auto"/>
      </w:pPr>
      <w:r>
        <w:continuationSeparator/>
      </w:r>
    </w:p>
    <w:p w14:paraId="649BEE23" w14:textId="77777777" w:rsidR="00006983" w:rsidRDefault="000069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411D9C48" w:rsidR="00E81978" w:rsidRDefault="002F1CFF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72EB6">
          <w:rPr>
            <w:rStyle w:val="Strong"/>
          </w:rPr>
          <w:t>INSTRUCTOR TEACHING TRACKER: SECURITY PROJEC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56816DA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72EB6" w:rsidRPr="00962C43">
          <w:rPr>
            <w:rFonts w:ascii="Times New Roman" w:hAnsi="Times New Roman" w:cs="Times New Roman"/>
          </w:rPr>
          <w:t>INSTRUCTOR TEACHING TRACKER: SECURITY PROJEC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82056C3"/>
    <w:multiLevelType w:val="hybridMultilevel"/>
    <w:tmpl w:val="EB1C2D50"/>
    <w:lvl w:ilvl="0" w:tplc="E4C8642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100A5"/>
    <w:multiLevelType w:val="multilevel"/>
    <w:tmpl w:val="B2CE0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ED425B0"/>
    <w:multiLevelType w:val="hybridMultilevel"/>
    <w:tmpl w:val="E244DD2E"/>
    <w:lvl w:ilvl="0" w:tplc="BAC24CC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7"/>
  </w:num>
  <w:num w:numId="13">
    <w:abstractNumId w:val="13"/>
  </w:num>
  <w:num w:numId="14">
    <w:abstractNumId w:val="12"/>
  </w:num>
  <w:num w:numId="15">
    <w:abstractNumId w:val="16"/>
  </w:num>
  <w:num w:numId="16">
    <w:abstractNumId w:val="11"/>
  </w:num>
  <w:num w:numId="17">
    <w:abstractNumId w:val="14"/>
  </w:num>
  <w:num w:numId="18">
    <w:abstractNumId w:val="10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NagFAFrxBpgtAAAA"/>
  </w:docVars>
  <w:rsids>
    <w:rsidRoot w:val="00F44021"/>
    <w:rsid w:val="0000006F"/>
    <w:rsid w:val="0000154D"/>
    <w:rsid w:val="00001907"/>
    <w:rsid w:val="00001BDE"/>
    <w:rsid w:val="000064A3"/>
    <w:rsid w:val="00006848"/>
    <w:rsid w:val="00006983"/>
    <w:rsid w:val="00010D8C"/>
    <w:rsid w:val="00011C5A"/>
    <w:rsid w:val="00012835"/>
    <w:rsid w:val="000128CC"/>
    <w:rsid w:val="000140BC"/>
    <w:rsid w:val="00015127"/>
    <w:rsid w:val="00015861"/>
    <w:rsid w:val="000175F7"/>
    <w:rsid w:val="00020622"/>
    <w:rsid w:val="00020F01"/>
    <w:rsid w:val="000219C4"/>
    <w:rsid w:val="00024132"/>
    <w:rsid w:val="000253C4"/>
    <w:rsid w:val="00025E7A"/>
    <w:rsid w:val="00027E0D"/>
    <w:rsid w:val="00030363"/>
    <w:rsid w:val="0003104F"/>
    <w:rsid w:val="00031E59"/>
    <w:rsid w:val="00033C3B"/>
    <w:rsid w:val="00034C73"/>
    <w:rsid w:val="00035181"/>
    <w:rsid w:val="00036204"/>
    <w:rsid w:val="00036634"/>
    <w:rsid w:val="00036758"/>
    <w:rsid w:val="00037444"/>
    <w:rsid w:val="00037C11"/>
    <w:rsid w:val="000408FC"/>
    <w:rsid w:val="000415A8"/>
    <w:rsid w:val="00043423"/>
    <w:rsid w:val="000439D1"/>
    <w:rsid w:val="00043DF9"/>
    <w:rsid w:val="00046741"/>
    <w:rsid w:val="00046CF3"/>
    <w:rsid w:val="00046E99"/>
    <w:rsid w:val="00047E7E"/>
    <w:rsid w:val="00051770"/>
    <w:rsid w:val="000518FB"/>
    <w:rsid w:val="00052D12"/>
    <w:rsid w:val="00053EDF"/>
    <w:rsid w:val="00055557"/>
    <w:rsid w:val="00055559"/>
    <w:rsid w:val="00057476"/>
    <w:rsid w:val="000579F7"/>
    <w:rsid w:val="00061810"/>
    <w:rsid w:val="00062AEC"/>
    <w:rsid w:val="000650D0"/>
    <w:rsid w:val="00065F9B"/>
    <w:rsid w:val="00072418"/>
    <w:rsid w:val="000726ED"/>
    <w:rsid w:val="00072A37"/>
    <w:rsid w:val="00075BF0"/>
    <w:rsid w:val="00077B32"/>
    <w:rsid w:val="00080AE6"/>
    <w:rsid w:val="00082311"/>
    <w:rsid w:val="000857F6"/>
    <w:rsid w:val="000859A9"/>
    <w:rsid w:val="00086620"/>
    <w:rsid w:val="000873CF"/>
    <w:rsid w:val="00091197"/>
    <w:rsid w:val="000923BA"/>
    <w:rsid w:val="000973B0"/>
    <w:rsid w:val="000A24B4"/>
    <w:rsid w:val="000A24E9"/>
    <w:rsid w:val="000A3D56"/>
    <w:rsid w:val="000A6943"/>
    <w:rsid w:val="000A7002"/>
    <w:rsid w:val="000A7A8D"/>
    <w:rsid w:val="000A7BF7"/>
    <w:rsid w:val="000B0E03"/>
    <w:rsid w:val="000B14F4"/>
    <w:rsid w:val="000B2793"/>
    <w:rsid w:val="000B3C01"/>
    <w:rsid w:val="000B4912"/>
    <w:rsid w:val="000B5165"/>
    <w:rsid w:val="000B5454"/>
    <w:rsid w:val="000B5E18"/>
    <w:rsid w:val="000B6C2C"/>
    <w:rsid w:val="000B6F27"/>
    <w:rsid w:val="000B7CD9"/>
    <w:rsid w:val="000C01D0"/>
    <w:rsid w:val="000C3536"/>
    <w:rsid w:val="000C4EF3"/>
    <w:rsid w:val="000C674C"/>
    <w:rsid w:val="000C6DC3"/>
    <w:rsid w:val="000C7346"/>
    <w:rsid w:val="000C7899"/>
    <w:rsid w:val="000D0C0F"/>
    <w:rsid w:val="000D2DC7"/>
    <w:rsid w:val="000D3063"/>
    <w:rsid w:val="000D3F41"/>
    <w:rsid w:val="000D54A1"/>
    <w:rsid w:val="000D687C"/>
    <w:rsid w:val="000D69CF"/>
    <w:rsid w:val="000E2810"/>
    <w:rsid w:val="000E2B3E"/>
    <w:rsid w:val="000E2BA0"/>
    <w:rsid w:val="000E351C"/>
    <w:rsid w:val="000E3DE9"/>
    <w:rsid w:val="000F0768"/>
    <w:rsid w:val="000F0D3B"/>
    <w:rsid w:val="000F2716"/>
    <w:rsid w:val="000F421E"/>
    <w:rsid w:val="000F4899"/>
    <w:rsid w:val="000F536F"/>
    <w:rsid w:val="001005F6"/>
    <w:rsid w:val="00101A3E"/>
    <w:rsid w:val="00102267"/>
    <w:rsid w:val="001028CE"/>
    <w:rsid w:val="00102A5D"/>
    <w:rsid w:val="00102B42"/>
    <w:rsid w:val="00102D33"/>
    <w:rsid w:val="001035B4"/>
    <w:rsid w:val="0010460A"/>
    <w:rsid w:val="00104D55"/>
    <w:rsid w:val="001051AE"/>
    <w:rsid w:val="00106AFE"/>
    <w:rsid w:val="001076A7"/>
    <w:rsid w:val="001105DD"/>
    <w:rsid w:val="00111600"/>
    <w:rsid w:val="00112388"/>
    <w:rsid w:val="001125FC"/>
    <w:rsid w:val="0011336D"/>
    <w:rsid w:val="00114A16"/>
    <w:rsid w:val="00114B11"/>
    <w:rsid w:val="00115E43"/>
    <w:rsid w:val="00116D2F"/>
    <w:rsid w:val="001226AB"/>
    <w:rsid w:val="00124028"/>
    <w:rsid w:val="00130ACB"/>
    <w:rsid w:val="00131523"/>
    <w:rsid w:val="0013619E"/>
    <w:rsid w:val="00136A81"/>
    <w:rsid w:val="001407B5"/>
    <w:rsid w:val="00140A62"/>
    <w:rsid w:val="00142227"/>
    <w:rsid w:val="001424DE"/>
    <w:rsid w:val="001447BF"/>
    <w:rsid w:val="00144D1B"/>
    <w:rsid w:val="00145124"/>
    <w:rsid w:val="00145504"/>
    <w:rsid w:val="001456B3"/>
    <w:rsid w:val="001461A4"/>
    <w:rsid w:val="00147293"/>
    <w:rsid w:val="001509E8"/>
    <w:rsid w:val="001529F3"/>
    <w:rsid w:val="00154097"/>
    <w:rsid w:val="00154572"/>
    <w:rsid w:val="00155828"/>
    <w:rsid w:val="00155ADF"/>
    <w:rsid w:val="00157B8E"/>
    <w:rsid w:val="00160E03"/>
    <w:rsid w:val="00161B61"/>
    <w:rsid w:val="00162FC4"/>
    <w:rsid w:val="001642AC"/>
    <w:rsid w:val="00164AA4"/>
    <w:rsid w:val="001667F1"/>
    <w:rsid w:val="00167519"/>
    <w:rsid w:val="00167EDC"/>
    <w:rsid w:val="00171877"/>
    <w:rsid w:val="001738C1"/>
    <w:rsid w:val="001748B8"/>
    <w:rsid w:val="00175C3E"/>
    <w:rsid w:val="0017707B"/>
    <w:rsid w:val="001774B8"/>
    <w:rsid w:val="00182222"/>
    <w:rsid w:val="001854FF"/>
    <w:rsid w:val="00185531"/>
    <w:rsid w:val="00185DE9"/>
    <w:rsid w:val="00186FDF"/>
    <w:rsid w:val="0018768A"/>
    <w:rsid w:val="00190C18"/>
    <w:rsid w:val="001932FC"/>
    <w:rsid w:val="00195761"/>
    <w:rsid w:val="00195DA3"/>
    <w:rsid w:val="00196D0F"/>
    <w:rsid w:val="001975F4"/>
    <w:rsid w:val="001A1A05"/>
    <w:rsid w:val="001A1D7C"/>
    <w:rsid w:val="001A1FAE"/>
    <w:rsid w:val="001A22BE"/>
    <w:rsid w:val="001A3148"/>
    <w:rsid w:val="001A4C66"/>
    <w:rsid w:val="001A7572"/>
    <w:rsid w:val="001A7F86"/>
    <w:rsid w:val="001B1216"/>
    <w:rsid w:val="001B169C"/>
    <w:rsid w:val="001B1BE6"/>
    <w:rsid w:val="001B2AEC"/>
    <w:rsid w:val="001B3441"/>
    <w:rsid w:val="001B7D4E"/>
    <w:rsid w:val="001C0503"/>
    <w:rsid w:val="001C0B44"/>
    <w:rsid w:val="001C151E"/>
    <w:rsid w:val="001C1773"/>
    <w:rsid w:val="001C2D7E"/>
    <w:rsid w:val="001C36FA"/>
    <w:rsid w:val="001C5757"/>
    <w:rsid w:val="001C5E8A"/>
    <w:rsid w:val="001C624E"/>
    <w:rsid w:val="001C72EF"/>
    <w:rsid w:val="001C7F8B"/>
    <w:rsid w:val="001D18CD"/>
    <w:rsid w:val="001D197F"/>
    <w:rsid w:val="001D21C1"/>
    <w:rsid w:val="001D31CF"/>
    <w:rsid w:val="001D3A42"/>
    <w:rsid w:val="001D4EE8"/>
    <w:rsid w:val="001D64B8"/>
    <w:rsid w:val="001D721B"/>
    <w:rsid w:val="001E135A"/>
    <w:rsid w:val="001E1D4E"/>
    <w:rsid w:val="001E284B"/>
    <w:rsid w:val="001E3DFC"/>
    <w:rsid w:val="001E4412"/>
    <w:rsid w:val="001E7503"/>
    <w:rsid w:val="001F2137"/>
    <w:rsid w:val="001F3825"/>
    <w:rsid w:val="001F4E9D"/>
    <w:rsid w:val="001F6E47"/>
    <w:rsid w:val="001F72E6"/>
    <w:rsid w:val="001F73A9"/>
    <w:rsid w:val="002043EC"/>
    <w:rsid w:val="00210B3B"/>
    <w:rsid w:val="00210CAA"/>
    <w:rsid w:val="002110A5"/>
    <w:rsid w:val="00211E25"/>
    <w:rsid w:val="00212535"/>
    <w:rsid w:val="0021259A"/>
    <w:rsid w:val="00212980"/>
    <w:rsid w:val="00214F08"/>
    <w:rsid w:val="00215615"/>
    <w:rsid w:val="002174EC"/>
    <w:rsid w:val="00221A9D"/>
    <w:rsid w:val="00221C02"/>
    <w:rsid w:val="00222488"/>
    <w:rsid w:val="00222B1D"/>
    <w:rsid w:val="0022302C"/>
    <w:rsid w:val="0022399F"/>
    <w:rsid w:val="00224E18"/>
    <w:rsid w:val="00225277"/>
    <w:rsid w:val="00226E1B"/>
    <w:rsid w:val="002316BC"/>
    <w:rsid w:val="00232539"/>
    <w:rsid w:val="0023305E"/>
    <w:rsid w:val="00233D6E"/>
    <w:rsid w:val="00235672"/>
    <w:rsid w:val="0023632C"/>
    <w:rsid w:val="002374F6"/>
    <w:rsid w:val="002402CC"/>
    <w:rsid w:val="002408CB"/>
    <w:rsid w:val="00241D1F"/>
    <w:rsid w:val="00241E5C"/>
    <w:rsid w:val="00242671"/>
    <w:rsid w:val="002426AB"/>
    <w:rsid w:val="002430DE"/>
    <w:rsid w:val="00243266"/>
    <w:rsid w:val="00243608"/>
    <w:rsid w:val="002440E5"/>
    <w:rsid w:val="002459FB"/>
    <w:rsid w:val="00246C4D"/>
    <w:rsid w:val="0024752C"/>
    <w:rsid w:val="002478DC"/>
    <w:rsid w:val="00247E7E"/>
    <w:rsid w:val="00251667"/>
    <w:rsid w:val="00253D95"/>
    <w:rsid w:val="00256B78"/>
    <w:rsid w:val="00262316"/>
    <w:rsid w:val="00262B5A"/>
    <w:rsid w:val="002640E0"/>
    <w:rsid w:val="0026456E"/>
    <w:rsid w:val="002649D5"/>
    <w:rsid w:val="00265678"/>
    <w:rsid w:val="00266888"/>
    <w:rsid w:val="0027180E"/>
    <w:rsid w:val="00272B63"/>
    <w:rsid w:val="00272EB6"/>
    <w:rsid w:val="0027473A"/>
    <w:rsid w:val="00282935"/>
    <w:rsid w:val="00282DB2"/>
    <w:rsid w:val="002833FC"/>
    <w:rsid w:val="0028652A"/>
    <w:rsid w:val="00286FCB"/>
    <w:rsid w:val="00287C08"/>
    <w:rsid w:val="00287DE5"/>
    <w:rsid w:val="00291F12"/>
    <w:rsid w:val="0029276E"/>
    <w:rsid w:val="00292CFE"/>
    <w:rsid w:val="0029528B"/>
    <w:rsid w:val="00295E65"/>
    <w:rsid w:val="00296447"/>
    <w:rsid w:val="00297311"/>
    <w:rsid w:val="00297935"/>
    <w:rsid w:val="002A0029"/>
    <w:rsid w:val="002A0C79"/>
    <w:rsid w:val="002A127B"/>
    <w:rsid w:val="002A178F"/>
    <w:rsid w:val="002A2A12"/>
    <w:rsid w:val="002A4B13"/>
    <w:rsid w:val="002A57AC"/>
    <w:rsid w:val="002A5B1C"/>
    <w:rsid w:val="002A61DE"/>
    <w:rsid w:val="002A6298"/>
    <w:rsid w:val="002A677B"/>
    <w:rsid w:val="002A692E"/>
    <w:rsid w:val="002A7489"/>
    <w:rsid w:val="002A7B6E"/>
    <w:rsid w:val="002B18DB"/>
    <w:rsid w:val="002B26F3"/>
    <w:rsid w:val="002B2E2E"/>
    <w:rsid w:val="002B3CF0"/>
    <w:rsid w:val="002B635D"/>
    <w:rsid w:val="002B6F12"/>
    <w:rsid w:val="002C0561"/>
    <w:rsid w:val="002C1F4A"/>
    <w:rsid w:val="002C2D7C"/>
    <w:rsid w:val="002C541F"/>
    <w:rsid w:val="002C62E2"/>
    <w:rsid w:val="002C66F3"/>
    <w:rsid w:val="002C6D3B"/>
    <w:rsid w:val="002C76BF"/>
    <w:rsid w:val="002D0B58"/>
    <w:rsid w:val="002D1917"/>
    <w:rsid w:val="002D2E73"/>
    <w:rsid w:val="002D2FE6"/>
    <w:rsid w:val="002D4BF3"/>
    <w:rsid w:val="002E09B3"/>
    <w:rsid w:val="002E14E9"/>
    <w:rsid w:val="002E152D"/>
    <w:rsid w:val="002E19F9"/>
    <w:rsid w:val="002E19FF"/>
    <w:rsid w:val="002E1E2B"/>
    <w:rsid w:val="002E3294"/>
    <w:rsid w:val="002E3C81"/>
    <w:rsid w:val="002E75DF"/>
    <w:rsid w:val="002F03A2"/>
    <w:rsid w:val="002F0A1C"/>
    <w:rsid w:val="002F1CFF"/>
    <w:rsid w:val="002F2DB8"/>
    <w:rsid w:val="002F30BC"/>
    <w:rsid w:val="002F4AAE"/>
    <w:rsid w:val="002F5690"/>
    <w:rsid w:val="002F62A6"/>
    <w:rsid w:val="002F6801"/>
    <w:rsid w:val="0030066C"/>
    <w:rsid w:val="00302BC2"/>
    <w:rsid w:val="00303A47"/>
    <w:rsid w:val="0030636D"/>
    <w:rsid w:val="003071F5"/>
    <w:rsid w:val="003076F4"/>
    <w:rsid w:val="00310CDD"/>
    <w:rsid w:val="00312212"/>
    <w:rsid w:val="003129E2"/>
    <w:rsid w:val="00312C47"/>
    <w:rsid w:val="00312F0D"/>
    <w:rsid w:val="00312FA2"/>
    <w:rsid w:val="00314228"/>
    <w:rsid w:val="003144F6"/>
    <w:rsid w:val="00315634"/>
    <w:rsid w:val="00316613"/>
    <w:rsid w:val="00316D37"/>
    <w:rsid w:val="00320AF5"/>
    <w:rsid w:val="00320CF4"/>
    <w:rsid w:val="00321E9B"/>
    <w:rsid w:val="00322E3F"/>
    <w:rsid w:val="00325791"/>
    <w:rsid w:val="00325CEA"/>
    <w:rsid w:val="003268D1"/>
    <w:rsid w:val="00332CC2"/>
    <w:rsid w:val="00333D3C"/>
    <w:rsid w:val="0033515C"/>
    <w:rsid w:val="00335AF7"/>
    <w:rsid w:val="00337D2C"/>
    <w:rsid w:val="00337E04"/>
    <w:rsid w:val="0034151B"/>
    <w:rsid w:val="00341F5F"/>
    <w:rsid w:val="00344DEB"/>
    <w:rsid w:val="003450E2"/>
    <w:rsid w:val="00345998"/>
    <w:rsid w:val="0034606D"/>
    <w:rsid w:val="0035055F"/>
    <w:rsid w:val="00351A5A"/>
    <w:rsid w:val="0035248C"/>
    <w:rsid w:val="003529DD"/>
    <w:rsid w:val="00354223"/>
    <w:rsid w:val="00354A48"/>
    <w:rsid w:val="00355DCA"/>
    <w:rsid w:val="003569CF"/>
    <w:rsid w:val="00356D90"/>
    <w:rsid w:val="00356FC5"/>
    <w:rsid w:val="00360F5E"/>
    <w:rsid w:val="00361DDF"/>
    <w:rsid w:val="00365486"/>
    <w:rsid w:val="00370DF8"/>
    <w:rsid w:val="003711DD"/>
    <w:rsid w:val="00371516"/>
    <w:rsid w:val="0037162A"/>
    <w:rsid w:val="003732EA"/>
    <w:rsid w:val="00373D77"/>
    <w:rsid w:val="00374910"/>
    <w:rsid w:val="00374C4F"/>
    <w:rsid w:val="00376984"/>
    <w:rsid w:val="00376C6B"/>
    <w:rsid w:val="00376DFD"/>
    <w:rsid w:val="003773D5"/>
    <w:rsid w:val="00380FFD"/>
    <w:rsid w:val="003828FA"/>
    <w:rsid w:val="00384155"/>
    <w:rsid w:val="00384B74"/>
    <w:rsid w:val="003856AC"/>
    <w:rsid w:val="00386948"/>
    <w:rsid w:val="00387393"/>
    <w:rsid w:val="00387736"/>
    <w:rsid w:val="0039166A"/>
    <w:rsid w:val="00391E31"/>
    <w:rsid w:val="00393224"/>
    <w:rsid w:val="00393950"/>
    <w:rsid w:val="00393A01"/>
    <w:rsid w:val="00394DFF"/>
    <w:rsid w:val="00395319"/>
    <w:rsid w:val="00395D16"/>
    <w:rsid w:val="0039789E"/>
    <w:rsid w:val="003A093C"/>
    <w:rsid w:val="003A15C3"/>
    <w:rsid w:val="003A1A84"/>
    <w:rsid w:val="003A3E4E"/>
    <w:rsid w:val="003A45F4"/>
    <w:rsid w:val="003A6103"/>
    <w:rsid w:val="003B0B67"/>
    <w:rsid w:val="003B47FD"/>
    <w:rsid w:val="003B4C66"/>
    <w:rsid w:val="003B4FCD"/>
    <w:rsid w:val="003B5B06"/>
    <w:rsid w:val="003B6A04"/>
    <w:rsid w:val="003C3ECB"/>
    <w:rsid w:val="003C6FB5"/>
    <w:rsid w:val="003C7B42"/>
    <w:rsid w:val="003D050C"/>
    <w:rsid w:val="003D2CCF"/>
    <w:rsid w:val="003D5494"/>
    <w:rsid w:val="003D58D9"/>
    <w:rsid w:val="003E00F2"/>
    <w:rsid w:val="003E0C04"/>
    <w:rsid w:val="003E3371"/>
    <w:rsid w:val="003E5196"/>
    <w:rsid w:val="003E687A"/>
    <w:rsid w:val="003E6D80"/>
    <w:rsid w:val="003E6DB2"/>
    <w:rsid w:val="003F068A"/>
    <w:rsid w:val="003F3EA5"/>
    <w:rsid w:val="003F3F85"/>
    <w:rsid w:val="003F4873"/>
    <w:rsid w:val="003F5895"/>
    <w:rsid w:val="003F6016"/>
    <w:rsid w:val="003F6066"/>
    <w:rsid w:val="003F739D"/>
    <w:rsid w:val="00401194"/>
    <w:rsid w:val="0040163D"/>
    <w:rsid w:val="00402CEA"/>
    <w:rsid w:val="00406CA7"/>
    <w:rsid w:val="00407F14"/>
    <w:rsid w:val="00415016"/>
    <w:rsid w:val="00416DBA"/>
    <w:rsid w:val="00423676"/>
    <w:rsid w:val="00423FC9"/>
    <w:rsid w:val="0042434E"/>
    <w:rsid w:val="00425186"/>
    <w:rsid w:val="00425247"/>
    <w:rsid w:val="00426DCE"/>
    <w:rsid w:val="00430AB5"/>
    <w:rsid w:val="00431DEC"/>
    <w:rsid w:val="00432311"/>
    <w:rsid w:val="00435C21"/>
    <w:rsid w:val="00437008"/>
    <w:rsid w:val="004403D1"/>
    <w:rsid w:val="00442CCF"/>
    <w:rsid w:val="004433B6"/>
    <w:rsid w:val="004438BC"/>
    <w:rsid w:val="00444493"/>
    <w:rsid w:val="004444A1"/>
    <w:rsid w:val="00445551"/>
    <w:rsid w:val="004506EE"/>
    <w:rsid w:val="00453F75"/>
    <w:rsid w:val="00455EE3"/>
    <w:rsid w:val="004574CC"/>
    <w:rsid w:val="0045789C"/>
    <w:rsid w:val="00460CEE"/>
    <w:rsid w:val="00464CDD"/>
    <w:rsid w:val="00465208"/>
    <w:rsid w:val="0046548C"/>
    <w:rsid w:val="00466513"/>
    <w:rsid w:val="00467ABC"/>
    <w:rsid w:val="004700B8"/>
    <w:rsid w:val="004708D6"/>
    <w:rsid w:val="00470ACE"/>
    <w:rsid w:val="004711F1"/>
    <w:rsid w:val="0047173C"/>
    <w:rsid w:val="004720D0"/>
    <w:rsid w:val="00473C89"/>
    <w:rsid w:val="00474B61"/>
    <w:rsid w:val="0047534E"/>
    <w:rsid w:val="00475D2F"/>
    <w:rsid w:val="00476FE2"/>
    <w:rsid w:val="00477FCD"/>
    <w:rsid w:val="0048020F"/>
    <w:rsid w:val="0048086A"/>
    <w:rsid w:val="0048275B"/>
    <w:rsid w:val="00483200"/>
    <w:rsid w:val="00483682"/>
    <w:rsid w:val="00484501"/>
    <w:rsid w:val="00485EA4"/>
    <w:rsid w:val="00486C2E"/>
    <w:rsid w:val="00487347"/>
    <w:rsid w:val="00492135"/>
    <w:rsid w:val="004929BA"/>
    <w:rsid w:val="00492A66"/>
    <w:rsid w:val="00493DF3"/>
    <w:rsid w:val="0049540C"/>
    <w:rsid w:val="004968DA"/>
    <w:rsid w:val="004A054C"/>
    <w:rsid w:val="004A2A3E"/>
    <w:rsid w:val="004A519D"/>
    <w:rsid w:val="004A70DB"/>
    <w:rsid w:val="004B1CCA"/>
    <w:rsid w:val="004B326B"/>
    <w:rsid w:val="004B5FB2"/>
    <w:rsid w:val="004B7D88"/>
    <w:rsid w:val="004C04FB"/>
    <w:rsid w:val="004C08B6"/>
    <w:rsid w:val="004C12A0"/>
    <w:rsid w:val="004C2964"/>
    <w:rsid w:val="004C3140"/>
    <w:rsid w:val="004C5730"/>
    <w:rsid w:val="004C5CD5"/>
    <w:rsid w:val="004C6CBC"/>
    <w:rsid w:val="004D1E7D"/>
    <w:rsid w:val="004D322F"/>
    <w:rsid w:val="004D336D"/>
    <w:rsid w:val="004D3A85"/>
    <w:rsid w:val="004D4646"/>
    <w:rsid w:val="004D466A"/>
    <w:rsid w:val="004D6324"/>
    <w:rsid w:val="004D6F8D"/>
    <w:rsid w:val="004E0202"/>
    <w:rsid w:val="004E0557"/>
    <w:rsid w:val="004E16C5"/>
    <w:rsid w:val="004E2EF2"/>
    <w:rsid w:val="004E3859"/>
    <w:rsid w:val="004E75E9"/>
    <w:rsid w:val="004E7D0D"/>
    <w:rsid w:val="004F0292"/>
    <w:rsid w:val="004F0735"/>
    <w:rsid w:val="004F1F07"/>
    <w:rsid w:val="004F2D55"/>
    <w:rsid w:val="004F45B3"/>
    <w:rsid w:val="004F4A06"/>
    <w:rsid w:val="004F5A6E"/>
    <w:rsid w:val="004F7ACC"/>
    <w:rsid w:val="005014FB"/>
    <w:rsid w:val="0050159B"/>
    <w:rsid w:val="00501BB5"/>
    <w:rsid w:val="005033CF"/>
    <w:rsid w:val="0050454F"/>
    <w:rsid w:val="00505118"/>
    <w:rsid w:val="005052F6"/>
    <w:rsid w:val="00505433"/>
    <w:rsid w:val="00505966"/>
    <w:rsid w:val="00505DC7"/>
    <w:rsid w:val="00507372"/>
    <w:rsid w:val="0051141D"/>
    <w:rsid w:val="00511D23"/>
    <w:rsid w:val="00511E04"/>
    <w:rsid w:val="005125D4"/>
    <w:rsid w:val="00513E0C"/>
    <w:rsid w:val="00513E85"/>
    <w:rsid w:val="00514050"/>
    <w:rsid w:val="00514139"/>
    <w:rsid w:val="005145B9"/>
    <w:rsid w:val="005158FE"/>
    <w:rsid w:val="005164B6"/>
    <w:rsid w:val="00516EDC"/>
    <w:rsid w:val="00520041"/>
    <w:rsid w:val="00521358"/>
    <w:rsid w:val="005220B8"/>
    <w:rsid w:val="005229EB"/>
    <w:rsid w:val="00522AF4"/>
    <w:rsid w:val="00527D5A"/>
    <w:rsid w:val="00527F3B"/>
    <w:rsid w:val="0053037C"/>
    <w:rsid w:val="00530442"/>
    <w:rsid w:val="00530DD8"/>
    <w:rsid w:val="00535829"/>
    <w:rsid w:val="005370F0"/>
    <w:rsid w:val="00537134"/>
    <w:rsid w:val="00537608"/>
    <w:rsid w:val="00537BF1"/>
    <w:rsid w:val="00542A96"/>
    <w:rsid w:val="00542C6C"/>
    <w:rsid w:val="005441D8"/>
    <w:rsid w:val="005445C9"/>
    <w:rsid w:val="00546439"/>
    <w:rsid w:val="00546499"/>
    <w:rsid w:val="00547E97"/>
    <w:rsid w:val="00551A02"/>
    <w:rsid w:val="005534FA"/>
    <w:rsid w:val="0055421B"/>
    <w:rsid w:val="005554DD"/>
    <w:rsid w:val="005600CC"/>
    <w:rsid w:val="00560334"/>
    <w:rsid w:val="005632F6"/>
    <w:rsid w:val="005635E5"/>
    <w:rsid w:val="00564EB7"/>
    <w:rsid w:val="00565509"/>
    <w:rsid w:val="00570AAB"/>
    <w:rsid w:val="00571AB5"/>
    <w:rsid w:val="00573D35"/>
    <w:rsid w:val="00576351"/>
    <w:rsid w:val="00582CA9"/>
    <w:rsid w:val="00582FC0"/>
    <w:rsid w:val="005845F3"/>
    <w:rsid w:val="00584ED2"/>
    <w:rsid w:val="005861EB"/>
    <w:rsid w:val="00586BCE"/>
    <w:rsid w:val="00586E27"/>
    <w:rsid w:val="00591690"/>
    <w:rsid w:val="00591F31"/>
    <w:rsid w:val="00592369"/>
    <w:rsid w:val="005929F3"/>
    <w:rsid w:val="005958DF"/>
    <w:rsid w:val="005A2687"/>
    <w:rsid w:val="005A283C"/>
    <w:rsid w:val="005A2CC0"/>
    <w:rsid w:val="005A31EE"/>
    <w:rsid w:val="005A3BD9"/>
    <w:rsid w:val="005A4F7D"/>
    <w:rsid w:val="005A6D82"/>
    <w:rsid w:val="005A6FFF"/>
    <w:rsid w:val="005B0C4D"/>
    <w:rsid w:val="005B232C"/>
    <w:rsid w:val="005B3E43"/>
    <w:rsid w:val="005B3FB3"/>
    <w:rsid w:val="005B44A7"/>
    <w:rsid w:val="005B4695"/>
    <w:rsid w:val="005B46AB"/>
    <w:rsid w:val="005B5410"/>
    <w:rsid w:val="005B570A"/>
    <w:rsid w:val="005C0936"/>
    <w:rsid w:val="005C4667"/>
    <w:rsid w:val="005C4937"/>
    <w:rsid w:val="005C5539"/>
    <w:rsid w:val="005C5AE2"/>
    <w:rsid w:val="005C66C7"/>
    <w:rsid w:val="005C6E78"/>
    <w:rsid w:val="005C6EAD"/>
    <w:rsid w:val="005D127E"/>
    <w:rsid w:val="005D303E"/>
    <w:rsid w:val="005D3A03"/>
    <w:rsid w:val="005D3AB0"/>
    <w:rsid w:val="005E09F0"/>
    <w:rsid w:val="005E0FC3"/>
    <w:rsid w:val="005E2F0C"/>
    <w:rsid w:val="005E3DE8"/>
    <w:rsid w:val="005E4236"/>
    <w:rsid w:val="005E4901"/>
    <w:rsid w:val="005E4B83"/>
    <w:rsid w:val="005E5ACD"/>
    <w:rsid w:val="005F06B4"/>
    <w:rsid w:val="005F1783"/>
    <w:rsid w:val="005F27D9"/>
    <w:rsid w:val="005F2B48"/>
    <w:rsid w:val="005F2FD9"/>
    <w:rsid w:val="005F337D"/>
    <w:rsid w:val="005F3B0B"/>
    <w:rsid w:val="00600001"/>
    <w:rsid w:val="006000C8"/>
    <w:rsid w:val="006009D6"/>
    <w:rsid w:val="00601DFB"/>
    <w:rsid w:val="00602C01"/>
    <w:rsid w:val="0060324B"/>
    <w:rsid w:val="00603543"/>
    <w:rsid w:val="006045CF"/>
    <w:rsid w:val="00605F5A"/>
    <w:rsid w:val="00605FBE"/>
    <w:rsid w:val="006076B2"/>
    <w:rsid w:val="00607DEA"/>
    <w:rsid w:val="00610445"/>
    <w:rsid w:val="00610B19"/>
    <w:rsid w:val="00611031"/>
    <w:rsid w:val="0061251A"/>
    <w:rsid w:val="006158D3"/>
    <w:rsid w:val="00615E97"/>
    <w:rsid w:val="0061603E"/>
    <w:rsid w:val="00616696"/>
    <w:rsid w:val="00617380"/>
    <w:rsid w:val="00617982"/>
    <w:rsid w:val="00617D39"/>
    <w:rsid w:val="00621E41"/>
    <w:rsid w:val="00623301"/>
    <w:rsid w:val="00625C06"/>
    <w:rsid w:val="0062731E"/>
    <w:rsid w:val="006273FF"/>
    <w:rsid w:val="00631199"/>
    <w:rsid w:val="00633BB2"/>
    <w:rsid w:val="00633F9B"/>
    <w:rsid w:val="006340E6"/>
    <w:rsid w:val="00635D95"/>
    <w:rsid w:val="00641A9E"/>
    <w:rsid w:val="00642325"/>
    <w:rsid w:val="006426EB"/>
    <w:rsid w:val="00643397"/>
    <w:rsid w:val="00643562"/>
    <w:rsid w:val="00643617"/>
    <w:rsid w:val="00644C1F"/>
    <w:rsid w:val="006454AE"/>
    <w:rsid w:val="0064622B"/>
    <w:rsid w:val="00650BA3"/>
    <w:rsid w:val="0065132B"/>
    <w:rsid w:val="00652453"/>
    <w:rsid w:val="006532AC"/>
    <w:rsid w:val="00654B16"/>
    <w:rsid w:val="00654DE2"/>
    <w:rsid w:val="0065548C"/>
    <w:rsid w:val="00660FF3"/>
    <w:rsid w:val="0066148F"/>
    <w:rsid w:val="0066199D"/>
    <w:rsid w:val="00661CFF"/>
    <w:rsid w:val="006631E7"/>
    <w:rsid w:val="006636FC"/>
    <w:rsid w:val="006644EA"/>
    <w:rsid w:val="00664EDF"/>
    <w:rsid w:val="006664A4"/>
    <w:rsid w:val="006677FA"/>
    <w:rsid w:val="006706A9"/>
    <w:rsid w:val="00670894"/>
    <w:rsid w:val="00670923"/>
    <w:rsid w:val="0067169B"/>
    <w:rsid w:val="006746F0"/>
    <w:rsid w:val="0067496A"/>
    <w:rsid w:val="00675526"/>
    <w:rsid w:val="00677D41"/>
    <w:rsid w:val="00680441"/>
    <w:rsid w:val="00680703"/>
    <w:rsid w:val="006814B7"/>
    <w:rsid w:val="00681E58"/>
    <w:rsid w:val="0068286B"/>
    <w:rsid w:val="00682A65"/>
    <w:rsid w:val="00682DDF"/>
    <w:rsid w:val="006839B9"/>
    <w:rsid w:val="00683F8A"/>
    <w:rsid w:val="006844C7"/>
    <w:rsid w:val="006902DB"/>
    <w:rsid w:val="0069211B"/>
    <w:rsid w:val="00693F74"/>
    <w:rsid w:val="00695AE7"/>
    <w:rsid w:val="0069753C"/>
    <w:rsid w:val="00697AED"/>
    <w:rsid w:val="006A1ED1"/>
    <w:rsid w:val="006A249D"/>
    <w:rsid w:val="006A2BA7"/>
    <w:rsid w:val="006A3CA4"/>
    <w:rsid w:val="006A4037"/>
    <w:rsid w:val="006A4243"/>
    <w:rsid w:val="006A4538"/>
    <w:rsid w:val="006A5D01"/>
    <w:rsid w:val="006A72F0"/>
    <w:rsid w:val="006A7F27"/>
    <w:rsid w:val="006B18BA"/>
    <w:rsid w:val="006B2DE6"/>
    <w:rsid w:val="006B5566"/>
    <w:rsid w:val="006B7437"/>
    <w:rsid w:val="006B760B"/>
    <w:rsid w:val="006C028A"/>
    <w:rsid w:val="006C0CA9"/>
    <w:rsid w:val="006C2B16"/>
    <w:rsid w:val="006C34B7"/>
    <w:rsid w:val="006C3E56"/>
    <w:rsid w:val="006C4D72"/>
    <w:rsid w:val="006C4EAC"/>
    <w:rsid w:val="006C698D"/>
    <w:rsid w:val="006C7030"/>
    <w:rsid w:val="006C7E92"/>
    <w:rsid w:val="006D0080"/>
    <w:rsid w:val="006D1DA5"/>
    <w:rsid w:val="006D30FD"/>
    <w:rsid w:val="006D45CF"/>
    <w:rsid w:val="006D5849"/>
    <w:rsid w:val="006E13DA"/>
    <w:rsid w:val="006E1D7E"/>
    <w:rsid w:val="006E1F79"/>
    <w:rsid w:val="006E7390"/>
    <w:rsid w:val="006F02C7"/>
    <w:rsid w:val="006F13A6"/>
    <w:rsid w:val="006F16BC"/>
    <w:rsid w:val="006F1E99"/>
    <w:rsid w:val="006F20A7"/>
    <w:rsid w:val="006F2799"/>
    <w:rsid w:val="00700667"/>
    <w:rsid w:val="00700EF9"/>
    <w:rsid w:val="00700F19"/>
    <w:rsid w:val="007032F3"/>
    <w:rsid w:val="00703C72"/>
    <w:rsid w:val="00704108"/>
    <w:rsid w:val="00704898"/>
    <w:rsid w:val="00705142"/>
    <w:rsid w:val="007054BB"/>
    <w:rsid w:val="00706998"/>
    <w:rsid w:val="00706B88"/>
    <w:rsid w:val="00706F4E"/>
    <w:rsid w:val="00707C72"/>
    <w:rsid w:val="00710CC0"/>
    <w:rsid w:val="00712CA8"/>
    <w:rsid w:val="0071567C"/>
    <w:rsid w:val="0071676E"/>
    <w:rsid w:val="00716902"/>
    <w:rsid w:val="0072177F"/>
    <w:rsid w:val="00722C3C"/>
    <w:rsid w:val="00722C7D"/>
    <w:rsid w:val="00722D45"/>
    <w:rsid w:val="00722E33"/>
    <w:rsid w:val="00724461"/>
    <w:rsid w:val="00725141"/>
    <w:rsid w:val="0072523F"/>
    <w:rsid w:val="00725D76"/>
    <w:rsid w:val="00726751"/>
    <w:rsid w:val="007274A0"/>
    <w:rsid w:val="00731DA1"/>
    <w:rsid w:val="007328C7"/>
    <w:rsid w:val="00732B6A"/>
    <w:rsid w:val="007335DC"/>
    <w:rsid w:val="0073656B"/>
    <w:rsid w:val="007367B1"/>
    <w:rsid w:val="00737AEC"/>
    <w:rsid w:val="00737E9F"/>
    <w:rsid w:val="007414F9"/>
    <w:rsid w:val="007421A0"/>
    <w:rsid w:val="00743BE6"/>
    <w:rsid w:val="007454DC"/>
    <w:rsid w:val="00745589"/>
    <w:rsid w:val="00745B58"/>
    <w:rsid w:val="00746719"/>
    <w:rsid w:val="0074723E"/>
    <w:rsid w:val="00747FEF"/>
    <w:rsid w:val="00752C1A"/>
    <w:rsid w:val="00754010"/>
    <w:rsid w:val="00754677"/>
    <w:rsid w:val="00757560"/>
    <w:rsid w:val="00757B3D"/>
    <w:rsid w:val="00760AAD"/>
    <w:rsid w:val="00760E0D"/>
    <w:rsid w:val="007610F5"/>
    <w:rsid w:val="00764631"/>
    <w:rsid w:val="007657FE"/>
    <w:rsid w:val="00765FB8"/>
    <w:rsid w:val="00766DDD"/>
    <w:rsid w:val="0076729E"/>
    <w:rsid w:val="00767839"/>
    <w:rsid w:val="00767C86"/>
    <w:rsid w:val="0077008D"/>
    <w:rsid w:val="00771BE6"/>
    <w:rsid w:val="007734F4"/>
    <w:rsid w:val="007741B3"/>
    <w:rsid w:val="00774B17"/>
    <w:rsid w:val="00775ABA"/>
    <w:rsid w:val="00775C58"/>
    <w:rsid w:val="00775FB1"/>
    <w:rsid w:val="007764D8"/>
    <w:rsid w:val="00777110"/>
    <w:rsid w:val="00780BBE"/>
    <w:rsid w:val="00781CC8"/>
    <w:rsid w:val="00781D32"/>
    <w:rsid w:val="007821CB"/>
    <w:rsid w:val="00786635"/>
    <w:rsid w:val="00787A58"/>
    <w:rsid w:val="00787C80"/>
    <w:rsid w:val="00793A6F"/>
    <w:rsid w:val="00793A76"/>
    <w:rsid w:val="00793A8F"/>
    <w:rsid w:val="00796D6C"/>
    <w:rsid w:val="007A1003"/>
    <w:rsid w:val="007A113E"/>
    <w:rsid w:val="007A1A7E"/>
    <w:rsid w:val="007A3399"/>
    <w:rsid w:val="007A38E4"/>
    <w:rsid w:val="007A4DB2"/>
    <w:rsid w:val="007A6956"/>
    <w:rsid w:val="007A6EEF"/>
    <w:rsid w:val="007A7848"/>
    <w:rsid w:val="007B0466"/>
    <w:rsid w:val="007B1105"/>
    <w:rsid w:val="007B267D"/>
    <w:rsid w:val="007B4D05"/>
    <w:rsid w:val="007B5731"/>
    <w:rsid w:val="007B587E"/>
    <w:rsid w:val="007C1701"/>
    <w:rsid w:val="007C3242"/>
    <w:rsid w:val="007C3529"/>
    <w:rsid w:val="007C37DF"/>
    <w:rsid w:val="007C3A0E"/>
    <w:rsid w:val="007C3C64"/>
    <w:rsid w:val="007C5D1A"/>
    <w:rsid w:val="007C72A6"/>
    <w:rsid w:val="007D1375"/>
    <w:rsid w:val="007D2156"/>
    <w:rsid w:val="007D2773"/>
    <w:rsid w:val="007D3396"/>
    <w:rsid w:val="007D4954"/>
    <w:rsid w:val="007D5902"/>
    <w:rsid w:val="007D6365"/>
    <w:rsid w:val="007D6BCA"/>
    <w:rsid w:val="007D7386"/>
    <w:rsid w:val="007E043F"/>
    <w:rsid w:val="007E0526"/>
    <w:rsid w:val="007E38F6"/>
    <w:rsid w:val="007E3DD2"/>
    <w:rsid w:val="007E43DF"/>
    <w:rsid w:val="007E79A8"/>
    <w:rsid w:val="007E7DC4"/>
    <w:rsid w:val="007F0A7D"/>
    <w:rsid w:val="007F2990"/>
    <w:rsid w:val="007F42D3"/>
    <w:rsid w:val="007F557E"/>
    <w:rsid w:val="007F5CFF"/>
    <w:rsid w:val="007F61CE"/>
    <w:rsid w:val="007F65CF"/>
    <w:rsid w:val="007F6621"/>
    <w:rsid w:val="008002C0"/>
    <w:rsid w:val="00800FF1"/>
    <w:rsid w:val="00802C32"/>
    <w:rsid w:val="0080336C"/>
    <w:rsid w:val="00805317"/>
    <w:rsid w:val="00806314"/>
    <w:rsid w:val="00806688"/>
    <w:rsid w:val="00807580"/>
    <w:rsid w:val="00810482"/>
    <w:rsid w:val="00811621"/>
    <w:rsid w:val="00811A17"/>
    <w:rsid w:val="00812597"/>
    <w:rsid w:val="00813671"/>
    <w:rsid w:val="00814D1A"/>
    <w:rsid w:val="008246C8"/>
    <w:rsid w:val="00826F1A"/>
    <w:rsid w:val="008275BA"/>
    <w:rsid w:val="00830F49"/>
    <w:rsid w:val="008320A8"/>
    <w:rsid w:val="008333AC"/>
    <w:rsid w:val="00833E78"/>
    <w:rsid w:val="00834E37"/>
    <w:rsid w:val="00836A65"/>
    <w:rsid w:val="008429B8"/>
    <w:rsid w:val="0084329F"/>
    <w:rsid w:val="008435EC"/>
    <w:rsid w:val="00845093"/>
    <w:rsid w:val="00845324"/>
    <w:rsid w:val="00846003"/>
    <w:rsid w:val="0084636A"/>
    <w:rsid w:val="00846F55"/>
    <w:rsid w:val="00851C99"/>
    <w:rsid w:val="00852FCF"/>
    <w:rsid w:val="0085582A"/>
    <w:rsid w:val="008559F0"/>
    <w:rsid w:val="00855C40"/>
    <w:rsid w:val="00856199"/>
    <w:rsid w:val="008578E1"/>
    <w:rsid w:val="00861CF2"/>
    <w:rsid w:val="00862599"/>
    <w:rsid w:val="0086396A"/>
    <w:rsid w:val="008647DF"/>
    <w:rsid w:val="008653C6"/>
    <w:rsid w:val="00865510"/>
    <w:rsid w:val="00866B72"/>
    <w:rsid w:val="008703F4"/>
    <w:rsid w:val="00871385"/>
    <w:rsid w:val="00872764"/>
    <w:rsid w:val="00872EA6"/>
    <w:rsid w:val="00873A14"/>
    <w:rsid w:val="00875356"/>
    <w:rsid w:val="0087593D"/>
    <w:rsid w:val="00875F3A"/>
    <w:rsid w:val="008772CB"/>
    <w:rsid w:val="00877A77"/>
    <w:rsid w:val="00877CEF"/>
    <w:rsid w:val="0088232B"/>
    <w:rsid w:val="00885D86"/>
    <w:rsid w:val="0088606A"/>
    <w:rsid w:val="00886C97"/>
    <w:rsid w:val="008879A7"/>
    <w:rsid w:val="00891003"/>
    <w:rsid w:val="00891120"/>
    <w:rsid w:val="00891BCB"/>
    <w:rsid w:val="0089346C"/>
    <w:rsid w:val="008948FC"/>
    <w:rsid w:val="00895640"/>
    <w:rsid w:val="00895DF6"/>
    <w:rsid w:val="00897E9B"/>
    <w:rsid w:val="008A2FCB"/>
    <w:rsid w:val="008A41C9"/>
    <w:rsid w:val="008A54C2"/>
    <w:rsid w:val="008A6DFE"/>
    <w:rsid w:val="008B0A91"/>
    <w:rsid w:val="008B527E"/>
    <w:rsid w:val="008B6FAB"/>
    <w:rsid w:val="008B7EDE"/>
    <w:rsid w:val="008C02FF"/>
    <w:rsid w:val="008C0CC6"/>
    <w:rsid w:val="008C1770"/>
    <w:rsid w:val="008C2685"/>
    <w:rsid w:val="008C3CAB"/>
    <w:rsid w:val="008C3CF7"/>
    <w:rsid w:val="008C5323"/>
    <w:rsid w:val="008C5460"/>
    <w:rsid w:val="008C681D"/>
    <w:rsid w:val="008C7692"/>
    <w:rsid w:val="008D0732"/>
    <w:rsid w:val="008D29F2"/>
    <w:rsid w:val="008D33D6"/>
    <w:rsid w:val="008D483A"/>
    <w:rsid w:val="008D4AC4"/>
    <w:rsid w:val="008D632A"/>
    <w:rsid w:val="008D6855"/>
    <w:rsid w:val="008D7417"/>
    <w:rsid w:val="008D76CA"/>
    <w:rsid w:val="008E303D"/>
    <w:rsid w:val="008E6BD5"/>
    <w:rsid w:val="008F1EA3"/>
    <w:rsid w:val="008F27EC"/>
    <w:rsid w:val="008F28AB"/>
    <w:rsid w:val="008F35FE"/>
    <w:rsid w:val="008F3942"/>
    <w:rsid w:val="008F3DDD"/>
    <w:rsid w:val="008F3FE1"/>
    <w:rsid w:val="008F416C"/>
    <w:rsid w:val="008F6B22"/>
    <w:rsid w:val="008F74CE"/>
    <w:rsid w:val="00901189"/>
    <w:rsid w:val="00902FED"/>
    <w:rsid w:val="00903E30"/>
    <w:rsid w:val="009057A1"/>
    <w:rsid w:val="00905E9F"/>
    <w:rsid w:val="0090625B"/>
    <w:rsid w:val="009063A8"/>
    <w:rsid w:val="0090714D"/>
    <w:rsid w:val="00907161"/>
    <w:rsid w:val="00907AA5"/>
    <w:rsid w:val="00907C84"/>
    <w:rsid w:val="0091082B"/>
    <w:rsid w:val="00911275"/>
    <w:rsid w:val="009132CA"/>
    <w:rsid w:val="009151AE"/>
    <w:rsid w:val="00920000"/>
    <w:rsid w:val="00921437"/>
    <w:rsid w:val="00921664"/>
    <w:rsid w:val="00922F68"/>
    <w:rsid w:val="00923530"/>
    <w:rsid w:val="00923DB2"/>
    <w:rsid w:val="00926765"/>
    <w:rsid w:val="00926C6B"/>
    <w:rsid w:val="00926FB5"/>
    <w:rsid w:val="0093036C"/>
    <w:rsid w:val="00930A80"/>
    <w:rsid w:val="00930C84"/>
    <w:rsid w:val="00930EF8"/>
    <w:rsid w:val="009325B9"/>
    <w:rsid w:val="00934361"/>
    <w:rsid w:val="009347B2"/>
    <w:rsid w:val="009350F5"/>
    <w:rsid w:val="00936EA2"/>
    <w:rsid w:val="0093757E"/>
    <w:rsid w:val="00941BF1"/>
    <w:rsid w:val="00941CAD"/>
    <w:rsid w:val="00942661"/>
    <w:rsid w:val="009466A7"/>
    <w:rsid w:val="00946CB4"/>
    <w:rsid w:val="00947604"/>
    <w:rsid w:val="009510E1"/>
    <w:rsid w:val="00951EA6"/>
    <w:rsid w:val="00952CFC"/>
    <w:rsid w:val="00954E7A"/>
    <w:rsid w:val="009577CF"/>
    <w:rsid w:val="00961A49"/>
    <w:rsid w:val="00961D53"/>
    <w:rsid w:val="009632F0"/>
    <w:rsid w:val="00964579"/>
    <w:rsid w:val="00964835"/>
    <w:rsid w:val="00964961"/>
    <w:rsid w:val="009738A0"/>
    <w:rsid w:val="00974700"/>
    <w:rsid w:val="00974724"/>
    <w:rsid w:val="009759AD"/>
    <w:rsid w:val="00980EC1"/>
    <w:rsid w:val="0098204C"/>
    <w:rsid w:val="009831C4"/>
    <w:rsid w:val="00983697"/>
    <w:rsid w:val="00983A27"/>
    <w:rsid w:val="009864D4"/>
    <w:rsid w:val="00987A0C"/>
    <w:rsid w:val="00992C44"/>
    <w:rsid w:val="009932F8"/>
    <w:rsid w:val="00994EBD"/>
    <w:rsid w:val="00995626"/>
    <w:rsid w:val="00995B77"/>
    <w:rsid w:val="00995EED"/>
    <w:rsid w:val="00996521"/>
    <w:rsid w:val="0099730A"/>
    <w:rsid w:val="00997F4A"/>
    <w:rsid w:val="009A0082"/>
    <w:rsid w:val="009A018C"/>
    <w:rsid w:val="009A0612"/>
    <w:rsid w:val="009A0737"/>
    <w:rsid w:val="009A5778"/>
    <w:rsid w:val="009A6A3B"/>
    <w:rsid w:val="009A77DC"/>
    <w:rsid w:val="009B0457"/>
    <w:rsid w:val="009B262B"/>
    <w:rsid w:val="009B4E3B"/>
    <w:rsid w:val="009B60FC"/>
    <w:rsid w:val="009B7C0B"/>
    <w:rsid w:val="009C0F80"/>
    <w:rsid w:val="009C2299"/>
    <w:rsid w:val="009C2EA2"/>
    <w:rsid w:val="009C2FA7"/>
    <w:rsid w:val="009C3F33"/>
    <w:rsid w:val="009C47DA"/>
    <w:rsid w:val="009C4D67"/>
    <w:rsid w:val="009C519A"/>
    <w:rsid w:val="009C6726"/>
    <w:rsid w:val="009C682B"/>
    <w:rsid w:val="009C7732"/>
    <w:rsid w:val="009D79C1"/>
    <w:rsid w:val="009E42D3"/>
    <w:rsid w:val="009E6224"/>
    <w:rsid w:val="009E7F77"/>
    <w:rsid w:val="009F3651"/>
    <w:rsid w:val="009F5559"/>
    <w:rsid w:val="009F5A51"/>
    <w:rsid w:val="009F6B1A"/>
    <w:rsid w:val="009F6DF7"/>
    <w:rsid w:val="009F7671"/>
    <w:rsid w:val="00A00518"/>
    <w:rsid w:val="00A01594"/>
    <w:rsid w:val="00A03073"/>
    <w:rsid w:val="00A03324"/>
    <w:rsid w:val="00A03A11"/>
    <w:rsid w:val="00A05636"/>
    <w:rsid w:val="00A07F02"/>
    <w:rsid w:val="00A105A5"/>
    <w:rsid w:val="00A11F82"/>
    <w:rsid w:val="00A139BC"/>
    <w:rsid w:val="00A13CEF"/>
    <w:rsid w:val="00A1697A"/>
    <w:rsid w:val="00A224E8"/>
    <w:rsid w:val="00A23886"/>
    <w:rsid w:val="00A238BE"/>
    <w:rsid w:val="00A257E8"/>
    <w:rsid w:val="00A26A4E"/>
    <w:rsid w:val="00A30B75"/>
    <w:rsid w:val="00A322D0"/>
    <w:rsid w:val="00A34799"/>
    <w:rsid w:val="00A34C24"/>
    <w:rsid w:val="00A35170"/>
    <w:rsid w:val="00A35E2C"/>
    <w:rsid w:val="00A35EB7"/>
    <w:rsid w:val="00A372C9"/>
    <w:rsid w:val="00A46F2D"/>
    <w:rsid w:val="00A514C2"/>
    <w:rsid w:val="00A51591"/>
    <w:rsid w:val="00A51BB2"/>
    <w:rsid w:val="00A52E20"/>
    <w:rsid w:val="00A54EEB"/>
    <w:rsid w:val="00A55604"/>
    <w:rsid w:val="00A57504"/>
    <w:rsid w:val="00A57788"/>
    <w:rsid w:val="00A61888"/>
    <w:rsid w:val="00A62233"/>
    <w:rsid w:val="00A632E2"/>
    <w:rsid w:val="00A63978"/>
    <w:rsid w:val="00A64121"/>
    <w:rsid w:val="00A64BC0"/>
    <w:rsid w:val="00A66134"/>
    <w:rsid w:val="00A70599"/>
    <w:rsid w:val="00A71466"/>
    <w:rsid w:val="00A729DB"/>
    <w:rsid w:val="00A72ABA"/>
    <w:rsid w:val="00A72F43"/>
    <w:rsid w:val="00A74C89"/>
    <w:rsid w:val="00A74D0A"/>
    <w:rsid w:val="00A753E8"/>
    <w:rsid w:val="00A81BE2"/>
    <w:rsid w:val="00A81F25"/>
    <w:rsid w:val="00A81FC8"/>
    <w:rsid w:val="00A8382E"/>
    <w:rsid w:val="00A83C69"/>
    <w:rsid w:val="00A84FF1"/>
    <w:rsid w:val="00A85214"/>
    <w:rsid w:val="00A85F56"/>
    <w:rsid w:val="00A879F3"/>
    <w:rsid w:val="00A87F19"/>
    <w:rsid w:val="00A87FC7"/>
    <w:rsid w:val="00A90648"/>
    <w:rsid w:val="00A92EE0"/>
    <w:rsid w:val="00A937A4"/>
    <w:rsid w:val="00A97BB3"/>
    <w:rsid w:val="00AA1A5D"/>
    <w:rsid w:val="00AA3FE0"/>
    <w:rsid w:val="00AA5020"/>
    <w:rsid w:val="00AA597D"/>
    <w:rsid w:val="00AA5BDA"/>
    <w:rsid w:val="00AB07CA"/>
    <w:rsid w:val="00AB0A35"/>
    <w:rsid w:val="00AB1007"/>
    <w:rsid w:val="00AB1267"/>
    <w:rsid w:val="00AB204C"/>
    <w:rsid w:val="00AB2C2C"/>
    <w:rsid w:val="00AB2E57"/>
    <w:rsid w:val="00AB2F7D"/>
    <w:rsid w:val="00AB3659"/>
    <w:rsid w:val="00AB4B56"/>
    <w:rsid w:val="00AB6114"/>
    <w:rsid w:val="00AB6A8C"/>
    <w:rsid w:val="00AB75C5"/>
    <w:rsid w:val="00AB783C"/>
    <w:rsid w:val="00AC27E5"/>
    <w:rsid w:val="00AC2DAC"/>
    <w:rsid w:val="00AC33FE"/>
    <w:rsid w:val="00AC4AE6"/>
    <w:rsid w:val="00AC5935"/>
    <w:rsid w:val="00AD03D4"/>
    <w:rsid w:val="00AD1F32"/>
    <w:rsid w:val="00AD2C9E"/>
    <w:rsid w:val="00AD30C8"/>
    <w:rsid w:val="00AD3938"/>
    <w:rsid w:val="00AD61AF"/>
    <w:rsid w:val="00AE062C"/>
    <w:rsid w:val="00AE0DBE"/>
    <w:rsid w:val="00AE491F"/>
    <w:rsid w:val="00AE4AF5"/>
    <w:rsid w:val="00AE4EE2"/>
    <w:rsid w:val="00AE5721"/>
    <w:rsid w:val="00AE5B43"/>
    <w:rsid w:val="00AE7205"/>
    <w:rsid w:val="00AF0F12"/>
    <w:rsid w:val="00AF1CD0"/>
    <w:rsid w:val="00AF2E5F"/>
    <w:rsid w:val="00AF327A"/>
    <w:rsid w:val="00AF4A57"/>
    <w:rsid w:val="00AF657C"/>
    <w:rsid w:val="00AF7001"/>
    <w:rsid w:val="00B00CEB"/>
    <w:rsid w:val="00B01568"/>
    <w:rsid w:val="00B040C5"/>
    <w:rsid w:val="00B050B9"/>
    <w:rsid w:val="00B0530E"/>
    <w:rsid w:val="00B0557D"/>
    <w:rsid w:val="00B06799"/>
    <w:rsid w:val="00B074D6"/>
    <w:rsid w:val="00B078A8"/>
    <w:rsid w:val="00B07D69"/>
    <w:rsid w:val="00B1020E"/>
    <w:rsid w:val="00B11863"/>
    <w:rsid w:val="00B129F8"/>
    <w:rsid w:val="00B15993"/>
    <w:rsid w:val="00B15B5F"/>
    <w:rsid w:val="00B173A5"/>
    <w:rsid w:val="00B173BB"/>
    <w:rsid w:val="00B17A69"/>
    <w:rsid w:val="00B23EA5"/>
    <w:rsid w:val="00B2560C"/>
    <w:rsid w:val="00B25BB2"/>
    <w:rsid w:val="00B26397"/>
    <w:rsid w:val="00B32999"/>
    <w:rsid w:val="00B32B62"/>
    <w:rsid w:val="00B37B66"/>
    <w:rsid w:val="00B4202E"/>
    <w:rsid w:val="00B4288F"/>
    <w:rsid w:val="00B4475A"/>
    <w:rsid w:val="00B448D9"/>
    <w:rsid w:val="00B450AD"/>
    <w:rsid w:val="00B45A03"/>
    <w:rsid w:val="00B45A68"/>
    <w:rsid w:val="00B462AA"/>
    <w:rsid w:val="00B47C1A"/>
    <w:rsid w:val="00B51A9A"/>
    <w:rsid w:val="00B537A2"/>
    <w:rsid w:val="00B56260"/>
    <w:rsid w:val="00B609AB"/>
    <w:rsid w:val="00B6236D"/>
    <w:rsid w:val="00B64CF8"/>
    <w:rsid w:val="00B65C9D"/>
    <w:rsid w:val="00B715FF"/>
    <w:rsid w:val="00B73FFA"/>
    <w:rsid w:val="00B758CB"/>
    <w:rsid w:val="00B77347"/>
    <w:rsid w:val="00B77768"/>
    <w:rsid w:val="00B81E22"/>
    <w:rsid w:val="00B823AA"/>
    <w:rsid w:val="00B95FF3"/>
    <w:rsid w:val="00B96469"/>
    <w:rsid w:val="00B975DC"/>
    <w:rsid w:val="00B97FAB"/>
    <w:rsid w:val="00BA1D21"/>
    <w:rsid w:val="00BA1FB2"/>
    <w:rsid w:val="00BA3410"/>
    <w:rsid w:val="00BA3936"/>
    <w:rsid w:val="00BA44E6"/>
    <w:rsid w:val="00BA45DB"/>
    <w:rsid w:val="00BA4E1E"/>
    <w:rsid w:val="00BA5395"/>
    <w:rsid w:val="00BA5AFD"/>
    <w:rsid w:val="00BA6B07"/>
    <w:rsid w:val="00BA7ED2"/>
    <w:rsid w:val="00BB09B6"/>
    <w:rsid w:val="00BB0D41"/>
    <w:rsid w:val="00BB1803"/>
    <w:rsid w:val="00BB18ED"/>
    <w:rsid w:val="00BB4F17"/>
    <w:rsid w:val="00BB5740"/>
    <w:rsid w:val="00BB57E9"/>
    <w:rsid w:val="00BB753F"/>
    <w:rsid w:val="00BC2003"/>
    <w:rsid w:val="00BC293F"/>
    <w:rsid w:val="00BC2F9B"/>
    <w:rsid w:val="00BC6F8F"/>
    <w:rsid w:val="00BC72BB"/>
    <w:rsid w:val="00BC784A"/>
    <w:rsid w:val="00BD0CBC"/>
    <w:rsid w:val="00BD151D"/>
    <w:rsid w:val="00BD2BF6"/>
    <w:rsid w:val="00BD2D60"/>
    <w:rsid w:val="00BD539E"/>
    <w:rsid w:val="00BD66CD"/>
    <w:rsid w:val="00BD6F37"/>
    <w:rsid w:val="00BD7F42"/>
    <w:rsid w:val="00BE0320"/>
    <w:rsid w:val="00BE4300"/>
    <w:rsid w:val="00BE5114"/>
    <w:rsid w:val="00BE691A"/>
    <w:rsid w:val="00BE71FE"/>
    <w:rsid w:val="00BE7221"/>
    <w:rsid w:val="00BF0924"/>
    <w:rsid w:val="00BF23D9"/>
    <w:rsid w:val="00BF4184"/>
    <w:rsid w:val="00C000A8"/>
    <w:rsid w:val="00C030C9"/>
    <w:rsid w:val="00C03A2E"/>
    <w:rsid w:val="00C04365"/>
    <w:rsid w:val="00C0601E"/>
    <w:rsid w:val="00C07859"/>
    <w:rsid w:val="00C11468"/>
    <w:rsid w:val="00C13EDC"/>
    <w:rsid w:val="00C15AB4"/>
    <w:rsid w:val="00C15AF3"/>
    <w:rsid w:val="00C206C0"/>
    <w:rsid w:val="00C20E45"/>
    <w:rsid w:val="00C24562"/>
    <w:rsid w:val="00C24F78"/>
    <w:rsid w:val="00C251F7"/>
    <w:rsid w:val="00C279E1"/>
    <w:rsid w:val="00C27F5F"/>
    <w:rsid w:val="00C31D30"/>
    <w:rsid w:val="00C34281"/>
    <w:rsid w:val="00C359E8"/>
    <w:rsid w:val="00C36010"/>
    <w:rsid w:val="00C361FE"/>
    <w:rsid w:val="00C370B6"/>
    <w:rsid w:val="00C37D9B"/>
    <w:rsid w:val="00C40B05"/>
    <w:rsid w:val="00C4324B"/>
    <w:rsid w:val="00C43DD1"/>
    <w:rsid w:val="00C43FAB"/>
    <w:rsid w:val="00C45960"/>
    <w:rsid w:val="00C45D2F"/>
    <w:rsid w:val="00C46EEB"/>
    <w:rsid w:val="00C511B0"/>
    <w:rsid w:val="00C5210F"/>
    <w:rsid w:val="00C56A97"/>
    <w:rsid w:val="00C57CC6"/>
    <w:rsid w:val="00C603DE"/>
    <w:rsid w:val="00C62331"/>
    <w:rsid w:val="00C629B1"/>
    <w:rsid w:val="00C62AD7"/>
    <w:rsid w:val="00C631E2"/>
    <w:rsid w:val="00C65DC0"/>
    <w:rsid w:val="00C70F86"/>
    <w:rsid w:val="00C710BD"/>
    <w:rsid w:val="00C719CB"/>
    <w:rsid w:val="00C71D99"/>
    <w:rsid w:val="00C72205"/>
    <w:rsid w:val="00C72EDC"/>
    <w:rsid w:val="00C73363"/>
    <w:rsid w:val="00C74591"/>
    <w:rsid w:val="00C779DB"/>
    <w:rsid w:val="00C82BD6"/>
    <w:rsid w:val="00C84FAF"/>
    <w:rsid w:val="00C96278"/>
    <w:rsid w:val="00CA0169"/>
    <w:rsid w:val="00CA08B0"/>
    <w:rsid w:val="00CA1633"/>
    <w:rsid w:val="00CA1950"/>
    <w:rsid w:val="00CA1E5F"/>
    <w:rsid w:val="00CA31AA"/>
    <w:rsid w:val="00CA375F"/>
    <w:rsid w:val="00CA4285"/>
    <w:rsid w:val="00CA441E"/>
    <w:rsid w:val="00CA50A1"/>
    <w:rsid w:val="00CB1E5D"/>
    <w:rsid w:val="00CB2566"/>
    <w:rsid w:val="00CB2A52"/>
    <w:rsid w:val="00CB2B02"/>
    <w:rsid w:val="00CB2E19"/>
    <w:rsid w:val="00CB6E90"/>
    <w:rsid w:val="00CB7B47"/>
    <w:rsid w:val="00CC37E1"/>
    <w:rsid w:val="00CC406D"/>
    <w:rsid w:val="00CC4A8D"/>
    <w:rsid w:val="00CC52C9"/>
    <w:rsid w:val="00CC79AC"/>
    <w:rsid w:val="00CD378D"/>
    <w:rsid w:val="00CD4028"/>
    <w:rsid w:val="00CD44A1"/>
    <w:rsid w:val="00CD6E39"/>
    <w:rsid w:val="00CD75AB"/>
    <w:rsid w:val="00CD75D7"/>
    <w:rsid w:val="00CE00CC"/>
    <w:rsid w:val="00CE1BF7"/>
    <w:rsid w:val="00CE2A5B"/>
    <w:rsid w:val="00CE394B"/>
    <w:rsid w:val="00CE53E0"/>
    <w:rsid w:val="00CE6F77"/>
    <w:rsid w:val="00CF0D96"/>
    <w:rsid w:val="00CF1F75"/>
    <w:rsid w:val="00CF2B83"/>
    <w:rsid w:val="00CF2CFE"/>
    <w:rsid w:val="00CF6E91"/>
    <w:rsid w:val="00CF7AE6"/>
    <w:rsid w:val="00CF7B87"/>
    <w:rsid w:val="00D0331E"/>
    <w:rsid w:val="00D036EE"/>
    <w:rsid w:val="00D04FC5"/>
    <w:rsid w:val="00D055E5"/>
    <w:rsid w:val="00D065FA"/>
    <w:rsid w:val="00D0712C"/>
    <w:rsid w:val="00D07879"/>
    <w:rsid w:val="00D1206D"/>
    <w:rsid w:val="00D12472"/>
    <w:rsid w:val="00D12965"/>
    <w:rsid w:val="00D14D7E"/>
    <w:rsid w:val="00D15097"/>
    <w:rsid w:val="00D158EB"/>
    <w:rsid w:val="00D15934"/>
    <w:rsid w:val="00D17D3F"/>
    <w:rsid w:val="00D2069B"/>
    <w:rsid w:val="00D2142C"/>
    <w:rsid w:val="00D216FD"/>
    <w:rsid w:val="00D25BCD"/>
    <w:rsid w:val="00D279AD"/>
    <w:rsid w:val="00D30A5C"/>
    <w:rsid w:val="00D30C4A"/>
    <w:rsid w:val="00D31F9D"/>
    <w:rsid w:val="00D32B8C"/>
    <w:rsid w:val="00D34163"/>
    <w:rsid w:val="00D35DFA"/>
    <w:rsid w:val="00D36609"/>
    <w:rsid w:val="00D373BE"/>
    <w:rsid w:val="00D37AC3"/>
    <w:rsid w:val="00D37D31"/>
    <w:rsid w:val="00D422AF"/>
    <w:rsid w:val="00D42321"/>
    <w:rsid w:val="00D43E76"/>
    <w:rsid w:val="00D4458E"/>
    <w:rsid w:val="00D45799"/>
    <w:rsid w:val="00D45A37"/>
    <w:rsid w:val="00D45AE0"/>
    <w:rsid w:val="00D46288"/>
    <w:rsid w:val="00D47274"/>
    <w:rsid w:val="00D47B34"/>
    <w:rsid w:val="00D50045"/>
    <w:rsid w:val="00D507E2"/>
    <w:rsid w:val="00D50D4F"/>
    <w:rsid w:val="00D5371B"/>
    <w:rsid w:val="00D53B91"/>
    <w:rsid w:val="00D53D56"/>
    <w:rsid w:val="00D54566"/>
    <w:rsid w:val="00D55BD5"/>
    <w:rsid w:val="00D56ED6"/>
    <w:rsid w:val="00D56F7C"/>
    <w:rsid w:val="00D57457"/>
    <w:rsid w:val="00D5797C"/>
    <w:rsid w:val="00D6027A"/>
    <w:rsid w:val="00D62462"/>
    <w:rsid w:val="00D64580"/>
    <w:rsid w:val="00D6640C"/>
    <w:rsid w:val="00D670E1"/>
    <w:rsid w:val="00D67A20"/>
    <w:rsid w:val="00D70097"/>
    <w:rsid w:val="00D71A40"/>
    <w:rsid w:val="00D71C53"/>
    <w:rsid w:val="00D7388A"/>
    <w:rsid w:val="00D74D9D"/>
    <w:rsid w:val="00D77112"/>
    <w:rsid w:val="00D8244F"/>
    <w:rsid w:val="00D82CAA"/>
    <w:rsid w:val="00D83118"/>
    <w:rsid w:val="00D84CDC"/>
    <w:rsid w:val="00D85B68"/>
    <w:rsid w:val="00D8755C"/>
    <w:rsid w:val="00D877BA"/>
    <w:rsid w:val="00D91256"/>
    <w:rsid w:val="00D93FE7"/>
    <w:rsid w:val="00D96CA6"/>
    <w:rsid w:val="00DA5A3B"/>
    <w:rsid w:val="00DA6477"/>
    <w:rsid w:val="00DA6AFC"/>
    <w:rsid w:val="00DA7D1F"/>
    <w:rsid w:val="00DA7DC2"/>
    <w:rsid w:val="00DB0527"/>
    <w:rsid w:val="00DB23EA"/>
    <w:rsid w:val="00DB2489"/>
    <w:rsid w:val="00DB2F67"/>
    <w:rsid w:val="00DB5A30"/>
    <w:rsid w:val="00DB753F"/>
    <w:rsid w:val="00DB78EB"/>
    <w:rsid w:val="00DB7902"/>
    <w:rsid w:val="00DC07A8"/>
    <w:rsid w:val="00DC4232"/>
    <w:rsid w:val="00DC7719"/>
    <w:rsid w:val="00DD0309"/>
    <w:rsid w:val="00DD2634"/>
    <w:rsid w:val="00DD2727"/>
    <w:rsid w:val="00DD2CE1"/>
    <w:rsid w:val="00DD31DE"/>
    <w:rsid w:val="00DD359B"/>
    <w:rsid w:val="00DD6143"/>
    <w:rsid w:val="00DD6382"/>
    <w:rsid w:val="00DD64B4"/>
    <w:rsid w:val="00DD70AB"/>
    <w:rsid w:val="00DE0035"/>
    <w:rsid w:val="00DE16C6"/>
    <w:rsid w:val="00DE3086"/>
    <w:rsid w:val="00DE33C4"/>
    <w:rsid w:val="00DE366C"/>
    <w:rsid w:val="00DE4FB9"/>
    <w:rsid w:val="00DE6076"/>
    <w:rsid w:val="00DE730E"/>
    <w:rsid w:val="00DF0EDC"/>
    <w:rsid w:val="00DF144C"/>
    <w:rsid w:val="00DF36D6"/>
    <w:rsid w:val="00DF42FF"/>
    <w:rsid w:val="00DF4880"/>
    <w:rsid w:val="00DF55BF"/>
    <w:rsid w:val="00DF77AB"/>
    <w:rsid w:val="00E06F05"/>
    <w:rsid w:val="00E0779B"/>
    <w:rsid w:val="00E1104D"/>
    <w:rsid w:val="00E11BA3"/>
    <w:rsid w:val="00E12EBE"/>
    <w:rsid w:val="00E1357A"/>
    <w:rsid w:val="00E15AF1"/>
    <w:rsid w:val="00E164F3"/>
    <w:rsid w:val="00E177FE"/>
    <w:rsid w:val="00E21142"/>
    <w:rsid w:val="00E23D09"/>
    <w:rsid w:val="00E25500"/>
    <w:rsid w:val="00E25583"/>
    <w:rsid w:val="00E26940"/>
    <w:rsid w:val="00E302B8"/>
    <w:rsid w:val="00E3108C"/>
    <w:rsid w:val="00E31BAE"/>
    <w:rsid w:val="00E31F22"/>
    <w:rsid w:val="00E32088"/>
    <w:rsid w:val="00E33A70"/>
    <w:rsid w:val="00E359EE"/>
    <w:rsid w:val="00E3720D"/>
    <w:rsid w:val="00E37C60"/>
    <w:rsid w:val="00E435B8"/>
    <w:rsid w:val="00E443C5"/>
    <w:rsid w:val="00E44D1E"/>
    <w:rsid w:val="00E472C0"/>
    <w:rsid w:val="00E47E0D"/>
    <w:rsid w:val="00E5317F"/>
    <w:rsid w:val="00E531FC"/>
    <w:rsid w:val="00E53412"/>
    <w:rsid w:val="00E5413E"/>
    <w:rsid w:val="00E568A2"/>
    <w:rsid w:val="00E57261"/>
    <w:rsid w:val="00E6004D"/>
    <w:rsid w:val="00E6130E"/>
    <w:rsid w:val="00E62277"/>
    <w:rsid w:val="00E63528"/>
    <w:rsid w:val="00E64795"/>
    <w:rsid w:val="00E65091"/>
    <w:rsid w:val="00E6582B"/>
    <w:rsid w:val="00E660E9"/>
    <w:rsid w:val="00E66C05"/>
    <w:rsid w:val="00E66E62"/>
    <w:rsid w:val="00E66F0D"/>
    <w:rsid w:val="00E70BBD"/>
    <w:rsid w:val="00E71A81"/>
    <w:rsid w:val="00E72B75"/>
    <w:rsid w:val="00E7392E"/>
    <w:rsid w:val="00E74A85"/>
    <w:rsid w:val="00E74E31"/>
    <w:rsid w:val="00E75E67"/>
    <w:rsid w:val="00E764E4"/>
    <w:rsid w:val="00E80F58"/>
    <w:rsid w:val="00E81978"/>
    <w:rsid w:val="00E82AA7"/>
    <w:rsid w:val="00E875AB"/>
    <w:rsid w:val="00E87B37"/>
    <w:rsid w:val="00E90649"/>
    <w:rsid w:val="00E9134D"/>
    <w:rsid w:val="00E9218B"/>
    <w:rsid w:val="00E9470E"/>
    <w:rsid w:val="00E951A3"/>
    <w:rsid w:val="00E95330"/>
    <w:rsid w:val="00E955A8"/>
    <w:rsid w:val="00E95751"/>
    <w:rsid w:val="00EA18F4"/>
    <w:rsid w:val="00EA3498"/>
    <w:rsid w:val="00EA3DDE"/>
    <w:rsid w:val="00EA42D1"/>
    <w:rsid w:val="00EA5D28"/>
    <w:rsid w:val="00EA6EA7"/>
    <w:rsid w:val="00EA7444"/>
    <w:rsid w:val="00EB0E78"/>
    <w:rsid w:val="00EB29A2"/>
    <w:rsid w:val="00EB3011"/>
    <w:rsid w:val="00EB3A8F"/>
    <w:rsid w:val="00EB4847"/>
    <w:rsid w:val="00EB50BA"/>
    <w:rsid w:val="00EB557A"/>
    <w:rsid w:val="00EB61CE"/>
    <w:rsid w:val="00EB6E49"/>
    <w:rsid w:val="00EB760D"/>
    <w:rsid w:val="00EC0A66"/>
    <w:rsid w:val="00EC1131"/>
    <w:rsid w:val="00EC1B0B"/>
    <w:rsid w:val="00EC2CCB"/>
    <w:rsid w:val="00EC5747"/>
    <w:rsid w:val="00EC7ACA"/>
    <w:rsid w:val="00EC7C80"/>
    <w:rsid w:val="00ED157A"/>
    <w:rsid w:val="00ED1C95"/>
    <w:rsid w:val="00ED31B5"/>
    <w:rsid w:val="00ED44F9"/>
    <w:rsid w:val="00ED58AC"/>
    <w:rsid w:val="00ED5EDB"/>
    <w:rsid w:val="00ED6D4E"/>
    <w:rsid w:val="00ED76F5"/>
    <w:rsid w:val="00EE33D5"/>
    <w:rsid w:val="00EE3EF9"/>
    <w:rsid w:val="00EE481C"/>
    <w:rsid w:val="00EE549C"/>
    <w:rsid w:val="00EE5CB7"/>
    <w:rsid w:val="00EE603E"/>
    <w:rsid w:val="00EE6605"/>
    <w:rsid w:val="00EE7951"/>
    <w:rsid w:val="00EF0A1C"/>
    <w:rsid w:val="00EF1D5E"/>
    <w:rsid w:val="00EF1ECA"/>
    <w:rsid w:val="00EF20F6"/>
    <w:rsid w:val="00EF2647"/>
    <w:rsid w:val="00EF2D75"/>
    <w:rsid w:val="00F0004E"/>
    <w:rsid w:val="00F00C43"/>
    <w:rsid w:val="00F02625"/>
    <w:rsid w:val="00F10206"/>
    <w:rsid w:val="00F1115B"/>
    <w:rsid w:val="00F11892"/>
    <w:rsid w:val="00F1224C"/>
    <w:rsid w:val="00F12530"/>
    <w:rsid w:val="00F13519"/>
    <w:rsid w:val="00F15655"/>
    <w:rsid w:val="00F16451"/>
    <w:rsid w:val="00F20451"/>
    <w:rsid w:val="00F20769"/>
    <w:rsid w:val="00F21159"/>
    <w:rsid w:val="00F22D3E"/>
    <w:rsid w:val="00F2312C"/>
    <w:rsid w:val="00F23404"/>
    <w:rsid w:val="00F240F3"/>
    <w:rsid w:val="00F25790"/>
    <w:rsid w:val="00F266B7"/>
    <w:rsid w:val="00F2713A"/>
    <w:rsid w:val="00F2789D"/>
    <w:rsid w:val="00F27EF6"/>
    <w:rsid w:val="00F33887"/>
    <w:rsid w:val="00F34CB9"/>
    <w:rsid w:val="00F34E3C"/>
    <w:rsid w:val="00F365D8"/>
    <w:rsid w:val="00F379B7"/>
    <w:rsid w:val="00F42F26"/>
    <w:rsid w:val="00F4367D"/>
    <w:rsid w:val="00F44021"/>
    <w:rsid w:val="00F44C91"/>
    <w:rsid w:val="00F4771B"/>
    <w:rsid w:val="00F52366"/>
    <w:rsid w:val="00F525FA"/>
    <w:rsid w:val="00F542C4"/>
    <w:rsid w:val="00F54E25"/>
    <w:rsid w:val="00F555A2"/>
    <w:rsid w:val="00F5596C"/>
    <w:rsid w:val="00F57CA0"/>
    <w:rsid w:val="00F612C2"/>
    <w:rsid w:val="00F633CD"/>
    <w:rsid w:val="00F64051"/>
    <w:rsid w:val="00F66289"/>
    <w:rsid w:val="00F6645C"/>
    <w:rsid w:val="00F71267"/>
    <w:rsid w:val="00F72365"/>
    <w:rsid w:val="00F7371B"/>
    <w:rsid w:val="00F73E81"/>
    <w:rsid w:val="00F750A2"/>
    <w:rsid w:val="00F7600C"/>
    <w:rsid w:val="00F76959"/>
    <w:rsid w:val="00F76FEC"/>
    <w:rsid w:val="00F8116B"/>
    <w:rsid w:val="00F811D9"/>
    <w:rsid w:val="00F82EB5"/>
    <w:rsid w:val="00F8363B"/>
    <w:rsid w:val="00F83A36"/>
    <w:rsid w:val="00F8733F"/>
    <w:rsid w:val="00F904B7"/>
    <w:rsid w:val="00F91391"/>
    <w:rsid w:val="00F9187A"/>
    <w:rsid w:val="00F91958"/>
    <w:rsid w:val="00F91BDA"/>
    <w:rsid w:val="00F9242F"/>
    <w:rsid w:val="00F95176"/>
    <w:rsid w:val="00F954AE"/>
    <w:rsid w:val="00F9697A"/>
    <w:rsid w:val="00F97A64"/>
    <w:rsid w:val="00FA00A5"/>
    <w:rsid w:val="00FA14CC"/>
    <w:rsid w:val="00FA2BF4"/>
    <w:rsid w:val="00FA5002"/>
    <w:rsid w:val="00FA5428"/>
    <w:rsid w:val="00FA59EC"/>
    <w:rsid w:val="00FA5C31"/>
    <w:rsid w:val="00FA77AB"/>
    <w:rsid w:val="00FA7FD5"/>
    <w:rsid w:val="00FB09D1"/>
    <w:rsid w:val="00FB0BBE"/>
    <w:rsid w:val="00FB28BE"/>
    <w:rsid w:val="00FB4CEC"/>
    <w:rsid w:val="00FB65CF"/>
    <w:rsid w:val="00FB7897"/>
    <w:rsid w:val="00FB7BA3"/>
    <w:rsid w:val="00FC01A0"/>
    <w:rsid w:val="00FC0858"/>
    <w:rsid w:val="00FC1A9F"/>
    <w:rsid w:val="00FC73FF"/>
    <w:rsid w:val="00FD21F3"/>
    <w:rsid w:val="00FD2D45"/>
    <w:rsid w:val="00FE1FC5"/>
    <w:rsid w:val="00FE39E7"/>
    <w:rsid w:val="00FE4564"/>
    <w:rsid w:val="00FE51DC"/>
    <w:rsid w:val="00FE66A3"/>
    <w:rsid w:val="00FF2002"/>
    <w:rsid w:val="00FF22F0"/>
    <w:rsid w:val="00FF376E"/>
    <w:rsid w:val="00FF4F86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  <w:style w:type="character" w:customStyle="1" w:styleId="gnkrckgcgsb">
    <w:name w:val="gnkrckgcgsb"/>
    <w:basedOn w:val="DefaultParagraphFont"/>
    <w:rsid w:val="008B7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09300D"/>
    <w:rsid w:val="00110222"/>
    <w:rsid w:val="00153F82"/>
    <w:rsid w:val="00243C59"/>
    <w:rsid w:val="004F2D62"/>
    <w:rsid w:val="00562043"/>
    <w:rsid w:val="00760F71"/>
    <w:rsid w:val="008334F6"/>
    <w:rsid w:val="008C3B4A"/>
    <w:rsid w:val="00C74F3C"/>
    <w:rsid w:val="00D238DB"/>
    <w:rsid w:val="00E437D7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  <w:style w:type="character" w:styleId="PlaceholderText">
    <w:name w:val="Placeholder Text"/>
    <w:basedOn w:val="DefaultParagraphFont"/>
    <w:uiPriority w:val="99"/>
    <w:semiHidden/>
    <w:rsid w:val="00760F71"/>
    <w:rPr>
      <w:color w:val="404040" w:themeColor="text1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STRUCTOR TEACHING TRACKER: SECURITY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FDC5818-1C30-4749-87A4-0121806FD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8938</TotalTime>
  <Pages>35</Pages>
  <Words>6319</Words>
  <Characters>36022</Characters>
  <Application>Microsoft Office Word</Application>
  <DocSecurity>0</DocSecurity>
  <Lines>300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ccuracy of Body Fat Percentage Estimation with Body Composition Measurements</vt:lpstr>
    </vt:vector>
  </TitlesOfParts>
  <Company/>
  <LinksUpToDate>false</LinksUpToDate>
  <CharactersWithSpaces>4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 Teaching Tracker: Security Project</dc:title>
  <dc:subject/>
  <dc:creator>Brandon Russell</dc:creator>
  <cp:keywords/>
  <dc:description/>
  <cp:lastModifiedBy>Brandon Russell</cp:lastModifiedBy>
  <cp:revision>1808</cp:revision>
  <dcterms:created xsi:type="dcterms:W3CDTF">2018-01-31T15:58:00Z</dcterms:created>
  <dcterms:modified xsi:type="dcterms:W3CDTF">2018-09-30T16:22:00Z</dcterms:modified>
</cp:coreProperties>
</file>